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ook w:val="04A0" w:firstRow="1" w:lastRow="0" w:firstColumn="1" w:lastColumn="0" w:noHBand="0" w:noVBand="1"/>
      </w:tblPr>
      <w:tblGrid>
        <w:gridCol w:w="5529"/>
        <w:gridCol w:w="5239"/>
      </w:tblGrid>
      <w:tr w:rsidR="007B1DA7" w:rsidRPr="007B1DA7" w14:paraId="42D8447D" w14:textId="77777777" w:rsidTr="007B1DA7">
        <w:tc>
          <w:tcPr>
            <w:tcW w:w="5529" w:type="dxa"/>
          </w:tcPr>
          <w:p w14:paraId="2BDBC765" w14:textId="77777777" w:rsidR="007B1DA7" w:rsidRPr="007B1DA7" w:rsidRDefault="007B1DA7" w:rsidP="00F40E42">
            <w:pPr>
              <w:tabs>
                <w:tab w:val="left" w:pos="7960"/>
              </w:tabs>
              <w:spacing w:before="60"/>
              <w:ind w:hanging="16"/>
              <w:rPr>
                <w:rFonts w:asciiTheme="minorBidi" w:hAnsiTheme="minorBidi"/>
                <w:b/>
                <w:bCs/>
                <w:color w:val="BF9949"/>
                <w:sz w:val="32"/>
                <w:szCs w:val="32"/>
              </w:rPr>
            </w:pPr>
            <w:r w:rsidRPr="007B1DA7">
              <w:rPr>
                <w:rFonts w:asciiTheme="minorBidi" w:hAnsiTheme="minorBidi"/>
                <w:b/>
                <w:bCs/>
                <w:color w:val="BF9949"/>
                <w:sz w:val="32"/>
                <w:szCs w:val="32"/>
              </w:rPr>
              <w:t>Inspection Checklist for Touring boats length 12 to &lt; 24m</w:t>
            </w:r>
          </w:p>
        </w:tc>
        <w:tc>
          <w:tcPr>
            <w:tcW w:w="5239" w:type="dxa"/>
          </w:tcPr>
          <w:p w14:paraId="297D3147" w14:textId="77777777" w:rsidR="007B1DA7" w:rsidRPr="007B1DA7" w:rsidRDefault="007B1DA7" w:rsidP="00F40E42">
            <w:pPr>
              <w:bidi/>
              <w:rPr>
                <w:rFonts w:asciiTheme="minorBidi" w:hAnsiTheme="minorBidi"/>
                <w:b/>
                <w:bCs/>
                <w:color w:val="BF9949"/>
                <w:sz w:val="32"/>
                <w:szCs w:val="32"/>
                <w:rtl/>
                <w:lang w:bidi="ar-JO"/>
              </w:rPr>
            </w:pPr>
            <w:r w:rsidRPr="007B1DA7">
              <w:rPr>
                <w:rFonts w:asciiTheme="minorBidi" w:hAnsiTheme="minorBidi"/>
                <w:b/>
                <w:bCs/>
                <w:color w:val="BF9949"/>
                <w:sz w:val="32"/>
                <w:szCs w:val="32"/>
                <w:rtl/>
                <w:lang w:bidi="ar-JO"/>
              </w:rPr>
              <w:t>قائمة التفتيش للوسائل البحرية السياحية طول من 12م حتى أقل من 24 مترا</w:t>
            </w:r>
          </w:p>
        </w:tc>
      </w:tr>
    </w:tbl>
    <w:tbl>
      <w:tblPr>
        <w:tblStyle w:val="TableGrid1"/>
        <w:bidiVisual/>
        <w:tblW w:w="10763" w:type="dxa"/>
        <w:tblInd w:w="-8" w:type="dxa"/>
        <w:tblLayout w:type="fixed"/>
        <w:tblLook w:val="04A0" w:firstRow="1" w:lastRow="0" w:firstColumn="1" w:lastColumn="0" w:noHBand="0" w:noVBand="1"/>
      </w:tblPr>
      <w:tblGrid>
        <w:gridCol w:w="568"/>
        <w:gridCol w:w="5811"/>
        <w:gridCol w:w="1418"/>
        <w:gridCol w:w="1843"/>
        <w:gridCol w:w="567"/>
        <w:gridCol w:w="556"/>
      </w:tblGrid>
      <w:tr w:rsidR="007B1DA7" w:rsidRPr="007B1DA7" w14:paraId="7B7C8369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7DC84520" w14:textId="77777777" w:rsidR="007B1DA7" w:rsidRPr="007B1DA7" w:rsidRDefault="007B1DA7" w:rsidP="00F40E42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7B1DA7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م.</w:t>
            </w:r>
          </w:p>
          <w:p w14:paraId="0710D50A" w14:textId="77777777" w:rsidR="007B1DA7" w:rsidRPr="007B1DA7" w:rsidRDefault="007B1DA7" w:rsidP="00F40E42">
            <w:pPr>
              <w:bidi/>
              <w:jc w:val="both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7B1DA7">
              <w:rPr>
                <w:rFonts w:asciiTheme="minorBidi" w:hAnsiTheme="minorBidi"/>
                <w:b/>
                <w:bCs/>
                <w:szCs w:val="20"/>
              </w:rPr>
              <w:t>No.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2BC99037" w14:textId="77777777" w:rsidR="007B1DA7" w:rsidRPr="007B1DA7" w:rsidRDefault="007B1DA7" w:rsidP="00F40E42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7B1DA7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الوثائق والسجلات</w:t>
            </w:r>
          </w:p>
          <w:p w14:paraId="6EAE4E91" w14:textId="77777777" w:rsidR="007B1DA7" w:rsidRPr="007B1DA7" w:rsidRDefault="007B1DA7" w:rsidP="00F40E42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7B1DA7">
              <w:rPr>
                <w:rFonts w:asciiTheme="minorBidi" w:hAnsiTheme="minorBidi"/>
                <w:b/>
                <w:bCs/>
                <w:sz w:val="24"/>
                <w:szCs w:val="24"/>
              </w:rPr>
              <w:t>Documents and Record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3009008C" w14:textId="77777777" w:rsidR="007B1DA7" w:rsidRPr="007B1DA7" w:rsidRDefault="007B1DA7" w:rsidP="00F40E42">
            <w:pPr>
              <w:tabs>
                <w:tab w:val="center" w:pos="459"/>
              </w:tabs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7B1DA7"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  <w:t>مياه داخلية</w:t>
            </w:r>
          </w:p>
          <w:p w14:paraId="6466B5AD" w14:textId="77777777" w:rsidR="007B1DA7" w:rsidRPr="007B1DA7" w:rsidRDefault="007B1DA7" w:rsidP="00F40E42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</w:pPr>
            <w:r w:rsidRPr="007B1DA7">
              <w:rPr>
                <w:rFonts w:asciiTheme="minorBidi" w:hAnsi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53549E3D" w14:textId="77777777" w:rsidR="007B1DA7" w:rsidRPr="007B1DA7" w:rsidRDefault="007B1DA7" w:rsidP="00F40E42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7B1DA7"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  <w:t>مياه اقليمية</w:t>
            </w:r>
          </w:p>
          <w:p w14:paraId="704775AE" w14:textId="77777777" w:rsidR="007B1DA7" w:rsidRPr="007B1DA7" w:rsidRDefault="007B1DA7" w:rsidP="00F40E42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</w:pPr>
            <w:r w:rsidRPr="007B1DA7">
              <w:rPr>
                <w:rFonts w:asciiTheme="minorBidi" w:hAnsi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007A8728" w14:textId="77777777" w:rsidR="007B1DA7" w:rsidRPr="007B1DA7" w:rsidRDefault="007B1DA7" w:rsidP="00F40E42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</w:pPr>
            <w:r w:rsidRPr="007B1DA7"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  <w:t>نعم</w:t>
            </w:r>
          </w:p>
          <w:p w14:paraId="779FAF38" w14:textId="77777777" w:rsidR="007B1DA7" w:rsidRPr="007B1DA7" w:rsidRDefault="007B1DA7" w:rsidP="00F40E42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7B1DA7">
              <w:rPr>
                <w:rFonts w:asciiTheme="minorBidi" w:hAnsi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4411DF32" w14:textId="77777777" w:rsidR="007B1DA7" w:rsidRPr="007B1DA7" w:rsidRDefault="007B1DA7" w:rsidP="00F40E42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</w:pPr>
            <w:r w:rsidRPr="007B1DA7"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  <w:t>لا</w:t>
            </w:r>
          </w:p>
          <w:p w14:paraId="7CAC5D19" w14:textId="77777777" w:rsidR="007B1DA7" w:rsidRPr="007B1DA7" w:rsidRDefault="007B1DA7" w:rsidP="00F40E42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</w:pPr>
            <w:r w:rsidRPr="007B1DA7">
              <w:rPr>
                <w:rFonts w:asciiTheme="minorBidi" w:hAnsi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7B1DA7" w:rsidRPr="007B1DA7" w14:paraId="0CBF1663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CA52BF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  <w:permStart w:id="943930386" w:edGrp="everyone" w:colFirst="4" w:colLast="4"/>
            <w:permStart w:id="942871073" w:edGrp="everyone" w:colFirst="5" w:colLast="5"/>
            <w:r w:rsidRPr="007B1DA7">
              <w:rPr>
                <w:rFonts w:asciiTheme="minorBidi" w:hAnsiTheme="minorBidi"/>
                <w:sz w:val="24"/>
                <w:szCs w:val="24"/>
              </w:rPr>
              <w:t>1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D5501D" w14:textId="77777777" w:rsidR="007B1DA7" w:rsidRPr="007B1DA7" w:rsidRDefault="007B1DA7" w:rsidP="00F40E42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ترخيص الوسيلة </w:t>
            </w:r>
          </w:p>
          <w:p w14:paraId="506F4393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>Vessel license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802C7A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37287F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198AB8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300965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EB94F9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138873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17E419A6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CA863F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permStart w:id="1499154508" w:edGrp="everyone" w:colFirst="4" w:colLast="4"/>
            <w:permStart w:id="212678656" w:edGrp="everyone" w:colFirst="5" w:colLast="5"/>
            <w:permEnd w:id="943930386"/>
            <w:permEnd w:id="942871073"/>
            <w:r w:rsidRPr="007B1DA7">
              <w:rPr>
                <w:rFonts w:asciiTheme="minorBidi" w:hAnsiTheme="minorBidi"/>
                <w:sz w:val="24"/>
                <w:szCs w:val="24"/>
              </w:rPr>
              <w:t>2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8CCDCC" w14:textId="77777777" w:rsidR="007B1DA7" w:rsidRPr="007B1DA7" w:rsidRDefault="007B1DA7" w:rsidP="00F40E42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شهادة الحد الأدنى للتطقيم الآمن </w:t>
            </w:r>
          </w:p>
          <w:p w14:paraId="79BFB358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 xml:space="preserve">Minimum safe manning certificate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502590" w14:textId="77777777" w:rsidR="007B1DA7" w:rsidRPr="007B1DA7" w:rsidRDefault="007B1DA7" w:rsidP="007B1DA7">
            <w:pPr>
              <w:numPr>
                <w:ilvl w:val="0"/>
                <w:numId w:val="5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BDE30B" w14:textId="77777777" w:rsidR="007B1DA7" w:rsidRPr="007B1DA7" w:rsidRDefault="007B1DA7" w:rsidP="007B1DA7">
            <w:pPr>
              <w:numPr>
                <w:ilvl w:val="0"/>
                <w:numId w:val="5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BC261E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434573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0F0FF5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2034489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1D800049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B8C1A9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permStart w:id="398814899" w:edGrp="everyone" w:colFirst="4" w:colLast="4"/>
            <w:permStart w:id="1557814483" w:edGrp="everyone" w:colFirst="5" w:colLast="5"/>
            <w:permEnd w:id="1499154508"/>
            <w:permEnd w:id="212678656"/>
            <w:r w:rsidRPr="007B1DA7">
              <w:rPr>
                <w:rFonts w:asciiTheme="minorBidi" w:hAnsiTheme="minorBidi"/>
                <w:sz w:val="24"/>
                <w:szCs w:val="24"/>
              </w:rPr>
              <w:t>3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EA2764" w14:textId="77777777" w:rsidR="007B1DA7" w:rsidRPr="007B1DA7" w:rsidRDefault="007B1DA7" w:rsidP="00F40E42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تراخيص الطاقم </w:t>
            </w:r>
          </w:p>
          <w:p w14:paraId="57F60D9B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>Crew license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74CAD4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95E07C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D1DB19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222182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F370E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347376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15D2B4D6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97AF15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permStart w:id="2109043015" w:edGrp="everyone" w:colFirst="4" w:colLast="4"/>
            <w:permStart w:id="630545081" w:edGrp="everyone" w:colFirst="5" w:colLast="5"/>
            <w:permEnd w:id="398814899"/>
            <w:permEnd w:id="1557814483"/>
            <w:r w:rsidRPr="007B1DA7">
              <w:rPr>
                <w:rFonts w:asciiTheme="minorBidi" w:hAnsiTheme="minorBidi"/>
                <w:sz w:val="24"/>
                <w:szCs w:val="24"/>
              </w:rPr>
              <w:t>4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24AC2C" w14:textId="77777777" w:rsidR="007B1DA7" w:rsidRPr="007B1DA7" w:rsidRDefault="007B1DA7" w:rsidP="00F40E42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>الترخيص الراديوي</w:t>
            </w:r>
          </w:p>
          <w:p w14:paraId="39EDCAE8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>Radio license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8E0596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794D7E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EBA4F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321846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5E32E2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2027704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78C72BDB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703A14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permStart w:id="1708159002" w:edGrp="everyone" w:colFirst="4" w:colLast="4"/>
            <w:permStart w:id="1900890963" w:edGrp="everyone" w:colFirst="5" w:colLast="5"/>
            <w:permEnd w:id="2109043015"/>
            <w:permEnd w:id="630545081"/>
            <w:r w:rsidRPr="007B1DA7">
              <w:rPr>
                <w:rFonts w:asciiTheme="minorBidi" w:hAnsiTheme="minorBidi"/>
                <w:sz w:val="24"/>
                <w:szCs w:val="24"/>
              </w:rPr>
              <w:t>5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70E96C" w14:textId="77777777" w:rsidR="007B1DA7" w:rsidRPr="007B1DA7" w:rsidRDefault="007B1DA7" w:rsidP="00F40E42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كتيب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اتزان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</w:rPr>
              <w:t>)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اذا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كانت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الوسيلة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تحمل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اكثر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من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12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راكبا</w:t>
            </w:r>
            <w:r w:rsidRPr="007B1DA7">
              <w:rPr>
                <w:rFonts w:asciiTheme="minorBidi" w:hAnsiTheme="minorBidi"/>
                <w:szCs w:val="20"/>
              </w:rPr>
              <w:t>(</w:t>
            </w:r>
          </w:p>
          <w:p w14:paraId="49B78F6D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 xml:space="preserve">Stability Booklet -  </w:t>
            </w:r>
            <w:r w:rsidRPr="007B1DA7">
              <w:rPr>
                <w:rFonts w:asciiTheme="minorBidi" w:hAnsiTheme="minorBidi"/>
                <w:szCs w:val="20"/>
              </w:rPr>
              <w:t>if the vessel licensed to  more than 12 passenger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063578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3E1382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7F570A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506482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3AFB4B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772776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3F243B05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EA78EE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permStart w:id="986672203" w:edGrp="everyone" w:colFirst="4" w:colLast="4"/>
            <w:permStart w:id="1722570433" w:edGrp="everyone" w:colFirst="5" w:colLast="5"/>
            <w:permEnd w:id="1708159002"/>
            <w:permEnd w:id="1900890963"/>
            <w:r w:rsidRPr="007B1DA7">
              <w:rPr>
                <w:rFonts w:asciiTheme="minorBidi" w:hAnsiTheme="minorBidi"/>
                <w:sz w:val="24"/>
                <w:szCs w:val="24"/>
              </w:rPr>
              <w:t>6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2E0C6A" w14:textId="77777777" w:rsidR="007B1DA7" w:rsidRPr="007B1DA7" w:rsidRDefault="007B1DA7" w:rsidP="00F40E42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سجل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وسيلة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شاملا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</w:rPr>
              <w:t>(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الرحلات</w:t>
            </w:r>
            <w:r w:rsidRPr="007B1DA7">
              <w:rPr>
                <w:rFonts w:asciiTheme="minorBidi" w:hAnsiTheme="minorBidi"/>
                <w:szCs w:val="20"/>
                <w:rtl/>
              </w:rPr>
              <w:t>-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حالة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الجو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والبحر</w:t>
            </w:r>
            <w:r w:rsidRPr="007B1DA7">
              <w:rPr>
                <w:rFonts w:asciiTheme="minorBidi" w:hAnsiTheme="minorBidi"/>
                <w:szCs w:val="20"/>
                <w:rtl/>
              </w:rPr>
              <w:t>-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الصيانة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والأعطال</w:t>
            </w:r>
            <w:r w:rsidRPr="007B1DA7">
              <w:rPr>
                <w:rFonts w:asciiTheme="minorBidi" w:hAnsiTheme="minorBidi"/>
                <w:szCs w:val="20"/>
                <w:rtl/>
              </w:rPr>
              <w:t>-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التزود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بالوقود</w:t>
            </w:r>
            <w:r w:rsidRPr="007B1DA7">
              <w:rPr>
                <w:rFonts w:asciiTheme="minorBidi" w:hAnsiTheme="minorBidi"/>
                <w:szCs w:val="20"/>
                <w:rtl/>
              </w:rPr>
              <w:t>)</w:t>
            </w:r>
          </w:p>
          <w:p w14:paraId="2A9F2310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</w:rPr>
              <w:t xml:space="preserve">Vessel logbook- </w:t>
            </w:r>
            <w:r w:rsidRPr="007B1DA7">
              <w:rPr>
                <w:rFonts w:asciiTheme="minorBidi" w:hAnsiTheme="minorBidi"/>
                <w:sz w:val="16"/>
                <w:szCs w:val="16"/>
              </w:rPr>
              <w:t>includes;  trips, weather  state, maintenance &amp; defects  and fuel supply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10ED83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74861E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4A0A56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481730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7B4C20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478353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7FA4688E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BF90F06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2136878746" w:edGrp="everyone" w:colFirst="4" w:colLast="4"/>
            <w:permStart w:id="3171127" w:edGrp="everyone" w:colFirst="5" w:colLast="5"/>
            <w:permEnd w:id="986672203"/>
            <w:permEnd w:id="1722570433"/>
            <w:r w:rsidRPr="007B1DA7">
              <w:rPr>
                <w:rFonts w:asciiTheme="minorBidi" w:hAnsiTheme="minorBidi"/>
                <w:color w:val="000000"/>
                <w:sz w:val="24"/>
                <w:szCs w:val="24"/>
                <w:rtl/>
              </w:rPr>
              <w:t>7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C23BB6" w14:textId="77777777" w:rsidR="007B1DA7" w:rsidRPr="007B1DA7" w:rsidRDefault="007B1DA7" w:rsidP="00F40E42">
            <w:pPr>
              <w:bidi/>
              <w:rPr>
                <w:rFonts w:asciiTheme="minorBidi" w:hAnsiTheme="minorBidi"/>
                <w:sz w:val="24"/>
                <w:szCs w:val="24"/>
                <w:rtl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شهادة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خط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حمولة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أو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اعفاء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منها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– </w:t>
            </w:r>
            <w:r w:rsidRPr="007B1DA7">
              <w:rPr>
                <w:rFonts w:asciiTheme="minorBidi" w:hAnsiTheme="minorBidi"/>
                <w:szCs w:val="20"/>
                <w:rtl/>
              </w:rPr>
              <w:t>وفقا للائحة السلامة الخليجية</w:t>
            </w:r>
          </w:p>
          <w:p w14:paraId="52798990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>Load line certificate or exemption-</w:t>
            </w:r>
            <w:r w:rsidRPr="007B1DA7">
              <w:rPr>
                <w:rFonts w:asciiTheme="minorBidi" w:hAnsiTheme="minorBidi"/>
                <w:szCs w:val="20"/>
              </w:rPr>
              <w:t>according to GCC safety code</w:t>
            </w:r>
            <w:r w:rsidRPr="007B1DA7">
              <w:rPr>
                <w:rFonts w:asciiTheme="minorBidi" w:hAnsiTheme="minorBidi"/>
                <w:sz w:val="24"/>
                <w:szCs w:val="24"/>
              </w:rPr>
              <w:t xml:space="preserve">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9F27FD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CDE41C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B4DFC9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667172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FA0526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350150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2FB8BA34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14C030C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41250665" w:edGrp="everyone" w:colFirst="4" w:colLast="4"/>
            <w:permStart w:id="130884549" w:edGrp="everyone" w:colFirst="5" w:colLast="5"/>
            <w:permEnd w:id="2136878746"/>
            <w:permEnd w:id="3171127"/>
            <w:r w:rsidRPr="007B1DA7">
              <w:rPr>
                <w:rFonts w:asciiTheme="minorBidi" w:hAnsiTheme="minorBidi"/>
                <w:color w:val="000000"/>
                <w:sz w:val="24"/>
                <w:szCs w:val="24"/>
                <w:rtl/>
              </w:rPr>
              <w:t>8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1DE01E" w14:textId="77777777" w:rsidR="007B1DA7" w:rsidRPr="007B1DA7" w:rsidRDefault="007B1DA7" w:rsidP="00F40E42">
            <w:pPr>
              <w:bidi/>
              <w:rPr>
                <w:rFonts w:asciiTheme="minorBidi" w:hAnsiTheme="minorBidi"/>
                <w:sz w:val="24"/>
                <w:szCs w:val="24"/>
                <w:rtl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شهادة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سلامة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7B1DA7">
              <w:rPr>
                <w:rFonts w:asciiTheme="minorBidi" w:hAnsiTheme="minorBidi"/>
                <w:szCs w:val="20"/>
                <w:rtl/>
              </w:rPr>
              <w:t>وفقا للائحة السلامة الخليجية</w:t>
            </w:r>
          </w:p>
          <w:p w14:paraId="612BA2EE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>Safety certificate - -</w:t>
            </w:r>
            <w:r w:rsidRPr="007B1DA7">
              <w:rPr>
                <w:rFonts w:asciiTheme="minorBidi" w:hAnsiTheme="minorBidi"/>
                <w:szCs w:val="20"/>
              </w:rPr>
              <w:t>according to GCC safety code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1681F7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84C417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635449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8640518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A55B9F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692924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permEnd w:id="141250665"/>
      <w:permEnd w:id="130884549"/>
      <w:tr w:rsidR="007B1DA7" w:rsidRPr="007B1DA7" w14:paraId="0083C9FA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5CCC35C1" w14:textId="77777777" w:rsidR="007B1DA7" w:rsidRPr="007B1DA7" w:rsidRDefault="007B1DA7" w:rsidP="00F40E42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7B1DA7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م.</w:t>
            </w:r>
          </w:p>
          <w:p w14:paraId="2137174A" w14:textId="77777777" w:rsidR="007B1DA7" w:rsidRPr="007B1DA7" w:rsidRDefault="007B1DA7" w:rsidP="00F40E42">
            <w:pPr>
              <w:bidi/>
              <w:jc w:val="both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7B1DA7">
              <w:rPr>
                <w:rFonts w:asciiTheme="minorBidi" w:hAnsiTheme="minorBidi"/>
                <w:b/>
                <w:bCs/>
                <w:szCs w:val="20"/>
              </w:rPr>
              <w:t>No.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5985341E" w14:textId="77777777" w:rsidR="007B1DA7" w:rsidRPr="007B1DA7" w:rsidRDefault="007B1DA7" w:rsidP="00F40E42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7B1DA7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معدات الملاحة والاتصال</w:t>
            </w:r>
          </w:p>
          <w:p w14:paraId="662D529D" w14:textId="77777777" w:rsidR="007B1DA7" w:rsidRPr="007B1DA7" w:rsidRDefault="007B1DA7" w:rsidP="00F40E42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7B1DA7">
              <w:rPr>
                <w:rFonts w:asciiTheme="minorBidi" w:hAnsiTheme="minorBidi"/>
                <w:b/>
                <w:bCs/>
                <w:sz w:val="24"/>
                <w:szCs w:val="24"/>
              </w:rPr>
              <w:t>Navigation and Communication Equipment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73C74A91" w14:textId="77777777" w:rsidR="007B1DA7" w:rsidRPr="007B1DA7" w:rsidRDefault="007B1DA7" w:rsidP="00F40E42">
            <w:pPr>
              <w:tabs>
                <w:tab w:val="center" w:pos="459"/>
              </w:tabs>
              <w:bidi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7B1DA7"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  <w:tab/>
              <w:t>مياه داخلية</w:t>
            </w:r>
          </w:p>
          <w:p w14:paraId="3F848E58" w14:textId="77777777" w:rsidR="007B1DA7" w:rsidRPr="007B1DA7" w:rsidRDefault="007B1DA7" w:rsidP="00F40E42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</w:pPr>
            <w:r w:rsidRPr="007B1DA7">
              <w:rPr>
                <w:rFonts w:asciiTheme="minorBidi" w:hAnsi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5B558E93" w14:textId="77777777" w:rsidR="007B1DA7" w:rsidRPr="007B1DA7" w:rsidRDefault="007B1DA7" w:rsidP="00F40E42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7B1DA7"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  <w:t>مياه إقليمية</w:t>
            </w:r>
          </w:p>
          <w:p w14:paraId="7C4B779D" w14:textId="77777777" w:rsidR="007B1DA7" w:rsidRPr="007B1DA7" w:rsidRDefault="007B1DA7" w:rsidP="00F40E42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</w:pPr>
            <w:r w:rsidRPr="007B1DA7">
              <w:rPr>
                <w:rFonts w:asciiTheme="minorBidi" w:hAnsi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7638B68C" w14:textId="77777777" w:rsidR="007B1DA7" w:rsidRPr="007B1DA7" w:rsidRDefault="007B1DA7" w:rsidP="00F40E42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</w:pPr>
            <w:r w:rsidRPr="007B1DA7"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  <w:t>نعم</w:t>
            </w:r>
          </w:p>
          <w:p w14:paraId="78C00414" w14:textId="77777777" w:rsidR="007B1DA7" w:rsidRPr="007B1DA7" w:rsidRDefault="007B1DA7" w:rsidP="00F40E42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7B1DA7">
              <w:rPr>
                <w:rFonts w:asciiTheme="minorBidi" w:hAnsi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796970C4" w14:textId="77777777" w:rsidR="007B1DA7" w:rsidRPr="007B1DA7" w:rsidRDefault="007B1DA7" w:rsidP="00F40E42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</w:pPr>
            <w:r w:rsidRPr="007B1DA7"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  <w:t>لا</w:t>
            </w:r>
          </w:p>
          <w:p w14:paraId="5D1818FF" w14:textId="77777777" w:rsidR="007B1DA7" w:rsidRPr="007B1DA7" w:rsidRDefault="007B1DA7" w:rsidP="00F40E42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</w:pPr>
            <w:r w:rsidRPr="007B1DA7">
              <w:rPr>
                <w:rFonts w:asciiTheme="minorBidi" w:hAnsi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7B1DA7" w:rsidRPr="007B1DA7" w14:paraId="16E27989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AE83F68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290681236" w:edGrp="everyone" w:colFirst="4" w:colLast="4"/>
            <w:permStart w:id="1851351903" w:edGrp="everyone" w:colFirst="5" w:colLast="5"/>
            <w:r w:rsidRPr="007B1DA7">
              <w:rPr>
                <w:rFonts w:asciiTheme="minorBidi" w:hAnsi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54C7B" w14:textId="77777777" w:rsidR="007B1DA7" w:rsidRPr="007B1DA7" w:rsidRDefault="007B1DA7" w:rsidP="00F40E42">
            <w:pPr>
              <w:bidi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أنوار ملاحية </w:t>
            </w:r>
          </w:p>
          <w:p w14:paraId="03E3C582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ab/>
            </w:r>
            <w:r w:rsidRPr="007B1DA7">
              <w:rPr>
                <w:rFonts w:asciiTheme="minorBidi" w:hAnsiTheme="minorBidi"/>
                <w:sz w:val="24"/>
                <w:szCs w:val="24"/>
              </w:rPr>
              <w:tab/>
              <w:t>Navigation light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1CAFE4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94A959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31AE46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964844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F77F7C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858313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4B33F05F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95D4D2C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308235378" w:edGrp="everyone" w:colFirst="4" w:colLast="4"/>
            <w:permStart w:id="2066039107" w:edGrp="everyone" w:colFirst="5" w:colLast="5"/>
            <w:permEnd w:id="290681236"/>
            <w:permEnd w:id="1851351903"/>
            <w:r w:rsidRPr="007B1DA7">
              <w:rPr>
                <w:rFonts w:asciiTheme="minorBidi" w:hAnsi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6640A3" w14:textId="77777777" w:rsidR="007B1DA7" w:rsidRPr="007B1DA7" w:rsidRDefault="007B1DA7" w:rsidP="00F40E42">
            <w:pPr>
              <w:bidi/>
              <w:rPr>
                <w:rFonts w:asciiTheme="minorBidi" w:hAnsiTheme="minorBidi"/>
                <w:color w:val="222222"/>
                <w:szCs w:val="20"/>
                <w:lang w:val="en"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صافرة </w:t>
            </w:r>
          </w:p>
          <w:p w14:paraId="7CCA9B22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color w:val="222222"/>
                <w:sz w:val="24"/>
                <w:szCs w:val="24"/>
                <w:lang w:val="en"/>
              </w:rPr>
              <w:t xml:space="preserve">Whistle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AE531A" w14:textId="77777777" w:rsidR="007B1DA7" w:rsidRPr="007B1DA7" w:rsidRDefault="007B1DA7" w:rsidP="007B1DA7">
            <w:pPr>
              <w:numPr>
                <w:ilvl w:val="0"/>
                <w:numId w:val="5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B6C7B6" w14:textId="77777777" w:rsidR="007B1DA7" w:rsidRPr="007B1DA7" w:rsidRDefault="007B1DA7" w:rsidP="007B1DA7">
            <w:pPr>
              <w:numPr>
                <w:ilvl w:val="0"/>
                <w:numId w:val="5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1884F4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991530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B17DCE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837273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503001EF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299509E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946747893" w:edGrp="everyone" w:colFirst="4" w:colLast="4"/>
            <w:permStart w:id="875243690" w:edGrp="everyone" w:colFirst="5" w:colLast="5"/>
            <w:permEnd w:id="1308235378"/>
            <w:permEnd w:id="2066039107"/>
            <w:r w:rsidRPr="007B1DA7">
              <w:rPr>
                <w:rFonts w:asciiTheme="minorBidi" w:hAnsi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B68AA6" w14:textId="77777777" w:rsidR="007B1DA7" w:rsidRPr="007B1DA7" w:rsidRDefault="007B1DA7" w:rsidP="00F40E42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>نظام اتصال داخلي</w:t>
            </w:r>
          </w:p>
          <w:p w14:paraId="6BF1E68E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/>
                <w:sz w:val="26"/>
                <w:szCs w:val="26"/>
                <w:rtl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 xml:space="preserve">Internal communication system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26D74A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DF58A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61B029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6071627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AFE6A5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704864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7D1F4320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CC71E4A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833232992" w:edGrp="everyone" w:colFirst="4" w:colLast="4"/>
            <w:permStart w:id="668994711" w:edGrp="everyone" w:colFirst="5" w:colLast="5"/>
            <w:permEnd w:id="1946747893"/>
            <w:permEnd w:id="875243690"/>
            <w:r w:rsidRPr="007B1DA7">
              <w:rPr>
                <w:rFonts w:asciiTheme="minorBidi" w:hAnsi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E1EF5F" w14:textId="77777777" w:rsidR="007B1DA7" w:rsidRPr="007B1DA7" w:rsidRDefault="007B1DA7" w:rsidP="00F40E42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نظام إنذار عام </w:t>
            </w:r>
          </w:p>
          <w:p w14:paraId="3FA8FE55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/>
                <w:sz w:val="26"/>
                <w:szCs w:val="26"/>
                <w:rtl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>General Emergency Alarm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31CF28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E507EC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6DD322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2079283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49967F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277457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130A38A5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35F1D49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703936422" w:edGrp="everyone" w:colFirst="4" w:colLast="4"/>
            <w:permStart w:id="178529909" w:edGrp="everyone" w:colFirst="5" w:colLast="5"/>
            <w:permEnd w:id="833232992"/>
            <w:permEnd w:id="668994711"/>
            <w:r w:rsidRPr="007B1DA7">
              <w:rPr>
                <w:rFonts w:asciiTheme="minorBidi" w:hAnsi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F33A55" w14:textId="77777777" w:rsidR="007B1DA7" w:rsidRPr="007B1DA7" w:rsidRDefault="007B1DA7" w:rsidP="00F40E42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جهاز قياس الأعماق </w:t>
            </w:r>
          </w:p>
          <w:p w14:paraId="2811AD4A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/>
                <w:sz w:val="26"/>
                <w:szCs w:val="26"/>
                <w:rtl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 xml:space="preserve">Echo Sounder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31C4A0" w14:textId="77777777" w:rsidR="007B1DA7" w:rsidRPr="007B1DA7" w:rsidRDefault="007B1DA7" w:rsidP="00F40E42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>-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5118AD" w14:textId="77777777" w:rsidR="007B1DA7" w:rsidRPr="007B1DA7" w:rsidRDefault="007B1DA7" w:rsidP="007B1DA7">
            <w:pPr>
              <w:numPr>
                <w:ilvl w:val="0"/>
                <w:numId w:val="5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2C6390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69618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F4666D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3842862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600874CD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A2BCBA4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532909322" w:edGrp="everyone" w:colFirst="4" w:colLast="4"/>
            <w:permStart w:id="401696671" w:edGrp="everyone" w:colFirst="5" w:colLast="5"/>
            <w:permEnd w:id="1703936422"/>
            <w:permEnd w:id="178529909"/>
            <w:r w:rsidRPr="007B1DA7">
              <w:rPr>
                <w:rFonts w:asciiTheme="minorBidi" w:hAnsi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3000CF" w14:textId="77777777" w:rsidR="007B1DA7" w:rsidRPr="007B1DA7" w:rsidRDefault="007B1DA7" w:rsidP="00F40E42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>جهاز تحديد المواقع</w:t>
            </w:r>
          </w:p>
          <w:p w14:paraId="459BE1D0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/>
                <w:sz w:val="24"/>
                <w:szCs w:val="24"/>
                <w:highlight w:val="yellow"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>GP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32AF86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845BAF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BDFE4C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474442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D18C83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588262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2F555A6D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F75B603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897916553" w:edGrp="everyone" w:colFirst="4" w:colLast="4"/>
            <w:permStart w:id="1651315852" w:edGrp="everyone" w:colFirst="5" w:colLast="5"/>
            <w:permEnd w:id="1532909322"/>
            <w:permEnd w:id="401696671"/>
            <w:r w:rsidRPr="007B1DA7">
              <w:rPr>
                <w:rFonts w:asciiTheme="minorBidi" w:hAnsiTheme="minorBidi"/>
                <w:color w:val="000000"/>
                <w:sz w:val="24"/>
                <w:szCs w:val="24"/>
              </w:rPr>
              <w:t>7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D46D41" w14:textId="77777777" w:rsidR="007B1DA7" w:rsidRPr="007B1DA7" w:rsidRDefault="007B1DA7" w:rsidP="00F40E42">
            <w:pPr>
              <w:bidi/>
              <w:rPr>
                <w:rFonts w:asciiTheme="minorBidi" w:hAnsiTheme="minorBidi"/>
                <w:sz w:val="24"/>
                <w:szCs w:val="24"/>
                <w:rtl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جهاز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تحديد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موقع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في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حالات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طوارئ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</w:p>
          <w:p w14:paraId="6D701A1F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/>
                <w:sz w:val="26"/>
                <w:szCs w:val="26"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 xml:space="preserve">EPIRB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A70A5B" w14:textId="77777777" w:rsidR="007B1DA7" w:rsidRPr="007B1DA7" w:rsidRDefault="007B1DA7" w:rsidP="00F40E42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>-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44F889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FF7172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9698098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AFE0F2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816685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37B53710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87AD3C2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795241235" w:edGrp="everyone" w:colFirst="4" w:colLast="4"/>
            <w:permStart w:id="1647795895" w:edGrp="everyone" w:colFirst="5" w:colLast="5"/>
            <w:permEnd w:id="897916553"/>
            <w:permEnd w:id="1651315852"/>
            <w:r w:rsidRPr="007B1DA7">
              <w:rPr>
                <w:rFonts w:asciiTheme="minorBidi" w:hAnsi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1ABEF7" w14:textId="77777777" w:rsidR="007B1DA7" w:rsidRPr="007B1DA7" w:rsidRDefault="007B1DA7" w:rsidP="00F40E42">
            <w:pPr>
              <w:bidi/>
              <w:rPr>
                <w:rFonts w:asciiTheme="minorBidi" w:hAnsiTheme="minorBidi"/>
                <w:sz w:val="26"/>
                <w:szCs w:val="26"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رادار بحري </w:t>
            </w:r>
          </w:p>
          <w:p w14:paraId="6C1CC0CD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/>
                <w:sz w:val="26"/>
                <w:szCs w:val="26"/>
                <w:rtl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 xml:space="preserve">Marine Radar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1D65B8" w14:textId="77777777" w:rsidR="007B1DA7" w:rsidRPr="007B1DA7" w:rsidRDefault="007B1DA7" w:rsidP="00F40E42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>-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D41763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921F1B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8168282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C04F76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555631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27D361CB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E0E2872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490088270" w:edGrp="everyone" w:colFirst="4" w:colLast="4"/>
            <w:permStart w:id="252537492" w:edGrp="everyone" w:colFirst="5" w:colLast="5"/>
            <w:permEnd w:id="1795241235"/>
            <w:permEnd w:id="1647795895"/>
            <w:r w:rsidRPr="007B1DA7">
              <w:rPr>
                <w:rFonts w:asciiTheme="minorBidi" w:hAnsi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3269C4" w14:textId="77777777" w:rsidR="007B1DA7" w:rsidRPr="007B1DA7" w:rsidRDefault="007B1DA7" w:rsidP="00F40E42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جهاز اتصال لاسلكي </w:t>
            </w:r>
          </w:p>
          <w:p w14:paraId="69106190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 xml:space="preserve">VHF Radio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7BB797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3EF360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0B6358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405275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EF0D06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222182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4013C879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35B6E94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6427818" w:edGrp="everyone" w:colFirst="4" w:colLast="4"/>
            <w:permStart w:id="325918131" w:edGrp="everyone" w:colFirst="5" w:colLast="5"/>
            <w:permEnd w:id="490088270"/>
            <w:permEnd w:id="252537492"/>
            <w:r w:rsidRPr="007B1DA7">
              <w:rPr>
                <w:rFonts w:asciiTheme="minorBidi" w:hAnsiTheme="minorBidi"/>
                <w:color w:val="000000"/>
                <w:sz w:val="24"/>
                <w:szCs w:val="24"/>
              </w:rPr>
              <w:lastRenderedPageBreak/>
              <w:t>10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AE1FB3" w14:textId="77777777" w:rsidR="007B1DA7" w:rsidRPr="007B1DA7" w:rsidRDefault="007B1DA7" w:rsidP="00F40E42">
            <w:pPr>
              <w:bidi/>
              <w:jc w:val="both"/>
              <w:rPr>
                <w:rFonts w:asciiTheme="minorBidi" w:hAnsiTheme="minorBidi"/>
                <w:szCs w:val="20"/>
                <w:lang w:bidi="ar-JO"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خرائط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ملاحية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حديثة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ورقية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أو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إلكترونيه</w:t>
            </w:r>
          </w:p>
          <w:p w14:paraId="5402DA49" w14:textId="77777777" w:rsidR="007B1DA7" w:rsidRPr="007B1DA7" w:rsidRDefault="007B1DA7" w:rsidP="00F40E42">
            <w:pPr>
              <w:bidi/>
              <w:jc w:val="both"/>
              <w:rPr>
                <w:rFonts w:asciiTheme="minorBidi" w:hAnsiTheme="minorBidi"/>
                <w:szCs w:val="20"/>
                <w:rtl/>
              </w:rPr>
            </w:pPr>
            <w:r w:rsidRPr="007B1DA7">
              <w:rPr>
                <w:rFonts w:asciiTheme="minorBidi" w:hAnsiTheme="minorBidi"/>
                <w:szCs w:val="20"/>
                <w:lang w:bidi="ar-JO"/>
              </w:rPr>
              <w:t>Navigation Charts – updated, paper or electronic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7D0E92" w14:textId="77777777" w:rsidR="007B1DA7" w:rsidRPr="007B1DA7" w:rsidRDefault="007B1DA7" w:rsidP="00F40E42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>-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A4A7AB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C1208A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523750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0A2AAC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804191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682B7272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1FEA871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368614720" w:edGrp="everyone" w:colFirst="4" w:colLast="4"/>
            <w:permStart w:id="1260611802" w:edGrp="everyone" w:colFirst="5" w:colLast="5"/>
            <w:permEnd w:id="6427818"/>
            <w:permEnd w:id="325918131"/>
            <w:r w:rsidRPr="007B1DA7">
              <w:rPr>
                <w:rFonts w:asciiTheme="minorBidi" w:hAnsiTheme="minorBid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90D2C4" w14:textId="77777777" w:rsidR="007B1DA7" w:rsidRPr="007B1DA7" w:rsidRDefault="007B1DA7" w:rsidP="00F40E42">
            <w:pPr>
              <w:bidi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بوصلة مغناطيسية </w:t>
            </w:r>
          </w:p>
          <w:p w14:paraId="1BF26945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 xml:space="preserve">Magnetic Compass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BD3B28" w14:textId="77777777" w:rsidR="007B1DA7" w:rsidRPr="007B1DA7" w:rsidRDefault="007B1DA7" w:rsidP="00F40E42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>-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934520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CF9D10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745031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C950BF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095374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7A0E1F5C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5D26F0E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773865650" w:edGrp="everyone" w:colFirst="4" w:colLast="4"/>
            <w:permStart w:id="1791845388" w:edGrp="everyone" w:colFirst="5" w:colLast="5"/>
            <w:permEnd w:id="1368614720"/>
            <w:permEnd w:id="1260611802"/>
            <w:r w:rsidRPr="007B1DA7">
              <w:rPr>
                <w:rFonts w:asciiTheme="minorBidi" w:hAnsiTheme="minorBid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FB5EA6" w14:textId="77777777" w:rsidR="007B1DA7" w:rsidRPr="007B1DA7" w:rsidRDefault="007B1DA7" w:rsidP="00F40E42">
            <w:pPr>
              <w:bidi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>عاكس راداري</w:t>
            </w:r>
            <w:r w:rsidRPr="007B1DA7">
              <w:rPr>
                <w:rFonts w:asciiTheme="minorBidi" w:hAnsiTheme="minorBidi"/>
                <w:sz w:val="24"/>
                <w:szCs w:val="24"/>
              </w:rPr>
              <w:t xml:space="preserve"> </w:t>
            </w:r>
          </w:p>
          <w:p w14:paraId="4A6AFC17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 xml:space="preserve">Radar Reflector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55ECE1" w14:textId="77777777" w:rsidR="007B1DA7" w:rsidRPr="007B1DA7" w:rsidRDefault="007B1DA7" w:rsidP="00F40E42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>-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D2424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105FF5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301686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3DFC8B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375838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17A274AE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AD5F57A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299174048" w:edGrp="everyone" w:colFirst="4" w:colLast="4"/>
            <w:permStart w:id="1284319920" w:edGrp="everyone" w:colFirst="5" w:colLast="5"/>
            <w:permEnd w:id="773865650"/>
            <w:permEnd w:id="1791845388"/>
            <w:r w:rsidRPr="007B1DA7">
              <w:rPr>
                <w:rFonts w:asciiTheme="minorBidi" w:hAnsiTheme="minorBid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36EFE8" w14:textId="77777777" w:rsidR="007B1DA7" w:rsidRPr="007B1DA7" w:rsidRDefault="007B1DA7" w:rsidP="00F40E42">
            <w:pPr>
              <w:bidi/>
              <w:rPr>
                <w:rFonts w:asciiTheme="minorBidi" w:hAnsiTheme="minorBidi"/>
                <w:szCs w:val="20"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مصباح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إنارة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يدوي</w:t>
            </w:r>
            <w:r w:rsidRPr="007B1DA7">
              <w:rPr>
                <w:rFonts w:asciiTheme="minorBidi" w:hAnsiTheme="minorBidi"/>
                <w:sz w:val="16"/>
                <w:szCs w:val="16"/>
                <w:rtl/>
              </w:rPr>
              <w:t xml:space="preserve"> – (</w:t>
            </w:r>
            <w:r w:rsidRPr="007B1DA7">
              <w:rPr>
                <w:rFonts w:asciiTheme="minorBidi" w:hAnsiTheme="minorBidi"/>
                <w:sz w:val="16"/>
                <w:szCs w:val="16"/>
                <w:rtl/>
                <w:lang w:bidi="ar-JO"/>
              </w:rPr>
              <w:t>مخصص</w:t>
            </w:r>
            <w:r w:rsidRPr="007B1DA7">
              <w:rPr>
                <w:rFonts w:asciiTheme="minorBidi" w:hAnsiTheme="minorBidi"/>
                <w:sz w:val="16"/>
                <w:szCs w:val="16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16"/>
                <w:szCs w:val="16"/>
                <w:rtl/>
                <w:lang w:bidi="ar-JO"/>
              </w:rPr>
              <w:t>لإشارات</w:t>
            </w:r>
            <w:r w:rsidRPr="007B1DA7">
              <w:rPr>
                <w:rFonts w:asciiTheme="minorBidi" w:hAnsiTheme="minorBidi"/>
                <w:sz w:val="16"/>
                <w:szCs w:val="16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16"/>
                <w:szCs w:val="16"/>
                <w:rtl/>
                <w:lang w:bidi="ar-JO"/>
              </w:rPr>
              <w:t>طلب</w:t>
            </w:r>
            <w:r w:rsidRPr="007B1DA7">
              <w:rPr>
                <w:rFonts w:asciiTheme="minorBidi" w:hAnsiTheme="minorBidi"/>
                <w:sz w:val="16"/>
                <w:szCs w:val="16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16"/>
                <w:szCs w:val="16"/>
                <w:rtl/>
                <w:lang w:bidi="ar-JO"/>
              </w:rPr>
              <w:t>المساعدة</w:t>
            </w:r>
            <w:r w:rsidRPr="007B1DA7">
              <w:rPr>
                <w:rFonts w:asciiTheme="minorBidi" w:hAnsiTheme="minorBidi"/>
                <w:sz w:val="16"/>
                <w:szCs w:val="16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16"/>
                <w:szCs w:val="16"/>
                <w:rtl/>
                <w:lang w:bidi="ar-JO"/>
              </w:rPr>
              <w:t>في</w:t>
            </w:r>
            <w:r w:rsidRPr="007B1DA7">
              <w:rPr>
                <w:rFonts w:asciiTheme="minorBidi" w:hAnsiTheme="minorBidi"/>
                <w:sz w:val="16"/>
                <w:szCs w:val="16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16"/>
                <w:szCs w:val="16"/>
                <w:rtl/>
                <w:lang w:bidi="ar-JO"/>
              </w:rPr>
              <w:t>حالات</w:t>
            </w:r>
            <w:r w:rsidRPr="007B1DA7">
              <w:rPr>
                <w:rFonts w:asciiTheme="minorBidi" w:hAnsiTheme="minorBidi"/>
                <w:sz w:val="16"/>
                <w:szCs w:val="16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16"/>
                <w:szCs w:val="16"/>
                <w:rtl/>
                <w:lang w:bidi="ar-JO"/>
              </w:rPr>
              <w:t>الطوارئ</w:t>
            </w:r>
            <w:r w:rsidRPr="007B1DA7">
              <w:rPr>
                <w:rFonts w:asciiTheme="minorBidi" w:hAnsiTheme="minorBidi"/>
                <w:sz w:val="16"/>
                <w:szCs w:val="16"/>
                <w:rtl/>
              </w:rPr>
              <w:t>)</w:t>
            </w:r>
            <w:r w:rsidRPr="007B1DA7">
              <w:rPr>
                <w:rFonts w:asciiTheme="minorBidi" w:hAnsiTheme="minorBidi"/>
                <w:sz w:val="12"/>
                <w:szCs w:val="12"/>
                <w:rtl/>
              </w:rPr>
              <w:t xml:space="preserve"> </w:t>
            </w:r>
          </w:p>
          <w:p w14:paraId="4F9E8606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/>
                <w:rtl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 xml:space="preserve">Signalling Lamp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887FDB" w14:textId="77777777" w:rsidR="007B1DA7" w:rsidRPr="007B1DA7" w:rsidRDefault="007B1DA7" w:rsidP="00F40E42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>-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9DA8B6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5E11C6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407389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DCD9F6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2114168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390CCD3D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E630789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2077627629" w:edGrp="everyone" w:colFirst="4" w:colLast="4"/>
            <w:permStart w:id="1804236079" w:edGrp="everyone" w:colFirst="5" w:colLast="5"/>
            <w:permEnd w:id="299174048"/>
            <w:permEnd w:id="1284319920"/>
            <w:r w:rsidRPr="007B1DA7">
              <w:rPr>
                <w:rFonts w:asciiTheme="minorBidi" w:hAnsiTheme="minorBidi"/>
                <w:color w:val="000000"/>
                <w:sz w:val="24"/>
                <w:szCs w:val="24"/>
              </w:rPr>
              <w:t>14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24E1D2" w14:textId="77777777" w:rsidR="007B1DA7" w:rsidRPr="007B1DA7" w:rsidRDefault="007B1DA7" w:rsidP="00F40E42">
            <w:pPr>
              <w:bidi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علم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إمارات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مثبتا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بسارية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بارتفاع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مناسب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على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سطح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الوسيلة</w:t>
            </w:r>
          </w:p>
          <w:p w14:paraId="49F800F7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 xml:space="preserve">UAE Flag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49EF1A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669D74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B318EC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2030632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FEEE5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318952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50AB1E8B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B2A755A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224105975" w:edGrp="everyone" w:colFirst="4" w:colLast="4"/>
            <w:permStart w:id="632255249" w:edGrp="everyone" w:colFirst="5" w:colLast="5"/>
            <w:permEnd w:id="2077627629"/>
            <w:permEnd w:id="1804236079"/>
            <w:r w:rsidRPr="007B1DA7">
              <w:rPr>
                <w:rFonts w:asciiTheme="minorBidi" w:hAnsiTheme="minorBidi"/>
                <w:color w:val="000000"/>
                <w:sz w:val="24"/>
                <w:szCs w:val="24"/>
              </w:rPr>
              <w:t>15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E4CF84" w14:textId="77777777" w:rsidR="007B1DA7" w:rsidRPr="007B1DA7" w:rsidRDefault="007B1DA7" w:rsidP="00F40E42">
            <w:pPr>
              <w:tabs>
                <w:tab w:val="left" w:pos="5143"/>
              </w:tabs>
              <w:bidi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جهاز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أمن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والسلامة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بحري</w:t>
            </w:r>
            <w:r w:rsidRPr="007B1DA7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-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حسب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متطلبات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حرس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السواحل</w:t>
            </w:r>
            <w:r w:rsidRPr="007B1DA7">
              <w:rPr>
                <w:rFonts w:asciiTheme="minorBidi" w:hAnsiTheme="minorBidi"/>
                <w:szCs w:val="20"/>
                <w:rtl/>
              </w:rPr>
              <w:tab/>
            </w:r>
          </w:p>
          <w:p w14:paraId="72F9E247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</w:rPr>
              <w:t xml:space="preserve">Maritime Safety and Security Transponder </w:t>
            </w:r>
            <w:r w:rsidRPr="007B1DA7">
              <w:rPr>
                <w:rFonts w:asciiTheme="minorBidi" w:hAnsiTheme="minorBidi"/>
                <w:sz w:val="18"/>
                <w:szCs w:val="18"/>
              </w:rPr>
              <w:t>– as required by the Coast Guard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6AAA23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0DF3BB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4C1FE0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241561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6FD781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889154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permEnd w:id="1224105975"/>
      <w:permEnd w:id="632255249"/>
      <w:tr w:rsidR="007B1DA7" w:rsidRPr="007B1DA7" w14:paraId="6375BFB1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4FBF9A8E" w14:textId="77777777" w:rsidR="007B1DA7" w:rsidRPr="007B1DA7" w:rsidRDefault="007B1DA7" w:rsidP="00F40E42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7B1DA7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م.</w:t>
            </w:r>
          </w:p>
          <w:p w14:paraId="04990E2F" w14:textId="77777777" w:rsidR="007B1DA7" w:rsidRPr="007B1DA7" w:rsidRDefault="007B1DA7" w:rsidP="00F40E42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7B1DA7">
              <w:rPr>
                <w:rFonts w:asciiTheme="minorBidi" w:hAnsiTheme="minorBidi"/>
                <w:b/>
                <w:bCs/>
                <w:szCs w:val="20"/>
              </w:rPr>
              <w:t>No.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7EC1D752" w14:textId="77777777" w:rsidR="007B1DA7" w:rsidRPr="007B1DA7" w:rsidRDefault="007B1DA7" w:rsidP="00F40E42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7B1DA7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JO"/>
              </w:rPr>
              <w:t>معدات</w:t>
            </w:r>
            <w:r w:rsidRPr="007B1DA7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JO"/>
              </w:rPr>
              <w:t>السلامة</w:t>
            </w:r>
            <w:r w:rsidRPr="007B1DA7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JO"/>
              </w:rPr>
              <w:t>والإنقاذ</w:t>
            </w:r>
          </w:p>
          <w:p w14:paraId="6D6E521B" w14:textId="77777777" w:rsidR="007B1DA7" w:rsidRPr="007B1DA7" w:rsidRDefault="007B1DA7" w:rsidP="00F40E42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7B1DA7">
              <w:rPr>
                <w:rFonts w:asciiTheme="minorBidi" w:hAnsiTheme="minorBidi"/>
                <w:b/>
                <w:bCs/>
                <w:sz w:val="24"/>
                <w:szCs w:val="24"/>
              </w:rPr>
              <w:t>Lifesaving Appliance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3C50D69C" w14:textId="77777777" w:rsidR="007B1DA7" w:rsidRPr="007B1DA7" w:rsidRDefault="007B1DA7" w:rsidP="00F40E42">
            <w:pPr>
              <w:tabs>
                <w:tab w:val="center" w:pos="459"/>
              </w:tabs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7B1DA7"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  <w:t>مياه داخلية</w:t>
            </w:r>
          </w:p>
          <w:p w14:paraId="044601CE" w14:textId="77777777" w:rsidR="007B1DA7" w:rsidRPr="007B1DA7" w:rsidRDefault="007B1DA7" w:rsidP="00F40E42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</w:pPr>
            <w:r w:rsidRPr="007B1DA7">
              <w:rPr>
                <w:rFonts w:asciiTheme="minorBidi" w:hAnsi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0CBFFB3B" w14:textId="77777777" w:rsidR="007B1DA7" w:rsidRPr="007B1DA7" w:rsidRDefault="007B1DA7" w:rsidP="00F40E42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7B1DA7"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  <w:t>مياه اقليمية</w:t>
            </w:r>
          </w:p>
          <w:p w14:paraId="3C15AD2C" w14:textId="77777777" w:rsidR="007B1DA7" w:rsidRPr="007B1DA7" w:rsidRDefault="007B1DA7" w:rsidP="00F40E42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</w:pPr>
            <w:r w:rsidRPr="007B1DA7">
              <w:rPr>
                <w:rFonts w:asciiTheme="minorBidi" w:hAnsi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26A1474E" w14:textId="77777777" w:rsidR="007B1DA7" w:rsidRPr="007B1DA7" w:rsidRDefault="007B1DA7" w:rsidP="00F40E42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</w:pPr>
            <w:r w:rsidRPr="007B1DA7"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  <w:t>نعم</w:t>
            </w:r>
          </w:p>
          <w:p w14:paraId="14393868" w14:textId="77777777" w:rsidR="007B1DA7" w:rsidRPr="007B1DA7" w:rsidRDefault="007B1DA7" w:rsidP="00F40E42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7B1DA7">
              <w:rPr>
                <w:rFonts w:asciiTheme="minorBidi" w:hAnsi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7235A2AE" w14:textId="77777777" w:rsidR="007B1DA7" w:rsidRPr="007B1DA7" w:rsidRDefault="007B1DA7" w:rsidP="00F40E42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</w:pPr>
            <w:r w:rsidRPr="007B1DA7"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  <w:t>لا</w:t>
            </w:r>
          </w:p>
          <w:p w14:paraId="0EAED032" w14:textId="77777777" w:rsidR="007B1DA7" w:rsidRPr="007B1DA7" w:rsidRDefault="007B1DA7" w:rsidP="00F40E42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</w:pPr>
            <w:r w:rsidRPr="007B1DA7">
              <w:rPr>
                <w:rFonts w:asciiTheme="minorBidi" w:hAnsi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7B1DA7" w:rsidRPr="007B1DA7" w14:paraId="0B1095D3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747C59D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228026057" w:edGrp="everyone" w:colFirst="4" w:colLast="4"/>
            <w:permStart w:id="534724165" w:edGrp="everyone" w:colFirst="5" w:colLast="5"/>
            <w:r w:rsidRPr="007B1DA7">
              <w:rPr>
                <w:rFonts w:asciiTheme="minorBidi" w:hAnsi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4E97B" w14:textId="77777777" w:rsidR="007B1DA7" w:rsidRPr="007B1DA7" w:rsidRDefault="007B1DA7" w:rsidP="00F40E42">
            <w:pPr>
              <w:bidi/>
              <w:rPr>
                <w:rFonts w:asciiTheme="minorBidi" w:hAnsiTheme="minorBidi"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ستر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نجاة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مزودة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بصافرة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ومصدر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إنارة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لكل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شخص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على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الوسيلة</w:t>
            </w:r>
          </w:p>
          <w:p w14:paraId="3B2DFE88" w14:textId="77777777" w:rsidR="007B1DA7" w:rsidRPr="007B1DA7" w:rsidRDefault="007B1DA7" w:rsidP="00F40E42">
            <w:pPr>
              <w:tabs>
                <w:tab w:val="left" w:pos="852"/>
                <w:tab w:val="right" w:pos="7640"/>
              </w:tabs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 xml:space="preserve">Lifejackets - </w:t>
            </w:r>
            <w:r w:rsidRPr="007B1DA7">
              <w:rPr>
                <w:rFonts w:asciiTheme="minorBidi" w:hAnsiTheme="minorBidi"/>
                <w:szCs w:val="20"/>
              </w:rPr>
              <w:t>with whistle and light for all personnel on-board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8A81FE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A9DE44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C0AD3E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601652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C31BDC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192890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66FCBE38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6507D65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2031769595" w:edGrp="everyone" w:colFirst="4" w:colLast="4"/>
            <w:permStart w:id="556091340" w:edGrp="everyone" w:colFirst="5" w:colLast="5"/>
            <w:permEnd w:id="1228026057"/>
            <w:permEnd w:id="534724165"/>
            <w:r w:rsidRPr="007B1DA7">
              <w:rPr>
                <w:rFonts w:asciiTheme="minorBidi" w:hAnsi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E758F2" w14:textId="77777777" w:rsidR="007B1DA7" w:rsidRPr="007B1DA7" w:rsidRDefault="007B1DA7" w:rsidP="00F40E42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ستر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نجاة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حتياطية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بنسبة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(10%)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زيادة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على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العدد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الكلي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المصرح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به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. </w:t>
            </w:r>
          </w:p>
          <w:p w14:paraId="4E4BF9CE" w14:textId="77777777" w:rsidR="007B1DA7" w:rsidRPr="007B1DA7" w:rsidRDefault="007B1DA7" w:rsidP="00F40E42">
            <w:pPr>
              <w:tabs>
                <w:tab w:val="left" w:pos="4680"/>
              </w:tabs>
              <w:rPr>
                <w:rFonts w:asciiTheme="minorBidi" w:hAnsiTheme="minorBidi"/>
                <w:szCs w:val="20"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 xml:space="preserve">Spare Lifejackets 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>-</w:t>
            </w:r>
            <w:r w:rsidRPr="007B1DA7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</w:rPr>
              <w:t>(10%) in excess of the authorized total number.</w:t>
            </w:r>
          </w:p>
          <w:p w14:paraId="53BB2F06" w14:textId="77777777" w:rsidR="007B1DA7" w:rsidRPr="007B1DA7" w:rsidRDefault="007B1DA7" w:rsidP="00F40E42">
            <w:pPr>
              <w:tabs>
                <w:tab w:val="left" w:pos="4680"/>
              </w:tabs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ab/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07D531" w14:textId="77777777" w:rsidR="007B1DA7" w:rsidRPr="007B1DA7" w:rsidRDefault="007B1DA7" w:rsidP="007B1DA7">
            <w:pPr>
              <w:numPr>
                <w:ilvl w:val="0"/>
                <w:numId w:val="5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8A94BC" w14:textId="77777777" w:rsidR="007B1DA7" w:rsidRPr="007B1DA7" w:rsidRDefault="007B1DA7" w:rsidP="007B1DA7">
            <w:pPr>
              <w:numPr>
                <w:ilvl w:val="0"/>
                <w:numId w:val="5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78EBA1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858703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F458BB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295768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13356EE4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91A64B5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717703720" w:edGrp="everyone" w:colFirst="4" w:colLast="4"/>
            <w:permStart w:id="1058353980" w:edGrp="everyone" w:colFirst="5" w:colLast="5"/>
            <w:permEnd w:id="2031769595"/>
            <w:permEnd w:id="556091340"/>
            <w:r w:rsidRPr="007B1DA7">
              <w:rPr>
                <w:rFonts w:asciiTheme="minorBidi" w:hAnsiTheme="minorBidi"/>
                <w:color w:val="000000"/>
                <w:sz w:val="24"/>
                <w:szCs w:val="24"/>
                <w:rtl/>
              </w:rPr>
              <w:t>3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96189E" w14:textId="77777777" w:rsidR="007B1DA7" w:rsidRPr="007B1DA7" w:rsidRDefault="007B1DA7" w:rsidP="00F40E42">
            <w:pPr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ستر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نجاة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للأطفال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–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حسب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عدد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الأطفال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المتواجدين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على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الوسيلة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. </w:t>
            </w:r>
          </w:p>
          <w:p w14:paraId="1D3B4D54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B1DA7">
              <w:rPr>
                <w:rFonts w:asciiTheme="minorBidi" w:hAnsiTheme="minorBidi"/>
              </w:rPr>
              <w:t xml:space="preserve">Life jackets for children – </w:t>
            </w:r>
            <w:r w:rsidRPr="007B1DA7">
              <w:rPr>
                <w:rFonts w:asciiTheme="minorBidi" w:hAnsiTheme="minorBidi"/>
                <w:sz w:val="18"/>
                <w:szCs w:val="18"/>
              </w:rPr>
              <w:t>according to the number of children on the vessel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124086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420036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0F05EA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113207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62A3DE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748699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374FA76C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3EBE265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2066238875" w:edGrp="everyone" w:colFirst="4" w:colLast="4"/>
            <w:permStart w:id="492514083" w:edGrp="everyone" w:colFirst="5" w:colLast="5"/>
            <w:permEnd w:id="717703720"/>
            <w:permEnd w:id="1058353980"/>
            <w:r w:rsidRPr="007B1DA7">
              <w:rPr>
                <w:rFonts w:asciiTheme="minorBidi" w:hAnsiTheme="minorBidi"/>
                <w:color w:val="000000"/>
                <w:sz w:val="24"/>
                <w:szCs w:val="24"/>
                <w:rtl/>
              </w:rPr>
              <w:t>4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58EDB3" w14:textId="77777777" w:rsidR="007B1DA7" w:rsidRPr="007B1DA7" w:rsidRDefault="007B1DA7" w:rsidP="00F40E42">
            <w:pPr>
              <w:bidi/>
              <w:rPr>
                <w:rFonts w:asciiTheme="minorBidi" w:hAnsiTheme="minorBidi"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طوق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نجاة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7B1DA7">
              <w:rPr>
                <w:rFonts w:asciiTheme="minorBidi" w:hAnsiTheme="minorBidi"/>
                <w:rtl/>
                <w:lang w:bidi="ar-JO"/>
              </w:rPr>
              <w:t>متصل</w:t>
            </w:r>
            <w:r w:rsidRPr="007B1DA7">
              <w:rPr>
                <w:rFonts w:asciiTheme="minorBidi" w:hAnsiTheme="minorBidi"/>
                <w:rtl/>
              </w:rPr>
              <w:t xml:space="preserve"> </w:t>
            </w:r>
            <w:r w:rsidRPr="007B1DA7">
              <w:rPr>
                <w:rFonts w:asciiTheme="minorBidi" w:hAnsiTheme="minorBidi"/>
                <w:rtl/>
                <w:lang w:bidi="ar-JO"/>
              </w:rPr>
              <w:t>بحبل</w:t>
            </w:r>
            <w:r w:rsidRPr="007B1DA7">
              <w:rPr>
                <w:rFonts w:asciiTheme="minorBidi" w:hAnsiTheme="minorBidi"/>
                <w:rtl/>
              </w:rPr>
              <w:t xml:space="preserve"> </w:t>
            </w:r>
            <w:r w:rsidRPr="007B1DA7">
              <w:rPr>
                <w:rFonts w:asciiTheme="minorBidi" w:hAnsiTheme="minorBidi"/>
                <w:rtl/>
                <w:lang w:bidi="ar-JO"/>
              </w:rPr>
              <w:t>قابل</w:t>
            </w:r>
            <w:r w:rsidRPr="007B1DA7">
              <w:rPr>
                <w:rFonts w:asciiTheme="minorBidi" w:hAnsiTheme="minorBidi"/>
                <w:rtl/>
              </w:rPr>
              <w:t xml:space="preserve"> </w:t>
            </w:r>
            <w:r w:rsidRPr="007B1DA7">
              <w:rPr>
                <w:rFonts w:asciiTheme="minorBidi" w:hAnsiTheme="minorBidi"/>
                <w:rtl/>
                <w:lang w:bidi="ar-JO"/>
              </w:rPr>
              <w:t>للطفو</w:t>
            </w:r>
            <w:r w:rsidRPr="007B1DA7">
              <w:rPr>
                <w:rFonts w:asciiTheme="minorBidi" w:hAnsiTheme="minorBidi"/>
                <w:rtl/>
              </w:rPr>
              <w:t xml:space="preserve"> </w:t>
            </w:r>
            <w:r w:rsidRPr="007B1DA7">
              <w:rPr>
                <w:rFonts w:asciiTheme="minorBidi" w:hAnsiTheme="minorBidi"/>
              </w:rPr>
              <w:t xml:space="preserve"> </w:t>
            </w:r>
          </w:p>
          <w:p w14:paraId="6DA3978F" w14:textId="77777777" w:rsidR="007B1DA7" w:rsidRPr="007B1DA7" w:rsidRDefault="007B1DA7" w:rsidP="00F40E42">
            <w:pPr>
              <w:tabs>
                <w:tab w:val="left" w:pos="1554"/>
                <w:tab w:val="right" w:pos="6909"/>
              </w:tabs>
              <w:bidi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ab/>
            </w:r>
            <w:r w:rsidRPr="007B1DA7">
              <w:rPr>
                <w:rFonts w:asciiTheme="minorBidi" w:hAnsiTheme="minorBidi"/>
                <w:sz w:val="24"/>
                <w:szCs w:val="24"/>
              </w:rPr>
              <w:tab/>
              <w:t>Lifebuoy</w:t>
            </w:r>
            <w:r w:rsidRPr="007B1DA7">
              <w:rPr>
                <w:rFonts w:asciiTheme="minorBidi" w:hAnsiTheme="minorBidi"/>
              </w:rPr>
              <w:t xml:space="preserve"> - </w:t>
            </w:r>
            <w:r w:rsidRPr="007B1DA7">
              <w:rPr>
                <w:rFonts w:asciiTheme="minorBidi" w:hAnsiTheme="minorBidi"/>
                <w:szCs w:val="20"/>
              </w:rPr>
              <w:t>with buoyant line length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FA373F" w14:textId="77777777" w:rsidR="007B1DA7" w:rsidRPr="007B1DA7" w:rsidRDefault="007B1DA7" w:rsidP="00F40E42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>2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262DC0" w14:textId="77777777" w:rsidR="007B1DA7" w:rsidRPr="007B1DA7" w:rsidRDefault="007B1DA7" w:rsidP="00F40E42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>2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B5EBA0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894175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1D40E8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828748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23B82ED1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5D6BB59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849053388" w:edGrp="everyone" w:colFirst="4" w:colLast="4"/>
            <w:permStart w:id="775309744" w:edGrp="everyone" w:colFirst="5" w:colLast="5"/>
            <w:permEnd w:id="2066238875"/>
            <w:permEnd w:id="492514083"/>
            <w:r w:rsidRPr="007B1DA7">
              <w:rPr>
                <w:rFonts w:asciiTheme="minorBidi" w:hAnsi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DDF909" w14:textId="77777777" w:rsidR="007B1DA7" w:rsidRPr="007B1DA7" w:rsidRDefault="007B1DA7" w:rsidP="00F40E42">
            <w:pPr>
              <w:bidi/>
              <w:rPr>
                <w:rFonts w:asciiTheme="minorBidi" w:hAnsiTheme="minorBidi"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طوق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نجاة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7B1DA7">
              <w:rPr>
                <w:rFonts w:asciiTheme="minorBidi" w:hAnsiTheme="minorBidi"/>
                <w:rtl/>
                <w:lang w:bidi="ar-JO"/>
              </w:rPr>
              <w:t>مزود</w:t>
            </w:r>
            <w:r w:rsidRPr="007B1DA7">
              <w:rPr>
                <w:rFonts w:asciiTheme="minorBidi" w:hAnsiTheme="minorBidi"/>
                <w:rtl/>
              </w:rPr>
              <w:t xml:space="preserve"> </w:t>
            </w:r>
            <w:r w:rsidRPr="007B1DA7">
              <w:rPr>
                <w:rFonts w:asciiTheme="minorBidi" w:hAnsiTheme="minorBidi"/>
                <w:rtl/>
                <w:lang w:bidi="ar-JO"/>
              </w:rPr>
              <w:t>بمصدر</w:t>
            </w:r>
            <w:r w:rsidRPr="007B1DA7">
              <w:rPr>
                <w:rFonts w:asciiTheme="minorBidi" w:hAnsiTheme="minorBidi"/>
                <w:rtl/>
              </w:rPr>
              <w:t xml:space="preserve"> </w:t>
            </w:r>
            <w:r w:rsidRPr="007B1DA7">
              <w:rPr>
                <w:rFonts w:asciiTheme="minorBidi" w:hAnsiTheme="minorBidi"/>
                <w:rtl/>
                <w:lang w:bidi="ar-JO"/>
              </w:rPr>
              <w:t>إنارة</w:t>
            </w:r>
            <w:r w:rsidRPr="007B1DA7">
              <w:rPr>
                <w:rFonts w:asciiTheme="minorBidi" w:hAnsiTheme="minorBidi"/>
                <w:rtl/>
              </w:rPr>
              <w:t xml:space="preserve"> </w:t>
            </w:r>
            <w:r w:rsidRPr="007B1DA7">
              <w:rPr>
                <w:rFonts w:asciiTheme="minorBidi" w:hAnsiTheme="minorBidi"/>
                <w:rtl/>
                <w:lang w:bidi="ar-JO"/>
              </w:rPr>
              <w:t>ذاتي</w:t>
            </w:r>
            <w:r w:rsidRPr="007B1DA7">
              <w:rPr>
                <w:rFonts w:asciiTheme="minorBidi" w:hAnsiTheme="minorBidi"/>
                <w:rtl/>
              </w:rPr>
              <w:t xml:space="preserve"> </w:t>
            </w:r>
            <w:r w:rsidRPr="007B1DA7">
              <w:rPr>
                <w:rFonts w:asciiTheme="minorBidi" w:hAnsiTheme="minorBidi"/>
                <w:rtl/>
                <w:lang w:bidi="ar-JO"/>
              </w:rPr>
              <w:t>الاشتعال</w:t>
            </w:r>
            <w:r w:rsidRPr="007B1DA7">
              <w:rPr>
                <w:rFonts w:asciiTheme="minorBidi" w:hAnsiTheme="minorBidi"/>
                <w:rtl/>
              </w:rPr>
              <w:t>.</w:t>
            </w:r>
          </w:p>
          <w:p w14:paraId="73A78E7B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>Lifebuoy</w:t>
            </w:r>
            <w:r w:rsidRPr="007B1DA7">
              <w:rPr>
                <w:rFonts w:asciiTheme="minorBidi" w:hAnsiTheme="minorBidi"/>
                <w:szCs w:val="20"/>
              </w:rPr>
              <w:t xml:space="preserve"> -  with self-ignition light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11F812" w14:textId="77777777" w:rsidR="007B1DA7" w:rsidRPr="007B1DA7" w:rsidRDefault="007B1DA7" w:rsidP="00F40E42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>2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66C041" w14:textId="77777777" w:rsidR="007B1DA7" w:rsidRPr="007B1DA7" w:rsidRDefault="007B1DA7" w:rsidP="00F40E42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>2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EA3EE1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873453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AF93B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554584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2F407E4F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BE8CE5B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257899923" w:edGrp="everyone" w:colFirst="4" w:colLast="4"/>
            <w:permStart w:id="140708140" w:edGrp="everyone" w:colFirst="5" w:colLast="5"/>
            <w:permEnd w:id="1849053388"/>
            <w:permEnd w:id="775309744"/>
            <w:r w:rsidRPr="007B1DA7">
              <w:rPr>
                <w:rFonts w:asciiTheme="minorBidi" w:hAnsi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5811" w:type="dxa"/>
          </w:tcPr>
          <w:p w14:paraId="5D416F5E" w14:textId="77777777" w:rsidR="007B1DA7" w:rsidRPr="007B1DA7" w:rsidRDefault="007B1DA7" w:rsidP="00F40E42">
            <w:pPr>
              <w:bidi/>
              <w:rPr>
                <w:rFonts w:asciiTheme="minorBidi" w:hAnsiTheme="minorBidi"/>
                <w:szCs w:val="20"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مخطط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سلامة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–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نسختين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باللغتين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العربية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والإنجليزية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مثبتة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عند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مداخل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صالات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الركاب</w:t>
            </w:r>
            <w:r w:rsidRPr="007B1DA7">
              <w:rPr>
                <w:rFonts w:asciiTheme="minorBidi" w:hAnsiTheme="minorBidi"/>
                <w:szCs w:val="20"/>
                <w:rtl/>
              </w:rPr>
              <w:t>.</w:t>
            </w:r>
          </w:p>
          <w:p w14:paraId="325A6229" w14:textId="77777777" w:rsidR="007B1DA7" w:rsidRPr="007B1DA7" w:rsidRDefault="007B1DA7" w:rsidP="00F40E42">
            <w:pPr>
              <w:rPr>
                <w:rFonts w:asciiTheme="minorBidi" w:hAnsiTheme="minorBidi"/>
                <w:sz w:val="26"/>
                <w:szCs w:val="26"/>
                <w:rtl/>
              </w:rPr>
            </w:pPr>
            <w:r w:rsidRPr="007B1DA7">
              <w:rPr>
                <w:rFonts w:asciiTheme="minorBidi" w:hAnsiTheme="minorBidi"/>
              </w:rPr>
              <w:t>Safety Plan -</w:t>
            </w:r>
            <w:r w:rsidRPr="007B1DA7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Pr="007B1DA7">
              <w:rPr>
                <w:rFonts w:asciiTheme="minorBidi" w:hAnsiTheme="minorBidi"/>
                <w:sz w:val="14"/>
                <w:szCs w:val="14"/>
              </w:rPr>
              <w:t>two copies written in Arabic and English posted at the entrance of passenger spaces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747FC8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570109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F86E4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511989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76C3C0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112021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5A843690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83A6335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203990436" w:edGrp="everyone" w:colFirst="4" w:colLast="4"/>
            <w:permStart w:id="1457196508" w:edGrp="everyone" w:colFirst="5" w:colLast="5"/>
            <w:permEnd w:id="1257899923"/>
            <w:permEnd w:id="140708140"/>
            <w:r w:rsidRPr="007B1DA7">
              <w:rPr>
                <w:rFonts w:asciiTheme="minorBidi" w:hAnsiTheme="minorBidi"/>
                <w:color w:val="000000"/>
                <w:sz w:val="24"/>
                <w:szCs w:val="24"/>
              </w:rPr>
              <w:t>7</w:t>
            </w:r>
          </w:p>
        </w:tc>
        <w:tc>
          <w:tcPr>
            <w:tcW w:w="5811" w:type="dxa"/>
          </w:tcPr>
          <w:p w14:paraId="52FCBF2B" w14:textId="77777777" w:rsidR="007B1DA7" w:rsidRPr="007B1DA7" w:rsidRDefault="007B1DA7" w:rsidP="00F40E42">
            <w:pPr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إرشادات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سلامة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–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نسختين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باللغتين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العربية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والإنجليزية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مثبتة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في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مكان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ظاهر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على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الوسيلة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. </w:t>
            </w:r>
          </w:p>
          <w:p w14:paraId="453EC96F" w14:textId="77777777" w:rsidR="007B1DA7" w:rsidRPr="007B1DA7" w:rsidRDefault="007B1DA7" w:rsidP="00F40E42">
            <w:pPr>
              <w:rPr>
                <w:rFonts w:asciiTheme="minorBidi" w:hAnsiTheme="minorBidi"/>
                <w:sz w:val="24"/>
                <w:szCs w:val="24"/>
                <w:rtl/>
              </w:rPr>
            </w:pPr>
            <w:r w:rsidRPr="007B1DA7">
              <w:rPr>
                <w:rFonts w:asciiTheme="minorBidi" w:hAnsiTheme="minorBidi"/>
                <w:szCs w:val="20"/>
              </w:rPr>
              <w:t xml:space="preserve">Safety Information – </w:t>
            </w:r>
            <w:r w:rsidRPr="007B1DA7">
              <w:rPr>
                <w:rFonts w:asciiTheme="minorBidi" w:hAnsiTheme="minorBidi"/>
                <w:sz w:val="14"/>
                <w:szCs w:val="14"/>
              </w:rPr>
              <w:t>two copies written in Arabic and English posted in</w:t>
            </w:r>
            <w:r w:rsidRPr="007B1DA7">
              <w:rPr>
                <w:rFonts w:asciiTheme="minorBidi" w:hAnsiTheme="minorBidi"/>
                <w:sz w:val="14"/>
                <w:szCs w:val="1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14"/>
                <w:szCs w:val="14"/>
              </w:rPr>
              <w:t xml:space="preserve"> a visible  place on the vessel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C287FC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E78E2A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459CE7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2056150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A113DF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943843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20D8A59E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D2E2960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936606965" w:edGrp="everyone" w:colFirst="4" w:colLast="4"/>
            <w:permStart w:id="1253853790" w:edGrp="everyone" w:colFirst="5" w:colLast="5"/>
            <w:permEnd w:id="1203990436"/>
            <w:permEnd w:id="1457196508"/>
            <w:r w:rsidRPr="007B1DA7">
              <w:rPr>
                <w:rFonts w:asciiTheme="minorBidi" w:hAnsi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F61368" w14:textId="77777777" w:rsidR="007B1DA7" w:rsidRPr="007B1DA7" w:rsidRDefault="007B1DA7" w:rsidP="00F40E42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لائحة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مهام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–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نسخة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من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مهام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وتعليمات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السلامة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في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حالات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الطوارئ</w:t>
            </w:r>
          </w:p>
          <w:p w14:paraId="115333DB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 xml:space="preserve">Muster List- </w:t>
            </w:r>
            <w:r w:rsidRPr="007B1DA7">
              <w:rPr>
                <w:rFonts w:asciiTheme="minorBidi" w:hAnsiTheme="minorBidi"/>
                <w:szCs w:val="20"/>
              </w:rPr>
              <w:t>Copy of safety tasks and instructions in emergency</w:t>
            </w:r>
            <w:r w:rsidRPr="007B1DA7">
              <w:rPr>
                <w:rFonts w:asciiTheme="minorBidi" w:hAnsiTheme="minorBidi"/>
                <w:sz w:val="24"/>
                <w:szCs w:val="24"/>
              </w:rPr>
              <w:t xml:space="preserve"> 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F91F71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380572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35C6A0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940289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11A44B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00723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18D16605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256661B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844534907" w:edGrp="everyone" w:colFirst="4" w:colLast="4"/>
            <w:permStart w:id="524898386" w:edGrp="everyone" w:colFirst="5" w:colLast="5"/>
            <w:permEnd w:id="1936606965"/>
            <w:permEnd w:id="1253853790"/>
            <w:r w:rsidRPr="007B1DA7">
              <w:rPr>
                <w:rFonts w:asciiTheme="minorBidi" w:hAnsi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97ED21" w14:textId="77777777" w:rsidR="007B1DA7" w:rsidRPr="007B1DA7" w:rsidRDefault="007B1DA7" w:rsidP="00F40E42">
            <w:pPr>
              <w:bidi/>
              <w:rPr>
                <w:rFonts w:asciiTheme="minorBidi" w:hAnsiTheme="minorBidi"/>
                <w:szCs w:val="20"/>
                <w:rtl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رماثات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نجاة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تتسع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لجميع</w:t>
            </w:r>
            <w:r w:rsidRPr="007B1DA7">
              <w:rPr>
                <w:rFonts w:asciiTheme="minorBidi" w:hAnsiTheme="minorBidi"/>
                <w:szCs w:val="20"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الأشخاص</w:t>
            </w:r>
            <w:r w:rsidRPr="007B1DA7">
              <w:rPr>
                <w:rFonts w:asciiTheme="minorBidi" w:hAnsiTheme="minorBidi"/>
                <w:szCs w:val="20"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المصرح</w:t>
            </w:r>
            <w:r w:rsidRPr="007B1DA7">
              <w:rPr>
                <w:rFonts w:asciiTheme="minorBidi" w:hAnsiTheme="minorBidi"/>
                <w:szCs w:val="20"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بحملهم</w:t>
            </w:r>
            <w:r w:rsidRPr="007B1DA7">
              <w:rPr>
                <w:rFonts w:asciiTheme="minorBidi" w:hAnsiTheme="minorBidi"/>
                <w:szCs w:val="20"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على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الوسيلة</w:t>
            </w:r>
          </w:p>
          <w:p w14:paraId="5A70E43A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 xml:space="preserve">Life Rafts - </w:t>
            </w:r>
            <w:r w:rsidRPr="007B1DA7">
              <w:rPr>
                <w:rFonts w:asciiTheme="minorBidi" w:hAnsiTheme="minorBidi"/>
                <w:sz w:val="18"/>
                <w:szCs w:val="18"/>
              </w:rPr>
              <w:t>to accommodate all persons authorized to be on board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F06BB9" w14:textId="77777777" w:rsidR="007B1DA7" w:rsidRPr="007B1DA7" w:rsidRDefault="007B1DA7" w:rsidP="00F40E42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>-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616C34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80D21E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990433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09B0D4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958907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2BBC2C57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4439FB7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575252588" w:edGrp="everyone" w:colFirst="4" w:colLast="4"/>
            <w:permStart w:id="1123961859" w:edGrp="everyone" w:colFirst="5" w:colLast="5"/>
            <w:permEnd w:id="1844534907"/>
            <w:permEnd w:id="524898386"/>
            <w:r w:rsidRPr="007B1DA7">
              <w:rPr>
                <w:rFonts w:asciiTheme="minorBidi" w:hAnsi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52F76A" w14:textId="77777777" w:rsidR="007B1DA7" w:rsidRPr="007B1DA7" w:rsidRDefault="007B1DA7" w:rsidP="00F40E42">
            <w:pPr>
              <w:bidi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>إشارات استغاثة مشاعل يدوية</w:t>
            </w:r>
          </w:p>
          <w:p w14:paraId="06EA5F60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 xml:space="preserve">Hand flares distress signals 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598C63" w14:textId="77777777" w:rsidR="007B1DA7" w:rsidRPr="007B1DA7" w:rsidRDefault="007B1DA7" w:rsidP="00F40E42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>2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6B99BD" w14:textId="77777777" w:rsidR="007B1DA7" w:rsidRPr="007B1DA7" w:rsidRDefault="007B1DA7" w:rsidP="00F40E42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>2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F5D775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994445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575748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320496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6079A78A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CFDCE82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953782949" w:edGrp="everyone" w:colFirst="4" w:colLast="4"/>
            <w:permStart w:id="1680550396" w:edGrp="everyone" w:colFirst="5" w:colLast="5"/>
            <w:permEnd w:id="1575252588"/>
            <w:permEnd w:id="1123961859"/>
            <w:r w:rsidRPr="007B1DA7">
              <w:rPr>
                <w:rFonts w:asciiTheme="minorBidi" w:hAnsiTheme="minorBid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E84750" w14:textId="77777777" w:rsidR="007B1DA7" w:rsidRPr="007B1DA7" w:rsidRDefault="007B1DA7" w:rsidP="00F40E42">
            <w:pPr>
              <w:bidi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>إشارات استغاثة دخانية</w:t>
            </w:r>
          </w:p>
          <w:p w14:paraId="5AC39E57" w14:textId="77777777" w:rsidR="007B1DA7" w:rsidRDefault="007B1DA7" w:rsidP="00F40E42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>Smoke distress signals</w:t>
            </w:r>
          </w:p>
          <w:p w14:paraId="6D04AC17" w14:textId="09AA0662" w:rsidR="007B1DA7" w:rsidRPr="007B1DA7" w:rsidRDefault="007B1DA7" w:rsidP="007B1DA7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4ADB00" w14:textId="77777777" w:rsidR="007B1DA7" w:rsidRPr="007B1DA7" w:rsidRDefault="007B1DA7" w:rsidP="00F40E42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>2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07787" w14:textId="77777777" w:rsidR="007B1DA7" w:rsidRPr="007B1DA7" w:rsidRDefault="007B1DA7" w:rsidP="00F40E42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>2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B6386F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206876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9FAB41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258302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56A5C19C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61D4B8D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767105683" w:edGrp="everyone" w:colFirst="4" w:colLast="4"/>
            <w:permStart w:id="270094748" w:edGrp="everyone" w:colFirst="5" w:colLast="5"/>
            <w:permEnd w:id="1953782949"/>
            <w:permEnd w:id="1680550396"/>
            <w:r w:rsidRPr="007B1DA7">
              <w:rPr>
                <w:rFonts w:asciiTheme="minorBidi" w:hAnsiTheme="minorBidi"/>
                <w:color w:val="000000"/>
                <w:sz w:val="24"/>
                <w:szCs w:val="24"/>
              </w:rPr>
              <w:lastRenderedPageBreak/>
              <w:t>12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E821B6" w14:textId="77777777" w:rsidR="007B1DA7" w:rsidRPr="007B1DA7" w:rsidRDefault="007B1DA7" w:rsidP="00F40E42">
            <w:pPr>
              <w:bidi/>
              <w:rPr>
                <w:rFonts w:asciiTheme="minorBidi" w:hAnsiTheme="minorBidi"/>
                <w:szCs w:val="20"/>
              </w:rPr>
            </w:pPr>
            <w:r w:rsidRPr="007B1DA7">
              <w:rPr>
                <w:rFonts w:asciiTheme="minorBidi" w:hAnsiTheme="minorBidi"/>
                <w:sz w:val="26"/>
                <w:szCs w:val="26"/>
                <w:rtl/>
              </w:rPr>
              <w:t xml:space="preserve">إشارات استغاثة براشوت </w:t>
            </w:r>
          </w:p>
          <w:p w14:paraId="10621385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/>
                <w:sz w:val="26"/>
                <w:szCs w:val="26"/>
                <w:rtl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>Parachute distress signal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9384F9" w14:textId="77777777" w:rsidR="007B1DA7" w:rsidRPr="007B1DA7" w:rsidRDefault="007B1DA7" w:rsidP="00F40E42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>-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610C04" w14:textId="77777777" w:rsidR="007B1DA7" w:rsidRPr="007B1DA7" w:rsidRDefault="007B1DA7" w:rsidP="00F40E42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>4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16BAD7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921792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0A8539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057741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218896EC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00158B6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792620693" w:edGrp="everyone" w:colFirst="4" w:colLast="4"/>
            <w:permStart w:id="1155104237" w:edGrp="everyone" w:colFirst="5" w:colLast="5"/>
            <w:permEnd w:id="767105683"/>
            <w:permEnd w:id="270094748"/>
            <w:r w:rsidRPr="007B1DA7">
              <w:rPr>
                <w:rFonts w:asciiTheme="minorBidi" w:hAnsiTheme="minorBid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B50C31" w14:textId="77777777" w:rsidR="007B1DA7" w:rsidRPr="007B1DA7" w:rsidRDefault="007B1DA7" w:rsidP="00F40E42">
            <w:pPr>
              <w:bidi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صندوق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إسعافات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أولية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في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كل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سطح</w:t>
            </w:r>
          </w:p>
          <w:p w14:paraId="42A197FB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>First aid box in each floor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504C67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8FEB8D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4C5BCA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9316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6A0682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539248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0B8E7602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012B294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633435357" w:edGrp="everyone" w:colFirst="4" w:colLast="4"/>
            <w:permStart w:id="692020311" w:edGrp="everyone" w:colFirst="5" w:colLast="5"/>
            <w:permEnd w:id="1792620693"/>
            <w:permEnd w:id="1155104237"/>
            <w:r w:rsidRPr="007B1DA7">
              <w:rPr>
                <w:rFonts w:asciiTheme="minorBidi" w:hAnsiTheme="minorBidi"/>
                <w:color w:val="000000"/>
                <w:sz w:val="24"/>
                <w:szCs w:val="24"/>
              </w:rPr>
              <w:t>14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599F3F" w14:textId="77777777" w:rsidR="007B1DA7" w:rsidRPr="007B1DA7" w:rsidRDefault="007B1DA7" w:rsidP="00F40E42">
            <w:pPr>
              <w:bidi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مصباح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يدوي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مقاوم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للماء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</w:p>
          <w:p w14:paraId="613F18AA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 xml:space="preserve">Waterproof hand torch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A2175C" w14:textId="77777777" w:rsidR="007B1DA7" w:rsidRPr="007B1DA7" w:rsidRDefault="007B1DA7" w:rsidP="00F40E42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>2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6709F4" w14:textId="77777777" w:rsidR="007B1DA7" w:rsidRPr="007B1DA7" w:rsidRDefault="007B1DA7" w:rsidP="00F40E42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>2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F58DD6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842312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4F2D6D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12589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5A7723FB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351E22C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931141264" w:edGrp="everyone" w:colFirst="4" w:colLast="4"/>
            <w:permStart w:id="2096847350" w:edGrp="everyone" w:colFirst="5" w:colLast="5"/>
            <w:permEnd w:id="633435357"/>
            <w:permEnd w:id="692020311"/>
            <w:r w:rsidRPr="007B1DA7">
              <w:rPr>
                <w:rFonts w:asciiTheme="minorBidi" w:hAnsiTheme="minorBidi"/>
                <w:color w:val="000000"/>
                <w:sz w:val="24"/>
                <w:szCs w:val="24"/>
              </w:rPr>
              <w:t>15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5E9BB6" w14:textId="77777777" w:rsidR="007B1DA7" w:rsidRPr="007B1DA7" w:rsidRDefault="007B1DA7" w:rsidP="00F40E42">
            <w:pPr>
              <w:bidi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أرقام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طوارئ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–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نسخة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مثبتة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في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مكان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ظاهر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على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الوسيلة</w:t>
            </w:r>
          </w:p>
          <w:p w14:paraId="738853FB" w14:textId="77777777" w:rsidR="007B1DA7" w:rsidRPr="007B1DA7" w:rsidRDefault="007B1DA7" w:rsidP="00F40E42">
            <w:pPr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 xml:space="preserve">Emergency Numbers- </w:t>
            </w:r>
            <w:r w:rsidRPr="007B1DA7">
              <w:rPr>
                <w:rFonts w:asciiTheme="minorBidi" w:hAnsiTheme="minorBidi"/>
                <w:sz w:val="18"/>
                <w:szCs w:val="18"/>
              </w:rPr>
              <w:t>a copy shall be installed in a visible place on the vessel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0AAD3B" w14:textId="77777777" w:rsidR="007B1DA7" w:rsidRPr="007B1DA7" w:rsidRDefault="007B1DA7" w:rsidP="007B1DA7">
            <w:pPr>
              <w:numPr>
                <w:ilvl w:val="0"/>
                <w:numId w:val="5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A4A3C0" w14:textId="77777777" w:rsidR="007B1DA7" w:rsidRPr="007B1DA7" w:rsidRDefault="007B1DA7" w:rsidP="007B1DA7">
            <w:pPr>
              <w:numPr>
                <w:ilvl w:val="0"/>
                <w:numId w:val="5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2AC521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639115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D96EA9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475028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502F8723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7AC452D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276851439" w:edGrp="everyone" w:colFirst="4" w:colLast="4"/>
            <w:permStart w:id="425883683" w:edGrp="everyone" w:colFirst="5" w:colLast="5"/>
            <w:permEnd w:id="931141264"/>
            <w:permEnd w:id="2096847350"/>
            <w:r w:rsidRPr="007B1DA7">
              <w:rPr>
                <w:rFonts w:asciiTheme="minorBidi" w:hAnsiTheme="minorBidi"/>
                <w:color w:val="000000"/>
                <w:sz w:val="24"/>
                <w:szCs w:val="24"/>
              </w:rPr>
              <w:t>16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E6A5E5" w14:textId="77777777" w:rsidR="007B1DA7" w:rsidRPr="007B1DA7" w:rsidRDefault="007B1DA7" w:rsidP="00F40E42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أنوار للطوارئ </w:t>
            </w:r>
          </w:p>
          <w:p w14:paraId="2976EDCD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/>
                <w:sz w:val="26"/>
                <w:szCs w:val="26"/>
                <w:rtl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>Emergency light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8DA05F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4E409E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11BAA6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213235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32568F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45603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0CA7CA19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A6025BA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828716636" w:edGrp="everyone" w:colFirst="4" w:colLast="4"/>
            <w:permStart w:id="1347237159" w:edGrp="everyone" w:colFirst="5" w:colLast="5"/>
            <w:permEnd w:id="276851439"/>
            <w:permEnd w:id="425883683"/>
            <w:r w:rsidRPr="007B1DA7">
              <w:rPr>
                <w:rFonts w:asciiTheme="minorBidi" w:hAnsiTheme="minorBidi"/>
                <w:color w:val="000000"/>
                <w:sz w:val="24"/>
                <w:szCs w:val="24"/>
              </w:rPr>
              <w:t>17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942C81" w14:textId="77777777" w:rsidR="007B1DA7" w:rsidRPr="007B1DA7" w:rsidRDefault="007B1DA7" w:rsidP="00F40E42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مخارج للطوارئ </w:t>
            </w:r>
          </w:p>
          <w:p w14:paraId="007C4C33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/>
                <w:sz w:val="26"/>
                <w:szCs w:val="26"/>
                <w:rtl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 xml:space="preserve">Emergency escape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83F341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17DD54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92C737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987371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171CF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840608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permEnd w:id="1828716636"/>
      <w:permEnd w:id="1347237159"/>
      <w:tr w:rsidR="007B1DA7" w:rsidRPr="007B1DA7" w14:paraId="399E87BE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1C00E7E4" w14:textId="77777777" w:rsidR="007B1DA7" w:rsidRPr="007B1DA7" w:rsidRDefault="007B1DA7" w:rsidP="00F40E42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7B1DA7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م.</w:t>
            </w:r>
          </w:p>
          <w:p w14:paraId="69CCE241" w14:textId="77777777" w:rsidR="007B1DA7" w:rsidRPr="007B1DA7" w:rsidRDefault="007B1DA7" w:rsidP="00F40E42">
            <w:pPr>
              <w:bidi/>
              <w:jc w:val="both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7B1DA7">
              <w:rPr>
                <w:rFonts w:asciiTheme="minorBidi" w:hAnsiTheme="minorBidi"/>
                <w:b/>
                <w:bCs/>
                <w:szCs w:val="20"/>
              </w:rPr>
              <w:t>No.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7410BBF0" w14:textId="77777777" w:rsidR="007B1DA7" w:rsidRPr="007B1DA7" w:rsidRDefault="007B1DA7" w:rsidP="00F40E42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7B1DA7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معدات كشف ومكافحة الحريق</w:t>
            </w:r>
          </w:p>
          <w:p w14:paraId="4106EEB5" w14:textId="77777777" w:rsidR="007B1DA7" w:rsidRPr="007B1DA7" w:rsidRDefault="007B1DA7" w:rsidP="00F40E42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7B1DA7">
              <w:rPr>
                <w:rFonts w:asciiTheme="minorBidi" w:hAnsiTheme="minorBidi"/>
                <w:b/>
                <w:bCs/>
                <w:sz w:val="24"/>
                <w:szCs w:val="24"/>
              </w:rPr>
              <w:t>Fire Detection and Firefighting Equipment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42006DCB" w14:textId="77777777" w:rsidR="007B1DA7" w:rsidRPr="007B1DA7" w:rsidRDefault="007B1DA7" w:rsidP="00F40E42">
            <w:pPr>
              <w:tabs>
                <w:tab w:val="center" w:pos="459"/>
              </w:tabs>
              <w:bidi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7B1DA7"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  <w:tab/>
              <w:t>مياه داخلية</w:t>
            </w:r>
          </w:p>
          <w:p w14:paraId="2580EEFF" w14:textId="77777777" w:rsidR="007B1DA7" w:rsidRPr="007B1DA7" w:rsidRDefault="007B1DA7" w:rsidP="00F40E42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</w:pPr>
            <w:r w:rsidRPr="007B1DA7">
              <w:rPr>
                <w:rFonts w:asciiTheme="minorBidi" w:hAnsi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5E5D75D7" w14:textId="77777777" w:rsidR="007B1DA7" w:rsidRPr="007B1DA7" w:rsidRDefault="007B1DA7" w:rsidP="00F40E42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7B1DA7"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  <w:t>مياه اقليمية</w:t>
            </w:r>
          </w:p>
          <w:p w14:paraId="427EA4B4" w14:textId="77777777" w:rsidR="007B1DA7" w:rsidRPr="007B1DA7" w:rsidRDefault="007B1DA7" w:rsidP="00F40E42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</w:pPr>
            <w:r w:rsidRPr="007B1DA7">
              <w:rPr>
                <w:rFonts w:asciiTheme="minorBidi" w:hAnsi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0F8160F0" w14:textId="77777777" w:rsidR="007B1DA7" w:rsidRPr="007B1DA7" w:rsidRDefault="007B1DA7" w:rsidP="00F40E42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</w:pPr>
            <w:r w:rsidRPr="007B1DA7"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  <w:t>نعم</w:t>
            </w:r>
          </w:p>
          <w:p w14:paraId="71709EF7" w14:textId="77777777" w:rsidR="007B1DA7" w:rsidRPr="007B1DA7" w:rsidRDefault="007B1DA7" w:rsidP="00F40E42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7B1DA7">
              <w:rPr>
                <w:rFonts w:asciiTheme="minorBidi" w:hAnsi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088F6A63" w14:textId="77777777" w:rsidR="007B1DA7" w:rsidRPr="007B1DA7" w:rsidRDefault="007B1DA7" w:rsidP="00F40E42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</w:pPr>
            <w:r w:rsidRPr="007B1DA7"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  <w:t>لا</w:t>
            </w:r>
          </w:p>
          <w:p w14:paraId="00F106CD" w14:textId="77777777" w:rsidR="007B1DA7" w:rsidRPr="007B1DA7" w:rsidRDefault="007B1DA7" w:rsidP="00F40E42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</w:pPr>
            <w:r w:rsidRPr="007B1DA7">
              <w:rPr>
                <w:rFonts w:asciiTheme="minorBidi" w:hAnsi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7B1DA7" w:rsidRPr="007B1DA7" w14:paraId="5E625502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1CA5061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70195925" w:edGrp="everyone" w:colFirst="4" w:colLast="4"/>
            <w:permStart w:id="528302912" w:edGrp="everyone" w:colFirst="5" w:colLast="5"/>
            <w:r w:rsidRPr="007B1DA7">
              <w:rPr>
                <w:rFonts w:asciiTheme="minorBidi" w:hAnsi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7A5BB4" w14:textId="77777777" w:rsidR="007B1DA7" w:rsidRPr="007B1DA7" w:rsidRDefault="007B1DA7" w:rsidP="00F40E42">
            <w:pPr>
              <w:bidi/>
              <w:jc w:val="both"/>
              <w:rPr>
                <w:rFonts w:asciiTheme="minorBidi" w:hAnsiTheme="minorBidi"/>
                <w:sz w:val="24"/>
                <w:szCs w:val="24"/>
                <w:lang w:bidi="ar-JO"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 xml:space="preserve">نظام كشف ومكافحة الحريق - 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لغرف المحركات المغلقة</w:t>
            </w:r>
          </w:p>
          <w:p w14:paraId="061CC04A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  <w:lang w:bidi="ar-JO"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 xml:space="preserve">Fire Detection and Extinguishing System- </w:t>
            </w:r>
            <w:r w:rsidRPr="007B1DA7">
              <w:rPr>
                <w:rFonts w:asciiTheme="minorBidi" w:hAnsiTheme="minorBidi"/>
                <w:szCs w:val="20"/>
              </w:rPr>
              <w:t>for closed engine rooms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099DB1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F35BBA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12D2E6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343979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31A3B5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124353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6F9690E1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D640A1C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316815954" w:edGrp="everyone" w:colFirst="4" w:colLast="4"/>
            <w:permStart w:id="422408203" w:edGrp="everyone" w:colFirst="5" w:colLast="5"/>
            <w:permEnd w:id="70195925"/>
            <w:permEnd w:id="528302912"/>
            <w:r w:rsidRPr="007B1DA7">
              <w:rPr>
                <w:rFonts w:asciiTheme="minorBidi" w:hAnsi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E4D2F4" w14:textId="77777777" w:rsidR="007B1DA7" w:rsidRPr="007B1DA7" w:rsidRDefault="007B1DA7" w:rsidP="00F40E42">
            <w:pPr>
              <w:bidi/>
              <w:jc w:val="both"/>
              <w:rPr>
                <w:rFonts w:asciiTheme="minorBidi" w:hAnsiTheme="minorBidi"/>
                <w:sz w:val="24"/>
                <w:szCs w:val="24"/>
                <w:rtl/>
                <w:lang w:bidi="ar-JO"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نظام كشف الحريق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في غرف وصالات الركاب</w:t>
            </w:r>
          </w:p>
          <w:p w14:paraId="427D9B01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  <w:lang w:bidi="ar-JO"/>
              </w:rPr>
            </w:pPr>
            <w:r w:rsidRPr="007B1DA7">
              <w:rPr>
                <w:rFonts w:asciiTheme="minorBidi" w:hAnsiTheme="minorBidi"/>
                <w:sz w:val="24"/>
                <w:szCs w:val="24"/>
                <w:lang w:bidi="ar-JO"/>
              </w:rPr>
              <w:t xml:space="preserve">Fire Detection System - </w:t>
            </w:r>
            <w:r w:rsidRPr="007B1DA7">
              <w:rPr>
                <w:rFonts w:asciiTheme="minorBidi" w:hAnsiTheme="minorBidi"/>
                <w:szCs w:val="20"/>
                <w:lang w:bidi="ar-JO"/>
              </w:rPr>
              <w:t>for passenger cabins and hall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B05054" w14:textId="77777777" w:rsidR="007B1DA7" w:rsidRPr="007B1DA7" w:rsidRDefault="007B1DA7" w:rsidP="007B1DA7">
            <w:pPr>
              <w:numPr>
                <w:ilvl w:val="0"/>
                <w:numId w:val="5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06849F" w14:textId="77777777" w:rsidR="007B1DA7" w:rsidRPr="007B1DA7" w:rsidRDefault="007B1DA7" w:rsidP="007B1DA7">
            <w:pPr>
              <w:numPr>
                <w:ilvl w:val="0"/>
                <w:numId w:val="5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ACD5B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769358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45172A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424069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37504214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E40F3C8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224099786" w:edGrp="everyone" w:colFirst="4" w:colLast="4"/>
            <w:permStart w:id="953970706" w:edGrp="everyone" w:colFirst="5" w:colLast="5"/>
            <w:permEnd w:id="316815954"/>
            <w:permEnd w:id="422408203"/>
            <w:r w:rsidRPr="007B1DA7">
              <w:rPr>
                <w:rFonts w:asciiTheme="minorBidi" w:hAnsi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D53D2A" w14:textId="77777777" w:rsidR="007B1DA7" w:rsidRPr="007B1DA7" w:rsidRDefault="007B1DA7" w:rsidP="00F40E42">
            <w:pPr>
              <w:bidi/>
              <w:jc w:val="both"/>
              <w:rPr>
                <w:rFonts w:asciiTheme="minorBidi" w:hAnsiTheme="minorBidi"/>
                <w:sz w:val="24"/>
                <w:szCs w:val="24"/>
                <w:rtl/>
                <w:lang w:bidi="ar-JO"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جرس حريق</w:t>
            </w:r>
          </w:p>
          <w:p w14:paraId="3B983153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/>
                <w:sz w:val="24"/>
                <w:szCs w:val="24"/>
                <w:lang w:bidi="ar-JO"/>
              </w:rPr>
            </w:pPr>
            <w:r w:rsidRPr="007B1DA7">
              <w:rPr>
                <w:rFonts w:asciiTheme="minorBidi" w:hAnsiTheme="minorBidi"/>
                <w:sz w:val="24"/>
                <w:szCs w:val="24"/>
                <w:lang w:bidi="ar-JO"/>
              </w:rPr>
              <w:t>Fire Bell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A9186A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1A7D7C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4CFC3B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100217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75126A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522628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306A59D0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D03BD61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685052142" w:edGrp="everyone" w:colFirst="4" w:colLast="4"/>
            <w:permStart w:id="298727931" w:edGrp="everyone" w:colFirst="5" w:colLast="5"/>
            <w:permEnd w:id="224099786"/>
            <w:permEnd w:id="953970706"/>
            <w:r w:rsidRPr="007B1DA7">
              <w:rPr>
                <w:rFonts w:asciiTheme="minorBidi" w:hAnsi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84E9FC" w14:textId="77777777" w:rsidR="007B1DA7" w:rsidRPr="007B1DA7" w:rsidRDefault="007B1DA7" w:rsidP="00F40E42">
            <w:pPr>
              <w:bidi/>
              <w:jc w:val="both"/>
              <w:rPr>
                <w:rFonts w:asciiTheme="minorBidi" w:hAnsiTheme="minorBidi"/>
                <w:sz w:val="24"/>
                <w:szCs w:val="24"/>
                <w:rtl/>
                <w:lang w:bidi="ar-JO"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طفاية حريق ثاني اكسيد الكربون وزن (2) كغم</w:t>
            </w:r>
          </w:p>
          <w:p w14:paraId="0D1147C9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/>
                <w:sz w:val="24"/>
                <w:szCs w:val="24"/>
                <w:lang w:bidi="ar-JO"/>
              </w:rPr>
            </w:pPr>
            <w:r w:rsidRPr="007B1DA7">
              <w:rPr>
                <w:rFonts w:asciiTheme="minorBidi" w:hAnsiTheme="minorBidi"/>
                <w:sz w:val="24"/>
                <w:szCs w:val="24"/>
                <w:lang w:bidi="ar-JO"/>
              </w:rPr>
              <w:t xml:space="preserve">CO2 fire extinguisher- </w:t>
            </w:r>
            <w:r w:rsidRPr="007B1DA7">
              <w:rPr>
                <w:rFonts w:asciiTheme="minorBidi" w:hAnsiTheme="minorBidi"/>
                <w:szCs w:val="20"/>
                <w:lang w:bidi="ar-JO"/>
              </w:rPr>
              <w:t>2kg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FB9853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0F8BBB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706E35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926033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40C8F5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846047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1A98D597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B044F3C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647513496" w:edGrp="everyone" w:colFirst="4" w:colLast="4"/>
            <w:permStart w:id="664625949" w:edGrp="everyone" w:colFirst="5" w:colLast="5"/>
            <w:permEnd w:id="685052142"/>
            <w:permEnd w:id="298727931"/>
            <w:r w:rsidRPr="007B1DA7">
              <w:rPr>
                <w:rFonts w:asciiTheme="minorBidi" w:hAnsi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60A65B" w14:textId="77777777" w:rsidR="007B1DA7" w:rsidRPr="007B1DA7" w:rsidRDefault="007B1DA7" w:rsidP="00F40E42">
            <w:pPr>
              <w:bidi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طفاية حريق رغوة حجم (9) لتر</w:t>
            </w:r>
          </w:p>
          <w:p w14:paraId="69DAF11C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  <w:lang w:bidi="ar-JO"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 xml:space="preserve">Foam Fire Extinguisher- </w:t>
            </w:r>
            <w:r w:rsidRPr="007B1DA7">
              <w:rPr>
                <w:rFonts w:asciiTheme="minorBidi" w:hAnsiTheme="minorBidi"/>
                <w:szCs w:val="20"/>
              </w:rPr>
              <w:t>9litre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60A959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4D7D92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D71365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955703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0FDCDD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476621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29CD71AE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446CA62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966295007" w:edGrp="everyone" w:colFirst="4" w:colLast="4"/>
            <w:permStart w:id="2113161050" w:edGrp="everyone" w:colFirst="5" w:colLast="5"/>
            <w:permEnd w:id="647513496"/>
            <w:permEnd w:id="664625949"/>
            <w:r w:rsidRPr="007B1DA7">
              <w:rPr>
                <w:rFonts w:asciiTheme="minorBidi" w:hAnsi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CF0B35" w14:textId="77777777" w:rsidR="007B1DA7" w:rsidRPr="007B1DA7" w:rsidRDefault="007B1DA7" w:rsidP="00F40E42">
            <w:pPr>
              <w:bidi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 xml:space="preserve">طفاية حريق بودرة وزن (5) كغم </w:t>
            </w:r>
          </w:p>
          <w:p w14:paraId="53EDE8F6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 xml:space="preserve">Powder Fire Extinguisher- </w:t>
            </w:r>
            <w:r w:rsidRPr="007B1DA7">
              <w:rPr>
                <w:rFonts w:asciiTheme="minorBidi" w:hAnsiTheme="minorBidi"/>
                <w:szCs w:val="20"/>
              </w:rPr>
              <w:t xml:space="preserve">5kg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0F171B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F65CAD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4E019C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98411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A09053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59058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4A59FDEF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98EFC86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057246341" w:edGrp="everyone" w:colFirst="4" w:colLast="4"/>
            <w:permStart w:id="352783193" w:edGrp="everyone" w:colFirst="5" w:colLast="5"/>
            <w:permEnd w:id="966295007"/>
            <w:permEnd w:id="2113161050"/>
            <w:r w:rsidRPr="007B1DA7">
              <w:rPr>
                <w:rFonts w:asciiTheme="minorBidi" w:hAnsiTheme="minorBidi"/>
                <w:color w:val="000000"/>
                <w:sz w:val="24"/>
                <w:szCs w:val="24"/>
              </w:rPr>
              <w:t>7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7A7221" w14:textId="77777777" w:rsidR="007B1DA7" w:rsidRPr="007B1DA7" w:rsidRDefault="007B1DA7" w:rsidP="00F40E42">
            <w:pPr>
              <w:bidi/>
              <w:jc w:val="both"/>
              <w:rPr>
                <w:rFonts w:asciiTheme="minorBidi" w:hAnsiTheme="minorBidi"/>
                <w:sz w:val="24"/>
                <w:szCs w:val="24"/>
                <w:rtl/>
                <w:lang w:bidi="ar-JO"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طفاية حريق ثاني اكسيد الكربون وزن (5) كغم</w:t>
            </w:r>
          </w:p>
          <w:p w14:paraId="2D792079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  <w:lang w:bidi="ar-JO"/>
              </w:rPr>
            </w:pPr>
            <w:r w:rsidRPr="007B1DA7">
              <w:rPr>
                <w:rFonts w:asciiTheme="minorBidi" w:hAnsiTheme="minorBidi"/>
                <w:sz w:val="24"/>
                <w:szCs w:val="24"/>
                <w:lang w:bidi="ar-JO"/>
              </w:rPr>
              <w:t xml:space="preserve">CO2 fire extinguisher- </w:t>
            </w:r>
            <w:r w:rsidRPr="007B1DA7">
              <w:rPr>
                <w:rFonts w:asciiTheme="minorBidi" w:hAnsiTheme="minorBidi"/>
                <w:szCs w:val="20"/>
                <w:lang w:bidi="ar-JO"/>
              </w:rPr>
              <w:t>5kg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F9C8C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85717E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5F9EF5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2013871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61C89D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723827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41728DB9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96F9DED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736400871" w:edGrp="everyone" w:colFirst="4" w:colLast="4"/>
            <w:permStart w:id="587354101" w:edGrp="everyone" w:colFirst="5" w:colLast="5"/>
            <w:permEnd w:id="1057246341"/>
            <w:permEnd w:id="352783193"/>
            <w:r w:rsidRPr="007B1DA7">
              <w:rPr>
                <w:rFonts w:asciiTheme="minorBidi" w:hAnsi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0A80B6" w14:textId="77777777" w:rsidR="007B1DA7" w:rsidRPr="007B1DA7" w:rsidRDefault="007B1DA7" w:rsidP="00F40E42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>بطانية حريق</w:t>
            </w:r>
          </w:p>
          <w:p w14:paraId="0FF8AA73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 xml:space="preserve">Fire blanket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FB992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6EEDEE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AA9FC7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856220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C04060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31871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4F445F9F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2B3CCCB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497779166" w:edGrp="everyone" w:colFirst="4" w:colLast="4"/>
            <w:permStart w:id="1124466699" w:edGrp="everyone" w:colFirst="5" w:colLast="5"/>
            <w:permEnd w:id="1736400871"/>
            <w:permEnd w:id="587354101"/>
            <w:r w:rsidRPr="007B1DA7">
              <w:rPr>
                <w:rFonts w:asciiTheme="minorBidi" w:hAnsi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C478BD" w14:textId="77777777" w:rsidR="007B1DA7" w:rsidRPr="007B1DA7" w:rsidRDefault="007B1DA7" w:rsidP="00F40E42">
            <w:pPr>
              <w:bidi/>
              <w:jc w:val="both"/>
              <w:rPr>
                <w:rFonts w:asciiTheme="minorBidi" w:hAnsiTheme="minorBidi"/>
                <w:sz w:val="24"/>
                <w:szCs w:val="24"/>
                <w:lang w:bidi="ar-JO"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فأس حريق</w:t>
            </w:r>
          </w:p>
          <w:p w14:paraId="5A58C133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  <w:lang w:bidi="ar-JO"/>
              </w:rPr>
            </w:pPr>
            <w:r w:rsidRPr="007B1DA7">
              <w:rPr>
                <w:rFonts w:asciiTheme="minorBidi" w:hAnsiTheme="minorBidi"/>
                <w:sz w:val="24"/>
                <w:szCs w:val="24"/>
                <w:lang w:bidi="ar-JO"/>
              </w:rPr>
              <w:t>Fire axe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F8B9DD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FF222F" w14:textId="77777777" w:rsidR="007B1DA7" w:rsidRPr="007B1DA7" w:rsidRDefault="007B1DA7" w:rsidP="007B1D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CF492D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8901875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3736F6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751496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permEnd w:id="1497779166"/>
      <w:permEnd w:id="1124466699"/>
      <w:tr w:rsidR="007B1DA7" w:rsidRPr="007B1DA7" w14:paraId="183D73F5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0D1531F4" w14:textId="77777777" w:rsidR="007B1DA7" w:rsidRPr="007B1DA7" w:rsidRDefault="007B1DA7" w:rsidP="00F40E42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7B1DA7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م.</w:t>
            </w:r>
          </w:p>
          <w:p w14:paraId="012A134B" w14:textId="77777777" w:rsidR="007B1DA7" w:rsidRPr="007B1DA7" w:rsidRDefault="007B1DA7" w:rsidP="00F40E42">
            <w:pPr>
              <w:bidi/>
              <w:jc w:val="both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7B1DA7">
              <w:rPr>
                <w:rFonts w:asciiTheme="minorBidi" w:hAnsiTheme="minorBidi"/>
                <w:b/>
                <w:bCs/>
                <w:szCs w:val="20"/>
              </w:rPr>
              <w:t>No.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4632D9D2" w14:textId="77777777" w:rsidR="007B1DA7" w:rsidRPr="007B1DA7" w:rsidRDefault="007B1DA7" w:rsidP="00F40E42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7B1DA7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معدات ومتطلبات أخرى</w:t>
            </w:r>
          </w:p>
          <w:p w14:paraId="27DB2243" w14:textId="77777777" w:rsidR="007B1DA7" w:rsidRPr="007B1DA7" w:rsidRDefault="007B1DA7" w:rsidP="00F40E42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7B1DA7">
              <w:rPr>
                <w:rFonts w:asciiTheme="minorBidi" w:hAnsiTheme="minorBidi"/>
                <w:b/>
                <w:bCs/>
                <w:sz w:val="24"/>
                <w:szCs w:val="24"/>
              </w:rPr>
              <w:t>Other Equipment and Requirement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1CBE2288" w14:textId="77777777" w:rsidR="007B1DA7" w:rsidRPr="007B1DA7" w:rsidRDefault="007B1DA7" w:rsidP="00F40E42">
            <w:pPr>
              <w:tabs>
                <w:tab w:val="center" w:pos="459"/>
              </w:tabs>
              <w:bidi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7B1DA7"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  <w:tab/>
              <w:t>مياه داخلية</w:t>
            </w:r>
          </w:p>
          <w:p w14:paraId="453F8C1B" w14:textId="77777777" w:rsidR="007B1DA7" w:rsidRPr="007B1DA7" w:rsidRDefault="007B1DA7" w:rsidP="00F40E42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</w:pPr>
            <w:r w:rsidRPr="007B1DA7">
              <w:rPr>
                <w:rFonts w:asciiTheme="minorBidi" w:hAnsi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31EEB356" w14:textId="77777777" w:rsidR="007B1DA7" w:rsidRPr="007B1DA7" w:rsidRDefault="007B1DA7" w:rsidP="00F40E42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7B1DA7"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  <w:t>مياه اقليمية</w:t>
            </w:r>
          </w:p>
          <w:p w14:paraId="2D62C7AE" w14:textId="77777777" w:rsidR="007B1DA7" w:rsidRPr="007B1DA7" w:rsidRDefault="007B1DA7" w:rsidP="00F40E42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</w:pPr>
            <w:r w:rsidRPr="007B1DA7">
              <w:rPr>
                <w:rFonts w:asciiTheme="minorBidi" w:hAnsi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41932518" w14:textId="77777777" w:rsidR="007B1DA7" w:rsidRPr="007B1DA7" w:rsidRDefault="007B1DA7" w:rsidP="00F40E42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</w:pPr>
            <w:r w:rsidRPr="007B1DA7"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  <w:t>نعم</w:t>
            </w:r>
          </w:p>
          <w:p w14:paraId="4502DD1D" w14:textId="77777777" w:rsidR="007B1DA7" w:rsidRPr="007B1DA7" w:rsidRDefault="007B1DA7" w:rsidP="00F40E42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7B1DA7">
              <w:rPr>
                <w:rFonts w:asciiTheme="minorBidi" w:hAnsi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19E981BF" w14:textId="77777777" w:rsidR="007B1DA7" w:rsidRPr="007B1DA7" w:rsidRDefault="007B1DA7" w:rsidP="00F40E42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</w:pPr>
            <w:r w:rsidRPr="007B1DA7"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  <w:t>لا</w:t>
            </w:r>
          </w:p>
          <w:p w14:paraId="2E23388E" w14:textId="77777777" w:rsidR="007B1DA7" w:rsidRPr="007B1DA7" w:rsidRDefault="007B1DA7" w:rsidP="00F40E42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</w:pPr>
            <w:r w:rsidRPr="007B1DA7">
              <w:rPr>
                <w:rFonts w:asciiTheme="minorBidi" w:hAnsi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7B1DA7" w:rsidRPr="007B1DA7" w14:paraId="028F92BD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89645B7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363173377" w:edGrp="everyone" w:colFirst="4" w:colLast="4"/>
            <w:permStart w:id="1783307835" w:edGrp="everyone" w:colFirst="5" w:colLast="5"/>
            <w:r w:rsidRPr="007B1DA7">
              <w:rPr>
                <w:rFonts w:asciiTheme="minorBidi" w:hAnsi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5811" w:type="dxa"/>
            <w:hideMark/>
          </w:tcPr>
          <w:p w14:paraId="07FD2A71" w14:textId="77777777" w:rsidR="007B1DA7" w:rsidRPr="007B1DA7" w:rsidRDefault="007B1DA7" w:rsidP="00F40E42">
            <w:pPr>
              <w:bidi/>
              <w:jc w:val="both"/>
              <w:rPr>
                <w:rFonts w:asciiTheme="minorBidi" w:hAnsiTheme="minorBidi"/>
                <w:szCs w:val="20"/>
                <w:rtl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مضخة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نزح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- </w:t>
            </w:r>
            <w:r w:rsidRPr="007B1DA7">
              <w:rPr>
                <w:rFonts w:asciiTheme="minorBidi" w:hAnsiTheme="minorBidi"/>
                <w:sz w:val="18"/>
                <w:szCs w:val="18"/>
                <w:rtl/>
                <w:lang w:bidi="ar-JO"/>
              </w:rPr>
              <w:t>واحدة</w:t>
            </w:r>
            <w:r w:rsidRPr="007B1DA7">
              <w:rPr>
                <w:rFonts w:asciiTheme="minorBidi" w:hAnsiTheme="minorBidi"/>
                <w:sz w:val="18"/>
                <w:szCs w:val="18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18"/>
                <w:szCs w:val="18"/>
                <w:rtl/>
                <w:lang w:bidi="ar-JO"/>
              </w:rPr>
              <w:t>أو</w:t>
            </w:r>
            <w:r w:rsidRPr="007B1DA7">
              <w:rPr>
                <w:rFonts w:asciiTheme="minorBidi" w:hAnsiTheme="minorBidi"/>
                <w:sz w:val="18"/>
                <w:szCs w:val="18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18"/>
                <w:szCs w:val="18"/>
                <w:rtl/>
                <w:lang w:bidi="ar-JO"/>
              </w:rPr>
              <w:t>أكثر</w:t>
            </w:r>
            <w:r w:rsidRPr="007B1DA7">
              <w:rPr>
                <w:rFonts w:asciiTheme="minorBidi" w:hAnsiTheme="minorBidi"/>
                <w:sz w:val="18"/>
                <w:szCs w:val="18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بقدرة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مناسبة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لسحب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المياه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المتجمعة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في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غرفة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المحرك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والأماكن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المغلقة</w:t>
            </w:r>
            <w:r w:rsidRPr="007B1DA7">
              <w:rPr>
                <w:rFonts w:asciiTheme="minorBidi" w:hAnsiTheme="minorBidi"/>
                <w:szCs w:val="20"/>
              </w:rPr>
              <w:t xml:space="preserve">. </w:t>
            </w:r>
          </w:p>
          <w:p w14:paraId="1651E3EE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 xml:space="preserve">Bilge Pumps- </w:t>
            </w:r>
            <w:r w:rsidRPr="007B1DA7">
              <w:rPr>
                <w:rFonts w:asciiTheme="minorBidi" w:hAnsiTheme="minorBidi"/>
                <w:sz w:val="16"/>
                <w:szCs w:val="16"/>
              </w:rPr>
              <w:t>one or more with suitable capacity for engine rooms and void spaces bilge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A1E1BF" w14:textId="77777777" w:rsidR="007B1DA7" w:rsidRPr="007B1DA7" w:rsidRDefault="007B1DA7" w:rsidP="007B1DA7">
            <w:pPr>
              <w:numPr>
                <w:ilvl w:val="0"/>
                <w:numId w:val="4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5E56C0" w14:textId="77777777" w:rsidR="007B1DA7" w:rsidRPr="007B1DA7" w:rsidRDefault="007B1DA7" w:rsidP="007B1DA7">
            <w:pPr>
              <w:numPr>
                <w:ilvl w:val="0"/>
                <w:numId w:val="4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32A89D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346472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7B76F7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409307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4678AAFD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8FD0831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487460604" w:edGrp="everyone" w:colFirst="4" w:colLast="4"/>
            <w:permStart w:id="929706648" w:edGrp="everyone" w:colFirst="5" w:colLast="5"/>
            <w:permEnd w:id="1363173377"/>
            <w:permEnd w:id="1783307835"/>
            <w:r w:rsidRPr="007B1DA7">
              <w:rPr>
                <w:rFonts w:asciiTheme="minorBidi" w:hAnsi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5811" w:type="dxa"/>
            <w:hideMark/>
          </w:tcPr>
          <w:p w14:paraId="7E302E18" w14:textId="77777777" w:rsidR="007B1DA7" w:rsidRPr="007B1DA7" w:rsidRDefault="007B1DA7" w:rsidP="00F40E42">
            <w:pPr>
              <w:bidi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جهاز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تنبيه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صوتي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ومرئي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من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ارتفاع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مستوى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المياه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المتجمعة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في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جوف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الوسيلة</w:t>
            </w:r>
          </w:p>
          <w:p w14:paraId="5E6C273C" w14:textId="047CC8D4" w:rsidR="007B1DA7" w:rsidRPr="007B1DA7" w:rsidRDefault="007B1DA7" w:rsidP="007B1DA7">
            <w:pPr>
              <w:bidi/>
              <w:jc w:val="right"/>
              <w:rPr>
                <w:rFonts w:asciiTheme="minorBidi" w:hAnsiTheme="minorBidi"/>
                <w:color w:val="222222"/>
                <w:sz w:val="14"/>
                <w:szCs w:val="14"/>
                <w:lang w:val="en"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 xml:space="preserve">Bilge Alarm - </w:t>
            </w:r>
            <w:r w:rsidRPr="007B1DA7">
              <w:rPr>
                <w:rFonts w:asciiTheme="minorBidi" w:hAnsiTheme="minorBidi"/>
                <w:color w:val="222222"/>
                <w:sz w:val="14"/>
                <w:szCs w:val="14"/>
                <w:lang w:val="en"/>
              </w:rPr>
              <w:t>visual and audible alert from the high level of water accumulated in the vessel bilge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2A1F55" w14:textId="77777777" w:rsidR="007B1DA7" w:rsidRPr="007B1DA7" w:rsidRDefault="007B1DA7" w:rsidP="007B1DA7">
            <w:pPr>
              <w:numPr>
                <w:ilvl w:val="0"/>
                <w:numId w:val="5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00E75B" w14:textId="77777777" w:rsidR="007B1DA7" w:rsidRPr="007B1DA7" w:rsidRDefault="007B1DA7" w:rsidP="007B1DA7">
            <w:pPr>
              <w:numPr>
                <w:ilvl w:val="0"/>
                <w:numId w:val="5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B8620E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329871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967E51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766808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6DD01BB1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E448347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913393195" w:edGrp="everyone" w:colFirst="4" w:colLast="4"/>
            <w:permStart w:id="27264740" w:edGrp="everyone" w:colFirst="5" w:colLast="5"/>
            <w:permEnd w:id="487460604"/>
            <w:permEnd w:id="929706648"/>
            <w:r w:rsidRPr="007B1DA7">
              <w:rPr>
                <w:rFonts w:asciiTheme="minorBidi" w:hAnsi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5811" w:type="dxa"/>
          </w:tcPr>
          <w:p w14:paraId="456D0CB1" w14:textId="77777777" w:rsidR="007B1DA7" w:rsidRPr="007B1DA7" w:rsidRDefault="007B1DA7" w:rsidP="00F40E42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خزان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لتجميع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مياه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صرف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صحي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>.</w:t>
            </w:r>
          </w:p>
          <w:p w14:paraId="038CAA3C" w14:textId="77777777" w:rsidR="007B1DA7" w:rsidRPr="007B1DA7" w:rsidRDefault="007B1DA7" w:rsidP="00F40E42">
            <w:pPr>
              <w:tabs>
                <w:tab w:val="left" w:pos="1578"/>
                <w:tab w:val="right" w:pos="6918"/>
              </w:tabs>
              <w:bidi/>
              <w:rPr>
                <w:rFonts w:asciiTheme="minorBidi" w:hAnsiTheme="minorBidi"/>
                <w:sz w:val="26"/>
                <w:szCs w:val="26"/>
                <w:rtl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ab/>
            </w:r>
            <w:r w:rsidRPr="007B1DA7">
              <w:rPr>
                <w:rFonts w:asciiTheme="minorBidi" w:hAnsiTheme="minorBidi"/>
                <w:sz w:val="24"/>
                <w:szCs w:val="24"/>
              </w:rPr>
              <w:tab/>
              <w:t>Sewage tank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6B81A9" w14:textId="77777777" w:rsidR="007B1DA7" w:rsidRPr="007B1DA7" w:rsidRDefault="007B1DA7" w:rsidP="007B1DA7">
            <w:pPr>
              <w:numPr>
                <w:ilvl w:val="0"/>
                <w:numId w:val="5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59FD46" w14:textId="77777777" w:rsidR="007B1DA7" w:rsidRPr="007B1DA7" w:rsidRDefault="007B1DA7" w:rsidP="007B1DA7">
            <w:pPr>
              <w:numPr>
                <w:ilvl w:val="0"/>
                <w:numId w:val="5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5627D9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554595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4352E5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451542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7DBE3B5C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3C342EB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61937104" w:edGrp="everyone" w:colFirst="4" w:colLast="4"/>
            <w:permStart w:id="2307265" w:edGrp="everyone" w:colFirst="5" w:colLast="5"/>
            <w:permEnd w:id="1913393195"/>
            <w:permEnd w:id="27264740"/>
            <w:r w:rsidRPr="007B1DA7">
              <w:rPr>
                <w:rFonts w:asciiTheme="minorBidi" w:hAnsiTheme="minorBidi"/>
                <w:color w:val="000000"/>
                <w:sz w:val="24"/>
                <w:szCs w:val="24"/>
              </w:rPr>
              <w:lastRenderedPageBreak/>
              <w:t>4</w:t>
            </w:r>
          </w:p>
        </w:tc>
        <w:tc>
          <w:tcPr>
            <w:tcW w:w="5811" w:type="dxa"/>
            <w:hideMark/>
          </w:tcPr>
          <w:p w14:paraId="54EB27AF" w14:textId="77777777" w:rsidR="007B1DA7" w:rsidRPr="007B1DA7" w:rsidRDefault="007B1DA7" w:rsidP="00F40E42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خزان لتجميع الزيوت العادمة </w:t>
            </w:r>
          </w:p>
          <w:p w14:paraId="5C5E3725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/>
                <w:sz w:val="26"/>
                <w:szCs w:val="26"/>
                <w:rtl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>Waste oil tank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7666BA" w14:textId="77777777" w:rsidR="007B1DA7" w:rsidRPr="007B1DA7" w:rsidRDefault="007B1DA7" w:rsidP="007B1DA7">
            <w:pPr>
              <w:numPr>
                <w:ilvl w:val="0"/>
                <w:numId w:val="5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4FB0B5" w14:textId="77777777" w:rsidR="007B1DA7" w:rsidRPr="007B1DA7" w:rsidRDefault="007B1DA7" w:rsidP="007B1DA7">
            <w:pPr>
              <w:numPr>
                <w:ilvl w:val="0"/>
                <w:numId w:val="5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3AE000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4917099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B04E71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762871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65FF2D4C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5F8315C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668695270" w:edGrp="everyone" w:colFirst="4" w:colLast="4"/>
            <w:permStart w:id="154670528" w:edGrp="everyone" w:colFirst="5" w:colLast="5"/>
            <w:permEnd w:id="61937104"/>
            <w:permEnd w:id="2307265"/>
            <w:r w:rsidRPr="007B1DA7">
              <w:rPr>
                <w:rFonts w:asciiTheme="minorBidi" w:hAnsi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5811" w:type="dxa"/>
          </w:tcPr>
          <w:p w14:paraId="1D8A507E" w14:textId="77777777" w:rsidR="007B1DA7" w:rsidRPr="007B1DA7" w:rsidRDefault="007B1DA7" w:rsidP="00F40E42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خزان لتجميع المياه الملوثة بالزيت </w:t>
            </w:r>
          </w:p>
          <w:p w14:paraId="5E3EC2D8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/>
                <w:sz w:val="26"/>
                <w:szCs w:val="26"/>
                <w:rtl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>Bilge water tank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C5C6D7" w14:textId="77777777" w:rsidR="007B1DA7" w:rsidRPr="007B1DA7" w:rsidRDefault="007B1DA7" w:rsidP="007B1DA7">
            <w:pPr>
              <w:numPr>
                <w:ilvl w:val="0"/>
                <w:numId w:val="5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69EEF0" w14:textId="77777777" w:rsidR="007B1DA7" w:rsidRPr="007B1DA7" w:rsidRDefault="007B1DA7" w:rsidP="007B1DA7">
            <w:pPr>
              <w:numPr>
                <w:ilvl w:val="0"/>
                <w:numId w:val="5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0035F1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916406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2246B3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435624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780B449A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979A883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844452710" w:edGrp="everyone" w:colFirst="4" w:colLast="4"/>
            <w:permStart w:id="1846430607" w:edGrp="everyone" w:colFirst="5" w:colLast="5"/>
            <w:permEnd w:id="668695270"/>
            <w:permEnd w:id="154670528"/>
            <w:r w:rsidRPr="007B1DA7">
              <w:rPr>
                <w:rFonts w:asciiTheme="minorBidi" w:hAnsi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424C49" w14:textId="77777777" w:rsidR="007B1DA7" w:rsidRPr="007B1DA7" w:rsidRDefault="007B1DA7" w:rsidP="00F40E42">
            <w:pPr>
              <w:bidi/>
              <w:rPr>
                <w:rFonts w:asciiTheme="minorBidi" w:hAnsiTheme="minorBidi"/>
                <w:sz w:val="16"/>
                <w:szCs w:val="16"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خزان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وقود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7B1DA7">
              <w:rPr>
                <w:rFonts w:asciiTheme="minorBidi" w:hAnsiTheme="minorBidi"/>
                <w:sz w:val="16"/>
                <w:szCs w:val="16"/>
                <w:rtl/>
                <w:lang w:bidi="ar-JO"/>
              </w:rPr>
              <w:t>مزود</w:t>
            </w:r>
            <w:r w:rsidRPr="007B1DA7">
              <w:rPr>
                <w:rFonts w:asciiTheme="minorBidi" w:hAnsiTheme="minorBidi"/>
                <w:sz w:val="16"/>
                <w:szCs w:val="16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16"/>
                <w:szCs w:val="16"/>
                <w:rtl/>
                <w:lang w:bidi="ar-JO"/>
              </w:rPr>
              <w:t>بمتطلبات</w:t>
            </w:r>
            <w:r w:rsidRPr="007B1DA7">
              <w:rPr>
                <w:rFonts w:asciiTheme="minorBidi" w:hAnsiTheme="minorBidi"/>
                <w:sz w:val="16"/>
                <w:szCs w:val="16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16"/>
                <w:szCs w:val="16"/>
                <w:rtl/>
                <w:lang w:bidi="ar-JO"/>
              </w:rPr>
              <w:t>السلامة</w:t>
            </w:r>
            <w:r w:rsidRPr="007B1DA7">
              <w:rPr>
                <w:rFonts w:asciiTheme="minorBidi" w:hAnsiTheme="minorBidi"/>
                <w:sz w:val="16"/>
                <w:szCs w:val="16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16"/>
                <w:szCs w:val="16"/>
                <w:rtl/>
                <w:lang w:bidi="ar-JO"/>
              </w:rPr>
              <w:t>بما</w:t>
            </w:r>
            <w:r w:rsidRPr="007B1DA7">
              <w:rPr>
                <w:rFonts w:asciiTheme="minorBidi" w:hAnsiTheme="minorBidi"/>
                <w:sz w:val="16"/>
                <w:szCs w:val="16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16"/>
                <w:szCs w:val="16"/>
                <w:rtl/>
                <w:lang w:bidi="ar-JO"/>
              </w:rPr>
              <w:t>فيها</w:t>
            </w:r>
            <w:r w:rsidRPr="007B1DA7">
              <w:rPr>
                <w:rFonts w:asciiTheme="minorBidi" w:hAnsiTheme="minorBidi"/>
                <w:sz w:val="16"/>
                <w:szCs w:val="16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16"/>
                <w:szCs w:val="16"/>
                <w:rtl/>
                <w:lang w:bidi="ar-JO"/>
              </w:rPr>
              <w:t>وسيلة</w:t>
            </w:r>
            <w:r w:rsidRPr="007B1DA7">
              <w:rPr>
                <w:rFonts w:asciiTheme="minorBidi" w:hAnsiTheme="minorBidi"/>
                <w:sz w:val="16"/>
                <w:szCs w:val="16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16"/>
                <w:szCs w:val="16"/>
                <w:rtl/>
                <w:lang w:bidi="ar-JO"/>
              </w:rPr>
              <w:t>قياس</w:t>
            </w:r>
            <w:r w:rsidRPr="007B1DA7">
              <w:rPr>
                <w:rFonts w:asciiTheme="minorBidi" w:hAnsiTheme="minorBidi"/>
                <w:sz w:val="16"/>
                <w:szCs w:val="16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16"/>
                <w:szCs w:val="16"/>
                <w:rtl/>
                <w:lang w:bidi="ar-JO"/>
              </w:rPr>
              <w:t>مستوى</w:t>
            </w:r>
            <w:r w:rsidRPr="007B1DA7">
              <w:rPr>
                <w:rFonts w:asciiTheme="minorBidi" w:hAnsiTheme="minorBidi"/>
                <w:sz w:val="16"/>
                <w:szCs w:val="16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16"/>
                <w:szCs w:val="16"/>
                <w:rtl/>
                <w:lang w:bidi="ar-JO"/>
              </w:rPr>
              <w:t>الوقود</w:t>
            </w:r>
            <w:r w:rsidRPr="007B1DA7">
              <w:rPr>
                <w:rFonts w:asciiTheme="minorBidi" w:hAnsiTheme="minorBidi"/>
                <w:sz w:val="16"/>
                <w:szCs w:val="16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16"/>
                <w:szCs w:val="16"/>
                <w:rtl/>
                <w:lang w:bidi="ar-JO"/>
              </w:rPr>
              <w:t>وخط</w:t>
            </w:r>
            <w:r w:rsidRPr="007B1DA7">
              <w:rPr>
                <w:rFonts w:asciiTheme="minorBidi" w:hAnsiTheme="minorBidi"/>
                <w:sz w:val="16"/>
                <w:szCs w:val="16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16"/>
                <w:szCs w:val="16"/>
                <w:rtl/>
                <w:lang w:bidi="ar-JO"/>
              </w:rPr>
              <w:t>التهوية</w:t>
            </w:r>
            <w:r w:rsidRPr="007B1DA7">
              <w:rPr>
                <w:rFonts w:asciiTheme="minorBidi" w:hAnsiTheme="minorBidi"/>
                <w:sz w:val="16"/>
                <w:szCs w:val="16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16"/>
                <w:szCs w:val="16"/>
                <w:rtl/>
                <w:lang w:bidi="ar-JO"/>
              </w:rPr>
              <w:t>وصمامات</w:t>
            </w:r>
            <w:r w:rsidRPr="007B1DA7">
              <w:rPr>
                <w:rFonts w:asciiTheme="minorBidi" w:hAnsiTheme="minorBidi"/>
                <w:sz w:val="16"/>
                <w:szCs w:val="16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16"/>
                <w:szCs w:val="16"/>
                <w:rtl/>
                <w:lang w:bidi="ar-JO"/>
              </w:rPr>
              <w:t>الإغلاق</w:t>
            </w:r>
            <w:r w:rsidRPr="007B1DA7">
              <w:rPr>
                <w:rFonts w:asciiTheme="minorBidi" w:hAnsiTheme="minorBidi"/>
                <w:sz w:val="16"/>
                <w:szCs w:val="16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16"/>
                <w:szCs w:val="16"/>
                <w:rtl/>
                <w:lang w:bidi="ar-JO"/>
              </w:rPr>
              <w:t>السريع</w:t>
            </w:r>
            <w:r w:rsidRPr="007B1DA7">
              <w:rPr>
                <w:rFonts w:asciiTheme="minorBidi" w:hAnsiTheme="minorBidi"/>
                <w:sz w:val="16"/>
                <w:szCs w:val="16"/>
                <w:rtl/>
              </w:rPr>
              <w:t xml:space="preserve">. </w:t>
            </w:r>
          </w:p>
          <w:p w14:paraId="597543D1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/>
                <w:sz w:val="26"/>
                <w:szCs w:val="26"/>
                <w:rtl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 xml:space="preserve">Fuel Tank - </w:t>
            </w:r>
            <w:r w:rsidRPr="007B1DA7">
              <w:rPr>
                <w:rFonts w:asciiTheme="minorBidi" w:hAnsiTheme="minorBidi"/>
                <w:sz w:val="12"/>
                <w:szCs w:val="12"/>
              </w:rPr>
              <w:t>provided with safety requirements including level gauge, vent pipe and Quick closing valves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B784B8" w14:textId="77777777" w:rsidR="007B1DA7" w:rsidRPr="007B1DA7" w:rsidRDefault="007B1DA7" w:rsidP="007B1DA7">
            <w:pPr>
              <w:numPr>
                <w:ilvl w:val="0"/>
                <w:numId w:val="5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6B2783" w14:textId="77777777" w:rsidR="007B1DA7" w:rsidRPr="007B1DA7" w:rsidRDefault="007B1DA7" w:rsidP="007B1DA7">
            <w:pPr>
              <w:numPr>
                <w:ilvl w:val="0"/>
                <w:numId w:val="5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D7ADED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63150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3825B5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866892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411AB2D3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353BC75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965499527" w:edGrp="everyone" w:colFirst="4" w:colLast="4"/>
            <w:permStart w:id="1199199269" w:edGrp="everyone" w:colFirst="5" w:colLast="5"/>
            <w:permEnd w:id="844452710"/>
            <w:permEnd w:id="1846430607"/>
            <w:r w:rsidRPr="007B1DA7">
              <w:rPr>
                <w:rFonts w:asciiTheme="minorBidi" w:hAnsiTheme="minorBidi"/>
                <w:color w:val="000000"/>
                <w:sz w:val="24"/>
                <w:szCs w:val="24"/>
              </w:rPr>
              <w:t>7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71BFBB" w14:textId="77777777" w:rsidR="007B1DA7" w:rsidRPr="007B1DA7" w:rsidRDefault="007B1DA7" w:rsidP="00F40E42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أنظمة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تهوية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مناسبة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لغرف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المحركات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تتوقف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تلقائيا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عند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تشغيل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نظام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إطفاء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الحريق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الثابت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. </w:t>
            </w:r>
          </w:p>
          <w:p w14:paraId="0CD519A4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/>
                <w:sz w:val="26"/>
                <w:szCs w:val="26"/>
                <w:rtl/>
              </w:rPr>
            </w:pPr>
            <w:r w:rsidRPr="007B1DA7">
              <w:rPr>
                <w:rFonts w:asciiTheme="minorBidi" w:hAnsiTheme="minorBidi"/>
                <w:szCs w:val="20"/>
              </w:rPr>
              <w:t>Ventilation System</w:t>
            </w:r>
            <w:r w:rsidRPr="007B1DA7">
              <w:rPr>
                <w:rFonts w:asciiTheme="minorBidi" w:hAnsiTheme="minorBidi"/>
                <w:sz w:val="16"/>
                <w:szCs w:val="16"/>
              </w:rPr>
              <w:t>-</w:t>
            </w:r>
            <w:r w:rsidRPr="007B1DA7">
              <w:rPr>
                <w:rFonts w:asciiTheme="minorBidi" w:hAnsiTheme="minorBidi"/>
                <w:color w:val="222222"/>
                <w:sz w:val="12"/>
                <w:szCs w:val="12"/>
                <w:lang w:val="en"/>
              </w:rPr>
              <w:t xml:space="preserve">for engine-room, stops automatically when the </w:t>
            </w:r>
            <w:r w:rsidRPr="007B1DA7">
              <w:rPr>
                <w:rFonts w:asciiTheme="minorBidi" w:hAnsiTheme="minorBidi"/>
                <w:color w:val="222222"/>
                <w:sz w:val="12"/>
                <w:szCs w:val="12"/>
              </w:rPr>
              <w:t xml:space="preserve">fixed </w:t>
            </w:r>
            <w:r w:rsidRPr="007B1DA7">
              <w:rPr>
                <w:rFonts w:asciiTheme="minorBidi" w:hAnsiTheme="minorBidi"/>
                <w:color w:val="222222"/>
                <w:sz w:val="12"/>
                <w:szCs w:val="12"/>
                <w:lang w:val="en"/>
              </w:rPr>
              <w:t>fire extinguishing system activated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455E99" w14:textId="77777777" w:rsidR="007B1DA7" w:rsidRPr="007B1DA7" w:rsidRDefault="007B1DA7" w:rsidP="007B1DA7">
            <w:pPr>
              <w:numPr>
                <w:ilvl w:val="0"/>
                <w:numId w:val="5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4B125D" w14:textId="77777777" w:rsidR="007B1DA7" w:rsidRPr="007B1DA7" w:rsidRDefault="007B1DA7" w:rsidP="007B1DA7">
            <w:pPr>
              <w:numPr>
                <w:ilvl w:val="0"/>
                <w:numId w:val="5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0C3A25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6268878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1F9EC4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386064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60A9B9E4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84B189A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978878723" w:edGrp="everyone" w:colFirst="4" w:colLast="4"/>
            <w:permStart w:id="1872037530" w:edGrp="everyone" w:colFirst="5" w:colLast="5"/>
            <w:permEnd w:id="965499527"/>
            <w:permEnd w:id="1199199269"/>
            <w:r w:rsidRPr="007B1DA7">
              <w:rPr>
                <w:rFonts w:asciiTheme="minorBidi" w:hAnsi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FB9E84" w14:textId="77777777" w:rsidR="007B1DA7" w:rsidRPr="007B1DA7" w:rsidRDefault="007B1DA7" w:rsidP="00F40E42">
            <w:pPr>
              <w:bidi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حبال للقطر والربط </w:t>
            </w:r>
          </w:p>
          <w:p w14:paraId="56FD0E3C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>Towing &amp; mooring rope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17FD4C" w14:textId="77777777" w:rsidR="007B1DA7" w:rsidRPr="007B1DA7" w:rsidRDefault="007B1DA7" w:rsidP="007B1DA7">
            <w:pPr>
              <w:numPr>
                <w:ilvl w:val="0"/>
                <w:numId w:val="5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5D1CDC" w14:textId="77777777" w:rsidR="007B1DA7" w:rsidRPr="007B1DA7" w:rsidRDefault="007B1DA7" w:rsidP="007B1DA7">
            <w:pPr>
              <w:numPr>
                <w:ilvl w:val="0"/>
                <w:numId w:val="5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28EC01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897169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F2B22A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327512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1792125D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A4D485A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570718957" w:edGrp="everyone" w:colFirst="4" w:colLast="4"/>
            <w:permStart w:id="1944465150" w:edGrp="everyone" w:colFirst="5" w:colLast="5"/>
            <w:permEnd w:id="1978878723"/>
            <w:permEnd w:id="1872037530"/>
            <w:r w:rsidRPr="007B1DA7">
              <w:rPr>
                <w:rFonts w:asciiTheme="minorBidi" w:hAnsi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DD8D72" w14:textId="77777777" w:rsidR="007B1DA7" w:rsidRPr="007B1DA7" w:rsidRDefault="007B1DA7" w:rsidP="00F40E42">
            <w:pPr>
              <w:bidi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صندوق عدد يدوية للصيانة </w:t>
            </w:r>
          </w:p>
          <w:p w14:paraId="1B8825B5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ab/>
            </w:r>
            <w:r w:rsidRPr="007B1DA7">
              <w:rPr>
                <w:rFonts w:asciiTheme="minorBidi" w:hAnsiTheme="minorBidi"/>
                <w:sz w:val="24"/>
                <w:szCs w:val="24"/>
              </w:rPr>
              <w:tab/>
              <w:t>Tool box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1B5BAE" w14:textId="77777777" w:rsidR="007B1DA7" w:rsidRPr="007B1DA7" w:rsidRDefault="007B1DA7" w:rsidP="007B1DA7">
            <w:pPr>
              <w:numPr>
                <w:ilvl w:val="0"/>
                <w:numId w:val="5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9914A1" w14:textId="77777777" w:rsidR="007B1DA7" w:rsidRPr="007B1DA7" w:rsidRDefault="007B1DA7" w:rsidP="007B1DA7">
            <w:pPr>
              <w:numPr>
                <w:ilvl w:val="0"/>
                <w:numId w:val="5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B925FB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193154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F2B838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763064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1077984C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9D74157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023351870" w:edGrp="everyone" w:colFirst="4" w:colLast="4"/>
            <w:permStart w:id="1168121619" w:edGrp="everyone" w:colFirst="5" w:colLast="5"/>
            <w:permEnd w:id="570718957"/>
            <w:permEnd w:id="1944465150"/>
            <w:r w:rsidRPr="007B1DA7">
              <w:rPr>
                <w:rFonts w:asciiTheme="minorBidi" w:hAnsi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F2925B" w14:textId="77777777" w:rsidR="007B1DA7" w:rsidRPr="007B1DA7" w:rsidRDefault="007B1DA7" w:rsidP="00F40E42">
            <w:pPr>
              <w:bidi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مرساة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متصلة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بحبل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أو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جنزير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يتناسب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مع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منطقة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الابحار</w:t>
            </w:r>
          </w:p>
          <w:p w14:paraId="41E5682D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 xml:space="preserve">Anchor with rope or chain-  </w:t>
            </w:r>
            <w:r w:rsidRPr="007B1DA7">
              <w:rPr>
                <w:rFonts w:asciiTheme="minorBidi" w:hAnsiTheme="minorBidi"/>
                <w:szCs w:val="20"/>
              </w:rPr>
              <w:t>suitable for operation area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DA6C41" w14:textId="77777777" w:rsidR="007B1DA7" w:rsidRPr="007B1DA7" w:rsidRDefault="007B1DA7" w:rsidP="007B1DA7">
            <w:pPr>
              <w:numPr>
                <w:ilvl w:val="0"/>
                <w:numId w:val="5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77AE4B" w14:textId="77777777" w:rsidR="007B1DA7" w:rsidRPr="007B1DA7" w:rsidRDefault="007B1DA7" w:rsidP="007B1DA7">
            <w:pPr>
              <w:numPr>
                <w:ilvl w:val="0"/>
                <w:numId w:val="5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661AF6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306135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250D30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549987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4FAAF191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71A5561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075924301" w:edGrp="everyone" w:colFirst="4" w:colLast="4"/>
            <w:permStart w:id="40501681" w:edGrp="everyone" w:colFirst="5" w:colLast="5"/>
            <w:permEnd w:id="1023351870"/>
            <w:permEnd w:id="1168121619"/>
            <w:r w:rsidRPr="007B1DA7">
              <w:rPr>
                <w:rFonts w:asciiTheme="minorBidi" w:hAnsiTheme="minorBid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4A45CD" w14:textId="77777777" w:rsidR="007B1DA7" w:rsidRPr="007B1DA7" w:rsidRDefault="007B1DA7" w:rsidP="00F40E42">
            <w:pPr>
              <w:bidi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>سلم آمن لاستخدام الركاب</w:t>
            </w:r>
          </w:p>
          <w:p w14:paraId="4464A1F7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>Safe ladder for passenger use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A6480F" w14:textId="77777777" w:rsidR="007B1DA7" w:rsidRPr="007B1DA7" w:rsidRDefault="007B1DA7" w:rsidP="007B1DA7">
            <w:pPr>
              <w:numPr>
                <w:ilvl w:val="0"/>
                <w:numId w:val="5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2764A7" w14:textId="77777777" w:rsidR="007B1DA7" w:rsidRPr="007B1DA7" w:rsidRDefault="007B1DA7" w:rsidP="007B1DA7">
            <w:pPr>
              <w:numPr>
                <w:ilvl w:val="0"/>
                <w:numId w:val="5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4D4883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879774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E3AE86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251886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4E5DD074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C022BED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452429689" w:edGrp="everyone" w:colFirst="4" w:colLast="4"/>
            <w:permStart w:id="1641755173" w:edGrp="everyone" w:colFirst="5" w:colLast="5"/>
            <w:permEnd w:id="1075924301"/>
            <w:permEnd w:id="40501681"/>
            <w:r w:rsidRPr="007B1DA7">
              <w:rPr>
                <w:rFonts w:asciiTheme="minorBidi" w:hAnsiTheme="minorBid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5C24A6" w14:textId="77777777" w:rsidR="007B1DA7" w:rsidRPr="007B1DA7" w:rsidRDefault="007B1DA7" w:rsidP="00F40E42">
            <w:pPr>
              <w:bidi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أرقام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وسيلة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–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مثبتة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على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الجانبين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وفقا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للمعايير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المعتمدة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لدى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السلطة</w:t>
            </w:r>
            <w:r w:rsidRPr="007B1DA7">
              <w:rPr>
                <w:rFonts w:asciiTheme="minorBidi" w:hAnsiTheme="minorBidi"/>
                <w:sz w:val="24"/>
                <w:szCs w:val="24"/>
              </w:rPr>
              <w:t>.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</w:p>
          <w:p w14:paraId="2BF6D065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 xml:space="preserve">Vessel Numbers - </w:t>
            </w:r>
            <w:r w:rsidRPr="007B1DA7">
              <w:rPr>
                <w:rFonts w:asciiTheme="minorBidi" w:hAnsiTheme="minorBidi"/>
                <w:sz w:val="14"/>
                <w:szCs w:val="14"/>
              </w:rPr>
              <w:t>fixed on both sides in accordance with the standards approved by the Authority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A56F3C" w14:textId="77777777" w:rsidR="007B1DA7" w:rsidRPr="007B1DA7" w:rsidRDefault="007B1DA7" w:rsidP="007B1DA7">
            <w:pPr>
              <w:numPr>
                <w:ilvl w:val="0"/>
                <w:numId w:val="5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A921A6" w14:textId="77777777" w:rsidR="007B1DA7" w:rsidRPr="007B1DA7" w:rsidRDefault="007B1DA7" w:rsidP="007B1DA7">
            <w:pPr>
              <w:numPr>
                <w:ilvl w:val="0"/>
                <w:numId w:val="5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C9069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458090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BCBAF9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885443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4840E4FE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012BE7F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133271043" w:edGrp="everyone" w:colFirst="4" w:colLast="4"/>
            <w:permStart w:id="436949237" w:edGrp="everyone" w:colFirst="5" w:colLast="5"/>
            <w:permEnd w:id="1452429689"/>
            <w:permEnd w:id="1641755173"/>
            <w:r w:rsidRPr="007B1DA7">
              <w:rPr>
                <w:rFonts w:asciiTheme="minorBidi" w:hAnsiTheme="minorBid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5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22C522" w14:textId="77777777" w:rsidR="007B1DA7" w:rsidRPr="007B1DA7" w:rsidRDefault="007B1DA7" w:rsidP="00F40E42">
            <w:pPr>
              <w:bidi/>
              <w:jc w:val="both"/>
              <w:rPr>
                <w:rFonts w:asciiTheme="minorBidi" w:hAnsiTheme="minorBidi"/>
                <w:color w:val="FF0000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مقاعد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للجلوس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بعدد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الركاب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المصرح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بحملهم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على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الوسيلة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>.</w:t>
            </w:r>
            <w:r w:rsidRPr="007B1DA7">
              <w:rPr>
                <w:rFonts w:asciiTheme="minorBidi" w:hAnsiTheme="minorBidi"/>
                <w:color w:val="FF0000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color w:val="FF0000"/>
                <w:sz w:val="24"/>
                <w:szCs w:val="24"/>
              </w:rPr>
              <w:t> </w:t>
            </w:r>
            <w:r w:rsidRPr="007B1DA7">
              <w:rPr>
                <w:rFonts w:asciiTheme="minorBidi" w:hAnsiTheme="minorBidi"/>
                <w:color w:val="FF0000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color w:val="FF0000"/>
                <w:sz w:val="24"/>
                <w:szCs w:val="24"/>
              </w:rPr>
              <w:t> </w:t>
            </w:r>
          </w:p>
          <w:p w14:paraId="52F18FA1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 xml:space="preserve">Passengers Seats - </w:t>
            </w:r>
            <w:r w:rsidRPr="007B1DA7">
              <w:rPr>
                <w:rFonts w:asciiTheme="minorBidi" w:hAnsiTheme="minorBidi"/>
                <w:sz w:val="16"/>
                <w:szCs w:val="16"/>
              </w:rPr>
              <w:t xml:space="preserve">for all passengers permitted to carry </w:t>
            </w:r>
            <w:proofErr w:type="spellStart"/>
            <w:r w:rsidRPr="007B1DA7">
              <w:rPr>
                <w:rFonts w:asciiTheme="minorBidi" w:hAnsiTheme="minorBidi"/>
                <w:sz w:val="16"/>
                <w:szCs w:val="16"/>
              </w:rPr>
              <w:t>onboard</w:t>
            </w:r>
            <w:proofErr w:type="spellEnd"/>
            <w:r w:rsidRPr="007B1DA7">
              <w:rPr>
                <w:rFonts w:asciiTheme="minorBidi" w:hAnsiTheme="minorBidi"/>
                <w:sz w:val="16"/>
                <w:szCs w:val="16"/>
              </w:rPr>
              <w:t xml:space="preserve">. </w:t>
            </w:r>
            <w:r w:rsidRPr="007B1DA7">
              <w:rPr>
                <w:rFonts w:asciiTheme="minorBidi" w:hAnsiTheme="minorBidi"/>
                <w:color w:val="FF0000"/>
                <w:sz w:val="18"/>
                <w:szCs w:val="18"/>
              </w:rPr>
              <w:t xml:space="preserve"> 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1FF8A5" w14:textId="77777777" w:rsidR="007B1DA7" w:rsidRPr="007B1DA7" w:rsidRDefault="007B1DA7" w:rsidP="007B1DA7">
            <w:pPr>
              <w:numPr>
                <w:ilvl w:val="0"/>
                <w:numId w:val="5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928DA9" w14:textId="77777777" w:rsidR="007B1DA7" w:rsidRPr="007B1DA7" w:rsidRDefault="007B1DA7" w:rsidP="007B1DA7">
            <w:pPr>
              <w:numPr>
                <w:ilvl w:val="0"/>
                <w:numId w:val="5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515D52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73588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75CCDC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734160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4AD2CDB7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C9DD2A4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2037726942" w:edGrp="everyone" w:colFirst="4" w:colLast="4"/>
            <w:permStart w:id="586566124" w:edGrp="everyone" w:colFirst="5" w:colLast="5"/>
            <w:permEnd w:id="1133271043"/>
            <w:permEnd w:id="436949237"/>
            <w:r w:rsidRPr="007B1DA7">
              <w:rPr>
                <w:rFonts w:asciiTheme="minorBidi" w:hAnsiTheme="minorBidi"/>
                <w:color w:val="000000"/>
                <w:sz w:val="24"/>
                <w:szCs w:val="24"/>
              </w:rPr>
              <w:t>14</w:t>
            </w:r>
          </w:p>
        </w:tc>
        <w:tc>
          <w:tcPr>
            <w:tcW w:w="5811" w:type="dxa"/>
          </w:tcPr>
          <w:p w14:paraId="4DA6CCC5" w14:textId="77777777" w:rsidR="007B1DA7" w:rsidRPr="007B1DA7" w:rsidRDefault="007B1DA7" w:rsidP="00F40E42">
            <w:p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لوحات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تحذيرية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مثبتة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في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مكان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ظاهر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على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الوسيلة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بشأن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عدم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رمي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النفايات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في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البحر</w:t>
            </w:r>
          </w:p>
          <w:p w14:paraId="130A90B0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B1DA7">
              <w:rPr>
                <w:rFonts w:asciiTheme="minorBidi" w:hAnsiTheme="minorBidi"/>
              </w:rPr>
              <w:t xml:space="preserve">Waste Warning Signs- </w:t>
            </w:r>
            <w:r w:rsidRPr="007B1DA7">
              <w:rPr>
                <w:rFonts w:asciiTheme="minorBidi" w:hAnsiTheme="minorBidi"/>
                <w:sz w:val="12"/>
                <w:szCs w:val="12"/>
              </w:rPr>
              <w:t>posted  in a visible place on the vessel on  non-throwing waste into the sea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5D71BA" w14:textId="77777777" w:rsidR="007B1DA7" w:rsidRPr="007B1DA7" w:rsidRDefault="007B1DA7" w:rsidP="007B1DA7">
            <w:pPr>
              <w:numPr>
                <w:ilvl w:val="0"/>
                <w:numId w:val="5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E0B27A" w14:textId="77777777" w:rsidR="007B1DA7" w:rsidRPr="007B1DA7" w:rsidRDefault="007B1DA7" w:rsidP="007B1DA7">
            <w:pPr>
              <w:numPr>
                <w:ilvl w:val="0"/>
                <w:numId w:val="5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2BDE38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415288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F8D367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730138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0B900B73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42AC145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684827856" w:edGrp="everyone" w:colFirst="4" w:colLast="4"/>
            <w:permStart w:id="1512399793" w:edGrp="everyone" w:colFirst="5" w:colLast="5"/>
            <w:permEnd w:id="2037726942"/>
            <w:permEnd w:id="586566124"/>
            <w:r w:rsidRPr="007B1DA7">
              <w:rPr>
                <w:rFonts w:asciiTheme="minorBidi" w:hAnsiTheme="minorBidi"/>
                <w:color w:val="000000"/>
                <w:sz w:val="24"/>
                <w:szCs w:val="24"/>
              </w:rPr>
              <w:t>15</w:t>
            </w:r>
          </w:p>
        </w:tc>
        <w:tc>
          <w:tcPr>
            <w:tcW w:w="5811" w:type="dxa"/>
          </w:tcPr>
          <w:p w14:paraId="47453B19" w14:textId="77777777" w:rsidR="007B1DA7" w:rsidRPr="007B1DA7" w:rsidRDefault="007B1DA7" w:rsidP="00F40E42">
            <w:pPr>
              <w:bidi/>
              <w:contextualSpacing/>
              <w:jc w:val="both"/>
              <w:rPr>
                <w:rFonts w:asciiTheme="minorBidi" w:hAnsiTheme="minorBidi"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لوحات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تحذيرية</w:t>
            </w:r>
            <w:r w:rsidRPr="007B1DA7">
              <w:rPr>
                <w:rFonts w:asciiTheme="minorBidi" w:hAnsiTheme="minorBidi"/>
                <w:rtl/>
              </w:rPr>
              <w:t xml:space="preserve"> - 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مثبتة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في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غرف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المحركات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بشأن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عدم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ضخ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الزيوت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في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  <w:lang w:bidi="ar-JO"/>
              </w:rPr>
              <w:t>البحر</w:t>
            </w:r>
            <w:r w:rsidRPr="007B1DA7">
              <w:rPr>
                <w:rFonts w:asciiTheme="minorBidi" w:hAnsiTheme="minorBidi"/>
                <w:rtl/>
              </w:rPr>
              <w:t>.</w:t>
            </w:r>
          </w:p>
          <w:p w14:paraId="45F90F6A" w14:textId="77777777" w:rsidR="007B1DA7" w:rsidRPr="007B1DA7" w:rsidRDefault="007B1DA7" w:rsidP="00F40E42">
            <w:pPr>
              <w:bidi/>
              <w:contextualSpacing/>
              <w:jc w:val="right"/>
              <w:rPr>
                <w:rFonts w:asciiTheme="minorBidi" w:hAnsiTheme="minorBidi"/>
                <w:color w:val="222222"/>
                <w:sz w:val="16"/>
                <w:szCs w:val="16"/>
                <w:lang w:val="en"/>
              </w:rPr>
            </w:pPr>
            <w:r w:rsidRPr="007B1DA7">
              <w:rPr>
                <w:rFonts w:asciiTheme="minorBidi" w:hAnsiTheme="minorBidi"/>
                <w:color w:val="222222"/>
                <w:szCs w:val="20"/>
                <w:lang w:val="en"/>
              </w:rPr>
              <w:t>Oil Warning Signs</w:t>
            </w:r>
            <w:r w:rsidRPr="007B1DA7">
              <w:rPr>
                <w:rFonts w:asciiTheme="minorBidi" w:hAnsiTheme="minorBidi"/>
                <w:color w:val="222222"/>
                <w:lang w:val="en"/>
              </w:rPr>
              <w:t xml:space="preserve">- </w:t>
            </w:r>
            <w:r w:rsidRPr="007B1DA7">
              <w:rPr>
                <w:rFonts w:asciiTheme="minorBidi" w:hAnsiTheme="minorBidi"/>
                <w:sz w:val="16"/>
                <w:szCs w:val="16"/>
              </w:rPr>
              <w:t xml:space="preserve">posted  in </w:t>
            </w:r>
            <w:r w:rsidRPr="007B1DA7">
              <w:rPr>
                <w:rFonts w:asciiTheme="minorBidi" w:hAnsiTheme="minorBidi"/>
                <w:color w:val="222222"/>
                <w:sz w:val="16"/>
                <w:szCs w:val="16"/>
                <w:lang w:val="en"/>
              </w:rPr>
              <w:t>the engine room on non-pumping oil into the sea</w:t>
            </w:r>
          </w:p>
          <w:p w14:paraId="7ED12D78" w14:textId="77777777" w:rsidR="007B1DA7" w:rsidRPr="007B1DA7" w:rsidRDefault="007B1DA7" w:rsidP="00F40E42">
            <w:pPr>
              <w:bidi/>
              <w:contextualSpacing/>
              <w:jc w:val="right"/>
              <w:rPr>
                <w:rFonts w:asciiTheme="minorBidi" w:hAnsiTheme="minorBidi"/>
                <w:color w:val="222222"/>
                <w:sz w:val="16"/>
                <w:szCs w:val="16"/>
                <w:lang w:val="en"/>
              </w:rPr>
            </w:pPr>
          </w:p>
          <w:p w14:paraId="39CA5E3D" w14:textId="77777777" w:rsidR="007B1DA7" w:rsidRPr="007B1DA7" w:rsidRDefault="007B1DA7" w:rsidP="00F40E42">
            <w:pPr>
              <w:bidi/>
              <w:contextualSpacing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8E1790" w14:textId="77777777" w:rsidR="007B1DA7" w:rsidRPr="007B1DA7" w:rsidRDefault="007B1DA7" w:rsidP="007B1DA7">
            <w:pPr>
              <w:numPr>
                <w:ilvl w:val="0"/>
                <w:numId w:val="5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2ABB24" w14:textId="77777777" w:rsidR="007B1DA7" w:rsidRPr="007B1DA7" w:rsidRDefault="007B1DA7" w:rsidP="007B1DA7">
            <w:pPr>
              <w:numPr>
                <w:ilvl w:val="0"/>
                <w:numId w:val="5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5A2707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882598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97EDF2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852946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39DCEEC1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013E689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692328289" w:edGrp="everyone" w:colFirst="4" w:colLast="4"/>
            <w:permStart w:id="182474384" w:edGrp="everyone" w:colFirst="5" w:colLast="5"/>
            <w:permEnd w:id="1684827856"/>
            <w:permEnd w:id="1512399793"/>
            <w:r w:rsidRPr="007B1DA7">
              <w:rPr>
                <w:rFonts w:asciiTheme="minorBidi" w:hAnsiTheme="minorBidi"/>
                <w:color w:val="000000"/>
                <w:sz w:val="24"/>
                <w:szCs w:val="24"/>
              </w:rPr>
              <w:t>16</w:t>
            </w:r>
          </w:p>
        </w:tc>
        <w:tc>
          <w:tcPr>
            <w:tcW w:w="5811" w:type="dxa"/>
          </w:tcPr>
          <w:p w14:paraId="067FF29C" w14:textId="77777777" w:rsidR="007B1DA7" w:rsidRPr="007B1DA7" w:rsidRDefault="007B1DA7" w:rsidP="00F40E42">
            <w:pPr>
              <w:bidi/>
              <w:rPr>
                <w:rFonts w:asciiTheme="minorBidi" w:hAnsiTheme="minorBidi"/>
                <w:sz w:val="18"/>
                <w:szCs w:val="18"/>
                <w:rtl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بدن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وسيلة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7B1DA7">
              <w:rPr>
                <w:rFonts w:asciiTheme="minorBidi" w:hAnsiTheme="minorBidi"/>
                <w:sz w:val="18"/>
                <w:szCs w:val="18"/>
                <w:rtl/>
                <w:lang w:bidi="ar-JO"/>
              </w:rPr>
              <w:t>خال</w:t>
            </w:r>
            <w:r w:rsidRPr="007B1DA7">
              <w:rPr>
                <w:rFonts w:asciiTheme="minorBidi" w:hAnsiTheme="minorBidi"/>
                <w:sz w:val="18"/>
                <w:szCs w:val="18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18"/>
                <w:szCs w:val="18"/>
                <w:rtl/>
                <w:lang w:bidi="ar-JO"/>
              </w:rPr>
              <w:t>من</w:t>
            </w:r>
            <w:r w:rsidRPr="007B1DA7">
              <w:rPr>
                <w:rFonts w:asciiTheme="minorBidi" w:hAnsiTheme="minorBidi"/>
                <w:sz w:val="18"/>
                <w:szCs w:val="18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18"/>
                <w:szCs w:val="18"/>
                <w:rtl/>
                <w:lang w:bidi="ar-JO"/>
              </w:rPr>
              <w:t>العيوب</w:t>
            </w:r>
            <w:r w:rsidRPr="007B1DA7">
              <w:rPr>
                <w:rFonts w:asciiTheme="minorBidi" w:hAnsiTheme="minorBidi"/>
                <w:sz w:val="18"/>
                <w:szCs w:val="18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18"/>
                <w:szCs w:val="18"/>
                <w:rtl/>
                <w:lang w:bidi="ar-JO"/>
              </w:rPr>
              <w:t>ولا</w:t>
            </w:r>
            <w:r w:rsidRPr="007B1DA7">
              <w:rPr>
                <w:rFonts w:asciiTheme="minorBidi" w:hAnsiTheme="minorBidi"/>
                <w:sz w:val="18"/>
                <w:szCs w:val="18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18"/>
                <w:szCs w:val="18"/>
                <w:rtl/>
                <w:lang w:bidi="ar-JO"/>
              </w:rPr>
              <w:t>يوجد</w:t>
            </w:r>
            <w:r w:rsidRPr="007B1DA7">
              <w:rPr>
                <w:rFonts w:asciiTheme="minorBidi" w:hAnsiTheme="minorBidi"/>
                <w:sz w:val="18"/>
                <w:szCs w:val="18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18"/>
                <w:szCs w:val="18"/>
                <w:rtl/>
                <w:lang w:bidi="ar-JO"/>
              </w:rPr>
              <w:t>تسريب</w:t>
            </w:r>
            <w:r w:rsidRPr="007B1DA7">
              <w:rPr>
                <w:rFonts w:asciiTheme="minorBidi" w:hAnsiTheme="minorBidi"/>
                <w:sz w:val="18"/>
                <w:szCs w:val="18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18"/>
                <w:szCs w:val="18"/>
                <w:rtl/>
                <w:lang w:bidi="ar-JO"/>
              </w:rPr>
              <w:t>للمياه</w:t>
            </w:r>
            <w:r w:rsidRPr="007B1DA7">
              <w:rPr>
                <w:rFonts w:asciiTheme="minorBidi" w:hAnsiTheme="minorBidi"/>
                <w:sz w:val="18"/>
                <w:szCs w:val="18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18"/>
                <w:szCs w:val="18"/>
                <w:rtl/>
                <w:lang w:bidi="ar-JO"/>
              </w:rPr>
              <w:t>بطريقة</w:t>
            </w:r>
            <w:r w:rsidRPr="007B1DA7">
              <w:rPr>
                <w:rFonts w:asciiTheme="minorBidi" w:hAnsiTheme="minorBidi"/>
                <w:sz w:val="18"/>
                <w:szCs w:val="18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18"/>
                <w:szCs w:val="18"/>
                <w:rtl/>
                <w:lang w:bidi="ar-JO"/>
              </w:rPr>
              <w:t>تشكل</w:t>
            </w:r>
            <w:r w:rsidRPr="007B1DA7">
              <w:rPr>
                <w:rFonts w:asciiTheme="minorBidi" w:hAnsiTheme="minorBidi"/>
                <w:sz w:val="18"/>
                <w:szCs w:val="18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18"/>
                <w:szCs w:val="18"/>
                <w:rtl/>
                <w:lang w:bidi="ar-JO"/>
              </w:rPr>
              <w:t>خطورة</w:t>
            </w:r>
            <w:r w:rsidRPr="007B1DA7">
              <w:rPr>
                <w:rFonts w:asciiTheme="minorBidi" w:hAnsiTheme="minorBidi"/>
                <w:sz w:val="18"/>
                <w:szCs w:val="18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18"/>
                <w:szCs w:val="18"/>
                <w:rtl/>
                <w:lang w:bidi="ar-JO"/>
              </w:rPr>
              <w:t>على</w:t>
            </w:r>
            <w:r w:rsidRPr="007B1DA7">
              <w:rPr>
                <w:rFonts w:asciiTheme="minorBidi" w:hAnsiTheme="minorBidi"/>
                <w:sz w:val="18"/>
                <w:szCs w:val="18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18"/>
                <w:szCs w:val="18"/>
                <w:rtl/>
                <w:lang w:bidi="ar-JO"/>
              </w:rPr>
              <w:t>صلاحية</w:t>
            </w:r>
            <w:r w:rsidRPr="007B1DA7">
              <w:rPr>
                <w:rFonts w:asciiTheme="minorBidi" w:hAnsiTheme="minorBidi"/>
                <w:sz w:val="18"/>
                <w:szCs w:val="18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18"/>
                <w:szCs w:val="18"/>
                <w:rtl/>
                <w:lang w:bidi="ar-JO"/>
              </w:rPr>
              <w:t>الوسيلة</w:t>
            </w:r>
            <w:r w:rsidRPr="007B1DA7">
              <w:rPr>
                <w:rFonts w:asciiTheme="minorBidi" w:hAnsiTheme="minorBidi"/>
                <w:sz w:val="18"/>
                <w:szCs w:val="18"/>
                <w:rtl/>
              </w:rPr>
              <w:t xml:space="preserve"> </w:t>
            </w:r>
            <w:r w:rsidRPr="007B1DA7">
              <w:rPr>
                <w:rFonts w:asciiTheme="minorBidi" w:hAnsiTheme="minorBidi"/>
                <w:sz w:val="18"/>
                <w:szCs w:val="18"/>
                <w:rtl/>
                <w:lang w:bidi="ar-JO"/>
              </w:rPr>
              <w:t>للإبحار</w:t>
            </w:r>
          </w:p>
          <w:p w14:paraId="758B002B" w14:textId="77777777" w:rsidR="007B1DA7" w:rsidRPr="007B1DA7" w:rsidRDefault="007B1DA7" w:rsidP="00F40E42">
            <w:pPr>
              <w:bidi/>
              <w:contextualSpacing/>
              <w:jc w:val="right"/>
              <w:rPr>
                <w:rFonts w:asciiTheme="minorBidi" w:hAnsiTheme="minorBidi"/>
                <w:rtl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 xml:space="preserve">Ship Hull - </w:t>
            </w:r>
            <w:r w:rsidRPr="007B1DA7">
              <w:rPr>
                <w:rFonts w:asciiTheme="minorBidi" w:hAnsiTheme="minorBidi"/>
                <w:sz w:val="16"/>
                <w:szCs w:val="16"/>
              </w:rPr>
              <w:t>free from defects and no water ingress affecting on the vessel seaworthines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9265FB" w14:textId="77777777" w:rsidR="007B1DA7" w:rsidRPr="007B1DA7" w:rsidRDefault="007B1DA7" w:rsidP="007B1DA7">
            <w:pPr>
              <w:numPr>
                <w:ilvl w:val="0"/>
                <w:numId w:val="5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5F51D5" w14:textId="77777777" w:rsidR="007B1DA7" w:rsidRPr="007B1DA7" w:rsidRDefault="007B1DA7" w:rsidP="007B1DA7">
            <w:pPr>
              <w:numPr>
                <w:ilvl w:val="0"/>
                <w:numId w:val="5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D337C3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52295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0F1673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299806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446C092B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BC025B2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892182789" w:edGrp="everyone" w:colFirst="4" w:colLast="4"/>
            <w:permStart w:id="937370220" w:edGrp="everyone" w:colFirst="5" w:colLast="5"/>
            <w:permEnd w:id="692328289"/>
            <w:permEnd w:id="182474384"/>
            <w:r w:rsidRPr="007B1DA7">
              <w:rPr>
                <w:rFonts w:asciiTheme="minorBidi" w:hAnsiTheme="minorBidi"/>
                <w:color w:val="000000"/>
                <w:sz w:val="24"/>
                <w:szCs w:val="24"/>
                <w:rtl/>
              </w:rPr>
              <w:t>17</w:t>
            </w:r>
          </w:p>
        </w:tc>
        <w:tc>
          <w:tcPr>
            <w:tcW w:w="5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317B9" w14:textId="77777777" w:rsidR="007B1DA7" w:rsidRPr="007B1DA7" w:rsidRDefault="007B1DA7" w:rsidP="00F40E42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وسم معدات السلامة </w:t>
            </w:r>
            <w:r w:rsidRPr="007B1DA7">
              <w:rPr>
                <w:rFonts w:asciiTheme="minorBidi" w:hAnsiTheme="minorBidi"/>
                <w:sz w:val="24"/>
                <w:szCs w:val="24"/>
              </w:rPr>
              <w:t>–</w:t>
            </w: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/>
                <w:szCs w:val="20"/>
                <w:rtl/>
              </w:rPr>
              <w:t xml:space="preserve">طباعة رقم الوسيلة البحرية بشكل دائم على جميع معدات السلامة. </w:t>
            </w:r>
          </w:p>
          <w:p w14:paraId="6B61E9FF" w14:textId="77777777" w:rsidR="007B1DA7" w:rsidRPr="007B1DA7" w:rsidRDefault="007B1DA7" w:rsidP="00F40E42">
            <w:pPr>
              <w:tabs>
                <w:tab w:val="left" w:pos="716"/>
                <w:tab w:val="right" w:pos="9388"/>
              </w:tabs>
              <w:bidi/>
              <w:jc w:val="right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7B1DA7">
              <w:rPr>
                <w:rFonts w:asciiTheme="minorBidi" w:hAnsiTheme="minorBidi"/>
                <w:szCs w:val="20"/>
              </w:rPr>
              <w:t xml:space="preserve">Labelling Safety Equipment </w:t>
            </w:r>
            <w:r w:rsidRPr="007B1DA7">
              <w:rPr>
                <w:rFonts w:asciiTheme="minorBidi" w:hAnsiTheme="minorBidi"/>
              </w:rPr>
              <w:t xml:space="preserve">– </w:t>
            </w:r>
            <w:r w:rsidRPr="007B1DA7">
              <w:rPr>
                <w:rFonts w:asciiTheme="minorBidi" w:hAnsiTheme="minorBidi"/>
                <w:sz w:val="14"/>
                <w:szCs w:val="14"/>
              </w:rPr>
              <w:t>Printing the vessel number permanently on all safety equipment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5ADB04" w14:textId="77777777" w:rsidR="007B1DA7" w:rsidRPr="007B1DA7" w:rsidRDefault="007B1DA7" w:rsidP="007B1DA7">
            <w:pPr>
              <w:numPr>
                <w:ilvl w:val="0"/>
                <w:numId w:val="5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90FA34" w14:textId="77777777" w:rsidR="007B1DA7" w:rsidRPr="007B1DA7" w:rsidRDefault="007B1DA7" w:rsidP="007B1DA7">
            <w:pPr>
              <w:numPr>
                <w:ilvl w:val="0"/>
                <w:numId w:val="5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DB56E4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823727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A10C92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686450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B1DA7" w:rsidRPr="007B1DA7" w14:paraId="36F24C40" w14:textId="77777777" w:rsidTr="00F40E42">
        <w:trPr>
          <w:trHeight w:val="340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FA89614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  <w:rtl/>
              </w:rPr>
            </w:pPr>
            <w:permStart w:id="1147877234" w:edGrp="everyone" w:colFirst="4" w:colLast="4"/>
            <w:permStart w:id="791156771" w:edGrp="everyone" w:colFirst="5" w:colLast="5"/>
            <w:permEnd w:id="1892182789"/>
            <w:permEnd w:id="937370220"/>
            <w:r w:rsidRPr="007B1DA7">
              <w:rPr>
                <w:rFonts w:asciiTheme="minorBidi" w:hAnsiTheme="minorBidi"/>
                <w:color w:val="000000"/>
                <w:sz w:val="24"/>
                <w:szCs w:val="24"/>
              </w:rPr>
              <w:t>18</w:t>
            </w:r>
          </w:p>
        </w:tc>
        <w:tc>
          <w:tcPr>
            <w:tcW w:w="5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266D8" w14:textId="77777777" w:rsidR="007B1DA7" w:rsidRPr="007B1DA7" w:rsidRDefault="007B1DA7" w:rsidP="00F40E42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sz w:val="24"/>
                <w:szCs w:val="24"/>
                <w:rtl/>
              </w:rPr>
              <w:t xml:space="preserve">معدات السلامة – </w:t>
            </w:r>
            <w:r w:rsidRPr="007B1DA7">
              <w:rPr>
                <w:rFonts w:asciiTheme="minorBidi" w:hAnsiTheme="minorBidi"/>
                <w:szCs w:val="20"/>
                <w:rtl/>
              </w:rPr>
              <w:t>تتم صيانتها بشكل دوري من قبل شركة معتمدة</w:t>
            </w:r>
          </w:p>
          <w:p w14:paraId="68801D65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B1DA7">
              <w:rPr>
                <w:rFonts w:asciiTheme="minorBidi" w:hAnsiTheme="minorBidi"/>
                <w:sz w:val="24"/>
                <w:szCs w:val="24"/>
              </w:rPr>
              <w:t>Safety equipment</w:t>
            </w:r>
            <w:r w:rsidRPr="007B1DA7">
              <w:rPr>
                <w:rFonts w:asciiTheme="minorBidi" w:hAnsiTheme="minorBidi"/>
              </w:rPr>
              <w:t xml:space="preserve"> </w:t>
            </w:r>
            <w:r w:rsidRPr="007B1DA7">
              <w:rPr>
                <w:rFonts w:asciiTheme="minorBidi" w:hAnsiTheme="minorBidi"/>
                <w:sz w:val="24"/>
                <w:szCs w:val="24"/>
              </w:rPr>
              <w:t xml:space="preserve">- </w:t>
            </w:r>
            <w:r w:rsidRPr="007B1DA7">
              <w:rPr>
                <w:rFonts w:asciiTheme="minorBidi" w:hAnsiTheme="minorBidi"/>
                <w:szCs w:val="20"/>
              </w:rPr>
              <w:t>periodically maintained by a certified company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F49CFD" w14:textId="77777777" w:rsidR="007B1DA7" w:rsidRPr="007B1DA7" w:rsidRDefault="007B1DA7" w:rsidP="007B1DA7">
            <w:pPr>
              <w:numPr>
                <w:ilvl w:val="0"/>
                <w:numId w:val="5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374710" w14:textId="77777777" w:rsidR="007B1DA7" w:rsidRPr="007B1DA7" w:rsidRDefault="007B1DA7" w:rsidP="007B1DA7">
            <w:pPr>
              <w:numPr>
                <w:ilvl w:val="0"/>
                <w:numId w:val="5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AE10A6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778286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C16FFF" w14:textId="77777777" w:rsidR="007B1DA7" w:rsidRPr="007B1DA7" w:rsidRDefault="007B1DA7" w:rsidP="00F40E42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718123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permEnd w:id="1147877234"/>
      <w:permEnd w:id="791156771"/>
    </w:tbl>
    <w:p w14:paraId="0863F916" w14:textId="77777777" w:rsidR="007B1DA7" w:rsidRPr="007B1DA7" w:rsidRDefault="007B1DA7" w:rsidP="007B1DA7">
      <w:pPr>
        <w:bidi/>
        <w:spacing w:after="0"/>
        <w:rPr>
          <w:rFonts w:asciiTheme="minorBidi" w:hAnsiTheme="minorBidi"/>
          <w:sz w:val="10"/>
          <w:szCs w:val="10"/>
        </w:rPr>
      </w:pPr>
    </w:p>
    <w:tbl>
      <w:tblPr>
        <w:tblStyle w:val="TableGrid13"/>
        <w:bidiVisual/>
        <w:tblW w:w="10760" w:type="dxa"/>
        <w:tblInd w:w="-16" w:type="dxa"/>
        <w:tblLayout w:type="fixed"/>
        <w:tblLook w:val="04A0" w:firstRow="1" w:lastRow="0" w:firstColumn="1" w:lastColumn="0" w:noHBand="0" w:noVBand="1"/>
      </w:tblPr>
      <w:tblGrid>
        <w:gridCol w:w="557"/>
        <w:gridCol w:w="6805"/>
        <w:gridCol w:w="2268"/>
        <w:gridCol w:w="567"/>
        <w:gridCol w:w="563"/>
      </w:tblGrid>
      <w:tr w:rsidR="007B1DA7" w:rsidRPr="007B1DA7" w14:paraId="350F4F60" w14:textId="77777777" w:rsidTr="00F40E42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7E577F8E" w14:textId="77777777" w:rsidR="007B1DA7" w:rsidRPr="007B1DA7" w:rsidRDefault="007B1DA7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7B1DA7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</w:t>
            </w:r>
            <w:r w:rsidRPr="007B1DA7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  <w:t>.</w:t>
            </w:r>
          </w:p>
          <w:p w14:paraId="7DC55E1F" w14:textId="77777777" w:rsidR="007B1DA7" w:rsidRPr="007B1DA7" w:rsidRDefault="007B1DA7" w:rsidP="00F40E42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7B1DA7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6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17B8CF10" w14:textId="77777777" w:rsidR="007B1DA7" w:rsidRPr="007B1DA7" w:rsidRDefault="007B1DA7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7B1DA7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اختبارات التشغيل والسلامة </w:t>
            </w:r>
          </w:p>
          <w:p w14:paraId="27EC5FC5" w14:textId="77777777" w:rsidR="007B1DA7" w:rsidRPr="007B1DA7" w:rsidRDefault="007B1DA7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7B1DA7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Operation and Safety Tests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3222E2EE" w14:textId="77777777" w:rsidR="007B1DA7" w:rsidRPr="007B1DA7" w:rsidRDefault="007B1DA7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7B1DA7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متطلبات</w:t>
            </w:r>
          </w:p>
          <w:p w14:paraId="7F68A08B" w14:textId="77777777" w:rsidR="007B1DA7" w:rsidRPr="007B1DA7" w:rsidRDefault="007B1DA7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7B1DA7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6BE3FDC3" w14:textId="77777777" w:rsidR="007B1DA7" w:rsidRPr="007B1DA7" w:rsidRDefault="007B1DA7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7B1DA7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248B190E" w14:textId="77777777" w:rsidR="007B1DA7" w:rsidRPr="007B1DA7" w:rsidRDefault="007B1DA7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7B1DA7">
              <w:rPr>
                <w:rFonts w:asciiTheme="minorBid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074CE144" w14:textId="77777777" w:rsidR="007B1DA7" w:rsidRPr="007B1DA7" w:rsidRDefault="007B1DA7" w:rsidP="00F40E42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7B1DA7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2B6AA381" w14:textId="77777777" w:rsidR="007B1DA7" w:rsidRPr="007B1DA7" w:rsidRDefault="007B1DA7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7B1DA7">
              <w:rPr>
                <w:rFonts w:asciiTheme="minorBidi" w:hAnsiTheme="minorBidi" w:cstheme="minorBidi"/>
                <w:b/>
                <w:bCs/>
                <w:szCs w:val="20"/>
              </w:rPr>
              <w:t>No</w:t>
            </w:r>
          </w:p>
        </w:tc>
      </w:tr>
      <w:tr w:rsidR="007B1DA7" w:rsidRPr="007B1DA7" w14:paraId="4256C616" w14:textId="77777777" w:rsidTr="00F40E42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764E29A" w14:textId="77777777" w:rsidR="007B1DA7" w:rsidRPr="007B1DA7" w:rsidRDefault="007B1DA7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187580432" w:edGrp="everyone" w:colFirst="3" w:colLast="3"/>
            <w:permStart w:id="1035824073" w:edGrp="everyone" w:colFirst="4" w:colLast="4"/>
            <w:r w:rsidRPr="007B1DA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6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5607C8" w14:textId="77777777" w:rsidR="007B1DA7" w:rsidRPr="007B1DA7" w:rsidRDefault="007B1DA7" w:rsidP="00F40E42">
            <w:pPr>
              <w:bidi/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</w:pPr>
            <w:r w:rsidRPr="007B1DA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صمامات الاغلاق السريع للوقود</w:t>
            </w:r>
          </w:p>
          <w:p w14:paraId="53757BB1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7B1DA7">
              <w:rPr>
                <w:rFonts w:asciiTheme="minorBidi" w:hAnsiTheme="minorBidi" w:cstheme="minorBidi"/>
                <w:sz w:val="24"/>
                <w:szCs w:val="24"/>
              </w:rPr>
              <w:t>Working of Quick Closing Valves if fitted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170EB0" w14:textId="77777777" w:rsidR="007B1DA7" w:rsidRPr="007B1DA7" w:rsidRDefault="007B1DA7" w:rsidP="007B1DA7">
            <w:pPr>
              <w:numPr>
                <w:ilvl w:val="0"/>
                <w:numId w:val="4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9B6A86" w14:textId="77777777" w:rsidR="007B1DA7" w:rsidRPr="007B1DA7" w:rsidRDefault="007B1DA7" w:rsidP="00F40E4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427025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5288CB" w14:textId="77777777" w:rsidR="007B1DA7" w:rsidRPr="007B1DA7" w:rsidRDefault="007B1DA7" w:rsidP="00F40E4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11629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7B1DA7" w:rsidRPr="007B1DA7" w14:paraId="3CA39691" w14:textId="77777777" w:rsidTr="00F40E42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5FA1AE1" w14:textId="77777777" w:rsidR="007B1DA7" w:rsidRPr="007B1DA7" w:rsidRDefault="007B1DA7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682918357" w:edGrp="everyone" w:colFirst="3" w:colLast="3"/>
            <w:permStart w:id="1439767071" w:edGrp="everyone" w:colFirst="4" w:colLast="4"/>
            <w:permEnd w:id="1187580432"/>
            <w:permEnd w:id="1035824073"/>
            <w:r w:rsidRPr="007B1DA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lastRenderedPageBreak/>
              <w:t>2</w:t>
            </w:r>
          </w:p>
        </w:tc>
        <w:tc>
          <w:tcPr>
            <w:tcW w:w="6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E5D7E5" w14:textId="77777777" w:rsidR="007B1DA7" w:rsidRPr="007B1DA7" w:rsidRDefault="007B1DA7" w:rsidP="00F40E42">
            <w:pPr>
              <w:bidi/>
              <w:rPr>
                <w:rFonts w:asciiTheme="minorBidi" w:hAnsiTheme="minorBidi" w:cstheme="minorBidi"/>
                <w:sz w:val="24"/>
                <w:szCs w:val="24"/>
                <w:lang w:bidi="ar-SA"/>
              </w:rPr>
            </w:pPr>
            <w:r w:rsidRPr="007B1DA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الإيقاف الفوري لمحركات الوسيلة</w:t>
            </w:r>
          </w:p>
          <w:p w14:paraId="2A9841D6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7B1DA7">
              <w:rPr>
                <w:rFonts w:asciiTheme="minorBidi" w:hAnsiTheme="minorBidi" w:cstheme="minorBidi"/>
                <w:sz w:val="24"/>
                <w:szCs w:val="24"/>
              </w:rPr>
              <w:t>Working of Main Engine Emergency Shutdown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2279D2" w14:textId="77777777" w:rsidR="007B1DA7" w:rsidRPr="007B1DA7" w:rsidRDefault="007B1DA7" w:rsidP="007B1DA7">
            <w:pPr>
              <w:numPr>
                <w:ilvl w:val="0"/>
                <w:numId w:val="5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A84746" w14:textId="77777777" w:rsidR="007B1DA7" w:rsidRPr="007B1DA7" w:rsidRDefault="007B1DA7" w:rsidP="00F40E4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28293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C34E68" w14:textId="77777777" w:rsidR="007B1DA7" w:rsidRPr="007B1DA7" w:rsidRDefault="007B1DA7" w:rsidP="00F40E4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96952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7B1DA7" w:rsidRPr="007B1DA7" w14:paraId="540C5CE3" w14:textId="77777777" w:rsidTr="00F40E42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AD407A6" w14:textId="77777777" w:rsidR="007B1DA7" w:rsidRPr="007B1DA7" w:rsidRDefault="007B1DA7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966632329" w:edGrp="everyone" w:colFirst="3" w:colLast="3"/>
            <w:permStart w:id="382674326" w:edGrp="everyone" w:colFirst="4" w:colLast="4"/>
            <w:permEnd w:id="1682918357"/>
            <w:permEnd w:id="1439767071"/>
            <w:r w:rsidRPr="007B1DA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6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366D61" w14:textId="77777777" w:rsidR="007B1DA7" w:rsidRPr="007B1DA7" w:rsidRDefault="007B1DA7" w:rsidP="00F40E42">
            <w:pPr>
              <w:bidi/>
              <w:rPr>
                <w:rFonts w:asciiTheme="minorBidi" w:hAnsiTheme="minorBidi" w:cstheme="minorBidi"/>
                <w:sz w:val="24"/>
                <w:szCs w:val="24"/>
                <w:lang w:bidi="ar-SA"/>
              </w:rPr>
            </w:pPr>
            <w:r w:rsidRPr="007B1DA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عمل نظام التوجيه الاحتياطي للدفة عند وجوده </w:t>
            </w:r>
          </w:p>
          <w:p w14:paraId="3A0F08AA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7B1DA7">
              <w:rPr>
                <w:rFonts w:asciiTheme="minorBidi" w:hAnsiTheme="minorBidi" w:cstheme="minorBidi"/>
                <w:sz w:val="24"/>
                <w:szCs w:val="24"/>
              </w:rPr>
              <w:t>Operation of Emergency Steering Gear if fitted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CC4735" w14:textId="77777777" w:rsidR="007B1DA7" w:rsidRPr="007B1DA7" w:rsidRDefault="007B1DA7" w:rsidP="007B1DA7">
            <w:pPr>
              <w:numPr>
                <w:ilvl w:val="0"/>
                <w:numId w:val="5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D4BA35" w14:textId="77777777" w:rsidR="007B1DA7" w:rsidRPr="007B1DA7" w:rsidRDefault="007B1DA7" w:rsidP="00F40E4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45169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F86A22" w14:textId="77777777" w:rsidR="007B1DA7" w:rsidRPr="007B1DA7" w:rsidRDefault="007B1DA7" w:rsidP="00F40E42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591085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7B1DA7" w:rsidRPr="007B1DA7" w14:paraId="65877014" w14:textId="77777777" w:rsidTr="00F40E42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95455B1" w14:textId="77777777" w:rsidR="007B1DA7" w:rsidRPr="007B1DA7" w:rsidRDefault="007B1DA7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92033328" w:edGrp="everyone" w:colFirst="3" w:colLast="3"/>
            <w:permStart w:id="829062573" w:edGrp="everyone" w:colFirst="4" w:colLast="4"/>
            <w:permEnd w:id="1966632329"/>
            <w:permEnd w:id="382674326"/>
            <w:r w:rsidRPr="007B1DA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6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68505A" w14:textId="77777777" w:rsidR="007B1DA7" w:rsidRPr="007B1DA7" w:rsidRDefault="007B1DA7" w:rsidP="00F40E4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7B1D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مل</w:t>
            </w:r>
            <w:r w:rsidRPr="007B1D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ضخات</w:t>
            </w:r>
            <w:r w:rsidRPr="007B1D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نزح</w:t>
            </w:r>
            <w:r w:rsidRPr="007B1D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نظام</w:t>
            </w:r>
            <w:r w:rsidRPr="007B1D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تنبيه</w:t>
            </w:r>
            <w:r w:rsidRPr="007B1D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صوتي</w:t>
            </w:r>
            <w:r w:rsidRPr="007B1D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المرئي</w:t>
            </w:r>
          </w:p>
          <w:p w14:paraId="43DF59A6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7B1DA7">
              <w:rPr>
                <w:rFonts w:asciiTheme="minorBidi" w:hAnsiTheme="minorBidi" w:cstheme="minorBidi"/>
                <w:sz w:val="24"/>
                <w:szCs w:val="24"/>
              </w:rPr>
              <w:t>Operation of Bilge Pumps including visual &amp; audible Alarms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7EFDAF" w14:textId="77777777" w:rsidR="007B1DA7" w:rsidRPr="007B1DA7" w:rsidRDefault="007B1DA7" w:rsidP="007B1DA7">
            <w:pPr>
              <w:numPr>
                <w:ilvl w:val="0"/>
                <w:numId w:val="5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D70E40" w14:textId="77777777" w:rsidR="007B1DA7" w:rsidRPr="007B1DA7" w:rsidRDefault="007B1DA7" w:rsidP="00F40E4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41748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4A6166" w14:textId="77777777" w:rsidR="007B1DA7" w:rsidRPr="007B1DA7" w:rsidRDefault="007B1DA7" w:rsidP="00F40E4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28573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7B1DA7" w:rsidRPr="007B1DA7" w14:paraId="69625D52" w14:textId="77777777" w:rsidTr="00F40E42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7E389EE" w14:textId="77777777" w:rsidR="007B1DA7" w:rsidRPr="007B1DA7" w:rsidRDefault="007B1DA7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027186115" w:edGrp="everyone" w:colFirst="3" w:colLast="3"/>
            <w:permStart w:id="1588203069" w:edGrp="everyone" w:colFirst="4" w:colLast="4"/>
            <w:permEnd w:id="192033328"/>
            <w:permEnd w:id="829062573"/>
            <w:r w:rsidRPr="007B1DA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6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2F4110" w14:textId="77777777" w:rsidR="007B1DA7" w:rsidRPr="007B1DA7" w:rsidRDefault="007B1DA7" w:rsidP="00F40E4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7B1DA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نظام الكشف عن الحريق</w:t>
            </w:r>
          </w:p>
          <w:p w14:paraId="22DFAEDF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7B1DA7">
              <w:rPr>
                <w:rFonts w:asciiTheme="minorBidi" w:hAnsiTheme="minorBidi" w:cstheme="minorBidi"/>
                <w:sz w:val="24"/>
                <w:szCs w:val="24"/>
              </w:rPr>
              <w:t>Functioning of Fire Detection System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44735B" w14:textId="77777777" w:rsidR="007B1DA7" w:rsidRPr="007B1DA7" w:rsidRDefault="007B1DA7" w:rsidP="007B1DA7">
            <w:pPr>
              <w:numPr>
                <w:ilvl w:val="0"/>
                <w:numId w:val="5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0A5BCD" w14:textId="77777777" w:rsidR="007B1DA7" w:rsidRPr="007B1DA7" w:rsidRDefault="007B1DA7" w:rsidP="00F40E4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92436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70971F" w14:textId="77777777" w:rsidR="007B1DA7" w:rsidRPr="007B1DA7" w:rsidRDefault="007B1DA7" w:rsidP="00F40E4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663011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7B1DA7" w:rsidRPr="007B1DA7" w14:paraId="2EBDF370" w14:textId="77777777" w:rsidTr="00F40E42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DA3038D" w14:textId="77777777" w:rsidR="007B1DA7" w:rsidRPr="007B1DA7" w:rsidRDefault="007B1DA7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026071273" w:edGrp="everyone" w:colFirst="3" w:colLast="3"/>
            <w:permStart w:id="1903561857" w:edGrp="everyone" w:colFirst="4" w:colLast="4"/>
            <w:permEnd w:id="2027186115"/>
            <w:permEnd w:id="1588203069"/>
            <w:r w:rsidRPr="007B1DA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6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CC4695" w14:textId="77777777" w:rsidR="007B1DA7" w:rsidRPr="007B1DA7" w:rsidRDefault="007B1DA7" w:rsidP="00F40E4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7B1DA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الأنوار الملاحية</w:t>
            </w:r>
          </w:p>
          <w:p w14:paraId="44BCC6D4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7B1DA7">
              <w:rPr>
                <w:rFonts w:asciiTheme="minorBidi" w:hAnsiTheme="minorBidi" w:cstheme="minorBidi"/>
                <w:sz w:val="24"/>
                <w:szCs w:val="24"/>
              </w:rPr>
              <w:t xml:space="preserve">Functioning of Navigation Lights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2480DE" w14:textId="77777777" w:rsidR="007B1DA7" w:rsidRPr="007B1DA7" w:rsidRDefault="007B1DA7" w:rsidP="007B1DA7">
            <w:pPr>
              <w:numPr>
                <w:ilvl w:val="0"/>
                <w:numId w:val="5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7093ED" w14:textId="77777777" w:rsidR="007B1DA7" w:rsidRPr="007B1DA7" w:rsidRDefault="007B1DA7" w:rsidP="00F40E4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79645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E7A552" w14:textId="77777777" w:rsidR="007B1DA7" w:rsidRPr="007B1DA7" w:rsidRDefault="007B1DA7" w:rsidP="00F40E4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07390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7B1DA7" w:rsidRPr="007B1DA7" w14:paraId="5FE78CF4" w14:textId="77777777" w:rsidTr="00F40E42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830CF74" w14:textId="77777777" w:rsidR="007B1DA7" w:rsidRPr="007B1DA7" w:rsidRDefault="007B1DA7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085868207" w:edGrp="everyone" w:colFirst="3" w:colLast="3"/>
            <w:permStart w:id="1575685299" w:edGrp="everyone" w:colFirst="4" w:colLast="4"/>
            <w:permEnd w:id="2026071273"/>
            <w:permEnd w:id="1903561857"/>
            <w:r w:rsidRPr="007B1DA7"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  <w:t>7</w:t>
            </w:r>
          </w:p>
        </w:tc>
        <w:tc>
          <w:tcPr>
            <w:tcW w:w="6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9375BA" w14:textId="77777777" w:rsidR="007B1DA7" w:rsidRPr="007B1DA7" w:rsidRDefault="007B1DA7" w:rsidP="00F40E4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7B1DA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جهاز الاتصالات الراديوي</w:t>
            </w:r>
          </w:p>
          <w:p w14:paraId="1B181938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7B1DA7">
              <w:rPr>
                <w:rFonts w:asciiTheme="minorBidi" w:hAnsiTheme="minorBidi" w:cstheme="minorBidi"/>
                <w:sz w:val="24"/>
                <w:szCs w:val="24"/>
              </w:rPr>
              <w:t>Operation of VHF Radio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8C391D" w14:textId="77777777" w:rsidR="007B1DA7" w:rsidRPr="007B1DA7" w:rsidRDefault="007B1DA7" w:rsidP="007B1DA7">
            <w:pPr>
              <w:numPr>
                <w:ilvl w:val="0"/>
                <w:numId w:val="5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77B0C0" w14:textId="77777777" w:rsidR="007B1DA7" w:rsidRPr="007B1DA7" w:rsidRDefault="007B1DA7" w:rsidP="00F40E4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58083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C49DD4" w14:textId="77777777" w:rsidR="007B1DA7" w:rsidRPr="007B1DA7" w:rsidRDefault="007B1DA7" w:rsidP="00F40E4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39166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7B1DA7" w:rsidRPr="007B1DA7" w14:paraId="72420820" w14:textId="77777777" w:rsidTr="00F40E42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1175CA8" w14:textId="77777777" w:rsidR="007B1DA7" w:rsidRPr="007B1DA7" w:rsidRDefault="007B1DA7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663849806" w:edGrp="everyone" w:colFirst="3" w:colLast="3"/>
            <w:permStart w:id="504903433" w:edGrp="everyone" w:colFirst="4" w:colLast="4"/>
            <w:permEnd w:id="1085868207"/>
            <w:permEnd w:id="1575685299"/>
            <w:r w:rsidRPr="007B1DA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6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4A8814" w14:textId="77777777" w:rsidR="007B1DA7" w:rsidRPr="007B1DA7" w:rsidRDefault="007B1DA7" w:rsidP="00F40E4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7B1DA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ضوية ستر النجاة</w:t>
            </w:r>
          </w:p>
          <w:p w14:paraId="2E532216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7B1DA7">
              <w:rPr>
                <w:rFonts w:asciiTheme="minorBidi" w:hAnsiTheme="minorBidi" w:cstheme="minorBidi"/>
                <w:sz w:val="24"/>
                <w:szCs w:val="24"/>
              </w:rPr>
              <w:t>Functioning of Lifejackets lights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4F7005" w14:textId="77777777" w:rsidR="007B1DA7" w:rsidRPr="007B1DA7" w:rsidRDefault="007B1DA7" w:rsidP="007B1DA7">
            <w:pPr>
              <w:numPr>
                <w:ilvl w:val="0"/>
                <w:numId w:val="5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895B56" w14:textId="77777777" w:rsidR="007B1DA7" w:rsidRPr="007B1DA7" w:rsidRDefault="007B1DA7" w:rsidP="00F40E4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122365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81E52E" w14:textId="77777777" w:rsidR="007B1DA7" w:rsidRPr="007B1DA7" w:rsidRDefault="007B1DA7" w:rsidP="00F40E42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46088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7B1DA7" w:rsidRPr="007B1DA7" w14:paraId="31400C0B" w14:textId="77777777" w:rsidTr="00F40E42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A3E9B79" w14:textId="77777777" w:rsidR="007B1DA7" w:rsidRPr="007B1DA7" w:rsidRDefault="007B1DA7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190470879" w:edGrp="everyone" w:colFirst="3" w:colLast="3"/>
            <w:permStart w:id="2073392962" w:edGrp="everyone" w:colFirst="4" w:colLast="4"/>
            <w:permEnd w:id="1663849806"/>
            <w:permEnd w:id="504903433"/>
            <w:r w:rsidRPr="007B1DA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6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DF67DD" w14:textId="77777777" w:rsidR="007B1DA7" w:rsidRPr="007B1DA7" w:rsidRDefault="007B1DA7" w:rsidP="00F40E4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7B1DA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نوار الطوارئ</w:t>
            </w:r>
          </w:p>
          <w:p w14:paraId="5BA0939A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7B1DA7">
              <w:rPr>
                <w:rFonts w:asciiTheme="minorBidi" w:hAnsiTheme="minorBidi" w:cstheme="minorBidi"/>
                <w:sz w:val="24"/>
                <w:szCs w:val="24"/>
              </w:rPr>
              <w:t xml:space="preserve">Functioning Emergency Lighting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4B60C6" w14:textId="77777777" w:rsidR="007B1DA7" w:rsidRPr="007B1DA7" w:rsidRDefault="007B1DA7" w:rsidP="007B1DA7">
            <w:pPr>
              <w:numPr>
                <w:ilvl w:val="0"/>
                <w:numId w:val="5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CC5FFF" w14:textId="77777777" w:rsidR="007B1DA7" w:rsidRPr="007B1DA7" w:rsidRDefault="007B1DA7" w:rsidP="00F40E4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972950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8BB232" w14:textId="77777777" w:rsidR="007B1DA7" w:rsidRPr="007B1DA7" w:rsidRDefault="007B1DA7" w:rsidP="00F40E42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16434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7B1DA7" w:rsidRPr="007B1DA7" w14:paraId="146B697D" w14:textId="77777777" w:rsidTr="00F40E42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11AE0B6" w14:textId="77777777" w:rsidR="007B1DA7" w:rsidRPr="007B1DA7" w:rsidRDefault="007B1DA7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506684936" w:edGrp="everyone" w:colFirst="3" w:colLast="3"/>
            <w:permStart w:id="1535978891" w:edGrp="everyone" w:colFirst="4" w:colLast="4"/>
            <w:permEnd w:id="1190470879"/>
            <w:permEnd w:id="2073392962"/>
            <w:r w:rsidRPr="007B1DA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6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2B4A01" w14:textId="77777777" w:rsidR="007B1DA7" w:rsidRPr="007B1DA7" w:rsidRDefault="007B1DA7" w:rsidP="00F40E4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7B1DA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ضوية أطواق النجاة</w:t>
            </w:r>
          </w:p>
          <w:p w14:paraId="3AC308CB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7B1DA7">
              <w:rPr>
                <w:rFonts w:asciiTheme="minorBidi" w:hAnsiTheme="minorBidi" w:cstheme="minorBidi"/>
                <w:sz w:val="24"/>
                <w:szCs w:val="24"/>
              </w:rPr>
              <w:t>Functioning Lifebuoys self-ignition lights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351F7F" w14:textId="77777777" w:rsidR="007B1DA7" w:rsidRPr="007B1DA7" w:rsidRDefault="007B1DA7" w:rsidP="007B1DA7">
            <w:pPr>
              <w:numPr>
                <w:ilvl w:val="0"/>
                <w:numId w:val="5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063D79" w14:textId="77777777" w:rsidR="007B1DA7" w:rsidRPr="007B1DA7" w:rsidRDefault="007B1DA7" w:rsidP="00F40E4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85704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715235" w14:textId="77777777" w:rsidR="007B1DA7" w:rsidRPr="007B1DA7" w:rsidRDefault="007B1DA7" w:rsidP="00F40E42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138827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7B1DA7" w:rsidRPr="007B1DA7" w14:paraId="7EC6665D" w14:textId="77777777" w:rsidTr="00F40E42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7BA96A8" w14:textId="77777777" w:rsidR="007B1DA7" w:rsidRPr="007B1DA7" w:rsidRDefault="007B1DA7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061004503" w:edGrp="everyone" w:colFirst="3" w:colLast="3"/>
            <w:permStart w:id="167260399" w:edGrp="everyone" w:colFirst="4" w:colLast="4"/>
            <w:permEnd w:id="506684936"/>
            <w:permEnd w:id="1535978891"/>
            <w:r w:rsidRPr="007B1DA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6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32985A" w14:textId="77777777" w:rsidR="007B1DA7" w:rsidRPr="007B1DA7" w:rsidRDefault="007B1DA7" w:rsidP="00F40E4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7B1D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مل</w:t>
            </w:r>
            <w:r w:rsidRPr="007B1D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رس</w:t>
            </w:r>
            <w:r w:rsidRPr="007B1D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حريق</w:t>
            </w:r>
            <w:r w:rsidRPr="007B1D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7B1D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ال</w:t>
            </w:r>
            <w:r w:rsidRPr="007B1D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جوده</w:t>
            </w:r>
          </w:p>
          <w:p w14:paraId="4C0B8F22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7B1DA7">
              <w:rPr>
                <w:rFonts w:asciiTheme="minorBidi" w:hAnsiTheme="minorBidi" w:cstheme="minorBidi"/>
                <w:sz w:val="24"/>
                <w:szCs w:val="24"/>
              </w:rPr>
              <w:t>Working of Fire Bell if fitted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7EEE67" w14:textId="77777777" w:rsidR="007B1DA7" w:rsidRPr="007B1DA7" w:rsidRDefault="007B1DA7" w:rsidP="007B1DA7">
            <w:pPr>
              <w:numPr>
                <w:ilvl w:val="0"/>
                <w:numId w:val="5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8CEA92" w14:textId="77777777" w:rsidR="007B1DA7" w:rsidRPr="007B1DA7" w:rsidRDefault="007B1DA7" w:rsidP="00F40E4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43730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0F8DF9" w14:textId="77777777" w:rsidR="007B1DA7" w:rsidRPr="007B1DA7" w:rsidRDefault="007B1DA7" w:rsidP="00F40E42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80564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7B1DA7" w:rsidRPr="007B1DA7" w14:paraId="18C3BB66" w14:textId="77777777" w:rsidTr="00F40E42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C5206FB" w14:textId="77777777" w:rsidR="007B1DA7" w:rsidRPr="007B1DA7" w:rsidRDefault="007B1DA7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604247668" w:edGrp="everyone" w:colFirst="3" w:colLast="3"/>
            <w:permStart w:id="1326413456" w:edGrp="everyone" w:colFirst="4" w:colLast="4"/>
            <w:permEnd w:id="2061004503"/>
            <w:permEnd w:id="167260399"/>
            <w:r w:rsidRPr="007B1DA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6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E29524" w14:textId="77777777" w:rsidR="007B1DA7" w:rsidRPr="007B1DA7" w:rsidRDefault="007B1DA7" w:rsidP="00F40E4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7B1DA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بوق أو صافرة الوسيلة</w:t>
            </w:r>
          </w:p>
          <w:p w14:paraId="3C804445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7B1DA7">
              <w:rPr>
                <w:rFonts w:asciiTheme="minorBidi" w:hAnsiTheme="minorBidi" w:cstheme="minorBidi"/>
                <w:sz w:val="24"/>
                <w:szCs w:val="24"/>
              </w:rPr>
              <w:t xml:space="preserve">Working of Vessel Horn or Whistle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C7DBC4" w14:textId="77777777" w:rsidR="007B1DA7" w:rsidRPr="007B1DA7" w:rsidRDefault="007B1DA7" w:rsidP="007B1DA7">
            <w:pPr>
              <w:numPr>
                <w:ilvl w:val="0"/>
                <w:numId w:val="5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46B9BB" w14:textId="77777777" w:rsidR="007B1DA7" w:rsidRPr="007B1DA7" w:rsidRDefault="007B1DA7" w:rsidP="00F40E4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62244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50185F" w14:textId="77777777" w:rsidR="007B1DA7" w:rsidRPr="007B1DA7" w:rsidRDefault="007B1DA7" w:rsidP="00F40E42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26897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7B1DA7" w:rsidRPr="007B1DA7" w14:paraId="3732DB1D" w14:textId="77777777" w:rsidTr="00F40E42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7F8E517" w14:textId="77777777" w:rsidR="007B1DA7" w:rsidRPr="007B1DA7" w:rsidRDefault="007B1DA7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303445886" w:edGrp="everyone" w:colFirst="3" w:colLast="3"/>
            <w:permStart w:id="613691475" w:edGrp="everyone" w:colFirst="4" w:colLast="4"/>
            <w:permEnd w:id="604247668"/>
            <w:permEnd w:id="1326413456"/>
            <w:r w:rsidRPr="007B1DA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6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795D34" w14:textId="77777777" w:rsidR="007B1DA7" w:rsidRPr="007B1DA7" w:rsidRDefault="007B1DA7" w:rsidP="00F40E4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7B1D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وقف</w:t>
            </w:r>
            <w:r w:rsidRPr="007B1D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ظام</w:t>
            </w:r>
            <w:r w:rsidRPr="007B1D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تهوية</w:t>
            </w:r>
            <w:r w:rsidRPr="007B1D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غرفة</w:t>
            </w:r>
            <w:r w:rsidRPr="007B1D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حركات</w:t>
            </w:r>
            <w:r w:rsidRPr="007B1D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ند</w:t>
            </w:r>
            <w:r w:rsidRPr="007B1D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شغيل</w:t>
            </w:r>
            <w:r w:rsidRPr="007B1D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ظام</w:t>
            </w:r>
            <w:r w:rsidRPr="007B1D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7B1D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اطفاء</w:t>
            </w:r>
          </w:p>
          <w:p w14:paraId="54F9500F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7B1DA7">
              <w:rPr>
                <w:rFonts w:asciiTheme="minorBidi" w:hAnsiTheme="minorBidi" w:cstheme="minorBidi"/>
              </w:rPr>
              <w:t>Stopping of Ventilation System</w:t>
            </w:r>
            <w:r w:rsidRPr="007B1DA7">
              <w:rPr>
                <w:rFonts w:asciiTheme="minorBidi" w:hAnsiTheme="minorBidi" w:cstheme="minorBidi"/>
                <w:sz w:val="18"/>
                <w:szCs w:val="18"/>
              </w:rPr>
              <w:t>-in case of activation of firefighting system in engine room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8123D1" w14:textId="77777777" w:rsidR="007B1DA7" w:rsidRPr="007B1DA7" w:rsidRDefault="007B1DA7" w:rsidP="007B1DA7">
            <w:pPr>
              <w:numPr>
                <w:ilvl w:val="0"/>
                <w:numId w:val="5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47F6FF" w14:textId="77777777" w:rsidR="007B1DA7" w:rsidRPr="007B1DA7" w:rsidRDefault="007B1DA7" w:rsidP="00F40E4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42467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DB6807" w14:textId="77777777" w:rsidR="007B1DA7" w:rsidRPr="007B1DA7" w:rsidRDefault="007B1DA7" w:rsidP="00F40E42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74302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7B1DA7" w:rsidRPr="007B1DA7" w14:paraId="7376FCAF" w14:textId="77777777" w:rsidTr="00F40E42">
        <w:trPr>
          <w:trHeight w:val="340"/>
        </w:trPr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50CCA11" w14:textId="77777777" w:rsidR="007B1DA7" w:rsidRPr="007B1DA7" w:rsidRDefault="007B1DA7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251148004" w:edGrp="everyone" w:colFirst="3" w:colLast="3"/>
            <w:permStart w:id="1499595327" w:edGrp="everyone" w:colFirst="4" w:colLast="4"/>
            <w:permEnd w:id="303445886"/>
            <w:permEnd w:id="613691475"/>
            <w:r w:rsidRPr="007B1DA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4</w:t>
            </w:r>
          </w:p>
        </w:tc>
        <w:tc>
          <w:tcPr>
            <w:tcW w:w="6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B0C28C" w14:textId="77777777" w:rsidR="007B1DA7" w:rsidRPr="007B1DA7" w:rsidRDefault="007B1DA7" w:rsidP="00F40E42">
            <w:pPr>
              <w:bidi/>
              <w:rPr>
                <w:rFonts w:asciiTheme="minorBidi" w:hAnsiTheme="minorBidi" w:cstheme="minorBidi"/>
                <w:sz w:val="24"/>
                <w:szCs w:val="24"/>
                <w:lang w:bidi="ar-SA"/>
              </w:rPr>
            </w:pPr>
            <w:r w:rsidRPr="007B1DA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الحالة الفنية للمحركات الرئيسية - بما في ذلك كثافة ولون دخان الغازات العادمة</w:t>
            </w:r>
            <w:r w:rsidRPr="007B1DA7">
              <w:rPr>
                <w:rFonts w:asciiTheme="minorBidi" w:hAnsiTheme="minorBidi" w:cstheme="minorBidi"/>
                <w:sz w:val="24"/>
                <w:szCs w:val="24"/>
                <w:lang w:bidi="ar-SA"/>
              </w:rPr>
              <w:t xml:space="preserve">. </w:t>
            </w:r>
          </w:p>
          <w:p w14:paraId="06243C92" w14:textId="77777777" w:rsidR="007B1DA7" w:rsidRPr="007B1DA7" w:rsidRDefault="007B1DA7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7B1DA7">
              <w:rPr>
                <w:rFonts w:asciiTheme="minorBidi" w:hAnsiTheme="minorBidi" w:cstheme="minorBidi"/>
                <w:lang w:bidi="ar-SA"/>
              </w:rPr>
              <w:t xml:space="preserve">Technical Condition of the Main Engines </w:t>
            </w:r>
            <w:r w:rsidRPr="007B1DA7">
              <w:rPr>
                <w:rFonts w:asciiTheme="minorBidi" w:hAnsiTheme="minorBidi" w:cstheme="minorBidi"/>
                <w:szCs w:val="20"/>
                <w:lang w:bidi="ar-SA"/>
              </w:rPr>
              <w:t xml:space="preserve">- </w:t>
            </w:r>
            <w:r w:rsidRPr="007B1DA7">
              <w:rPr>
                <w:rFonts w:asciiTheme="minorBidi" w:hAnsiTheme="minorBidi" w:cstheme="minorBidi"/>
                <w:sz w:val="18"/>
                <w:szCs w:val="18"/>
                <w:lang w:bidi="ar-SA"/>
              </w:rPr>
              <w:t xml:space="preserve">including the intensity and </w:t>
            </w:r>
            <w:proofErr w:type="spellStart"/>
            <w:r w:rsidRPr="007B1DA7">
              <w:rPr>
                <w:rFonts w:asciiTheme="minorBidi" w:hAnsiTheme="minorBidi" w:cstheme="minorBidi"/>
                <w:sz w:val="18"/>
                <w:szCs w:val="18"/>
                <w:lang w:bidi="ar-SA"/>
              </w:rPr>
              <w:t>color</w:t>
            </w:r>
            <w:proofErr w:type="spellEnd"/>
            <w:r w:rsidRPr="007B1DA7">
              <w:rPr>
                <w:rFonts w:asciiTheme="minorBidi" w:hAnsiTheme="minorBidi" w:cstheme="minorBidi"/>
                <w:sz w:val="18"/>
                <w:szCs w:val="18"/>
                <w:lang w:bidi="ar-SA"/>
              </w:rPr>
              <w:t xml:space="preserve"> of smoke of the exhaust gases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3459FF" w14:textId="77777777" w:rsidR="007B1DA7" w:rsidRPr="007B1DA7" w:rsidRDefault="007B1DA7" w:rsidP="007B1DA7">
            <w:pPr>
              <w:numPr>
                <w:ilvl w:val="0"/>
                <w:numId w:val="5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6D64E0" w14:textId="77777777" w:rsidR="007B1DA7" w:rsidRPr="007B1DA7" w:rsidRDefault="007B1DA7" w:rsidP="00F40E42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22044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C3CC06" w14:textId="77777777" w:rsidR="007B1DA7" w:rsidRPr="007B1DA7" w:rsidRDefault="007B1DA7" w:rsidP="00F40E42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126574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1251148004"/>
      <w:permEnd w:id="1499595327"/>
    </w:tbl>
    <w:p w14:paraId="36C8C52E" w14:textId="77777777" w:rsidR="007B1DA7" w:rsidRPr="007B1DA7" w:rsidRDefault="007B1DA7" w:rsidP="007B1DA7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</w:p>
    <w:p w14:paraId="4F413613" w14:textId="77777777" w:rsidR="007B1DA7" w:rsidRPr="007B1DA7" w:rsidRDefault="007B1DA7" w:rsidP="007B1DA7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</w:p>
    <w:p w14:paraId="13C451DE" w14:textId="77777777" w:rsidR="007B1DA7" w:rsidRPr="007B1DA7" w:rsidRDefault="007B1DA7" w:rsidP="007B1DA7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</w:p>
    <w:p w14:paraId="6D8578C1" w14:textId="77777777" w:rsidR="007B1DA7" w:rsidRPr="007B1DA7" w:rsidRDefault="007B1DA7" w:rsidP="007B1DA7">
      <w:pPr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  <w:r w:rsidRPr="007B1DA7">
        <w:rPr>
          <w:rFonts w:asciiTheme="minorBidi" w:eastAsia="Calibri" w:hAnsiTheme="minorBidi"/>
          <w:b/>
          <w:bCs/>
          <w:sz w:val="28"/>
          <w:szCs w:val="28"/>
          <w:highlight w:val="lightGray"/>
        </w:rPr>
        <w:br w:type="page"/>
      </w: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72"/>
      </w:tblGrid>
      <w:tr w:rsidR="007B1DA7" w:rsidRPr="007B1DA7" w14:paraId="3E29F25A" w14:textId="77777777" w:rsidTr="00F40E42">
        <w:tc>
          <w:tcPr>
            <w:tcW w:w="10772" w:type="dxa"/>
            <w:shd w:val="clear" w:color="auto" w:fill="BF9949"/>
          </w:tcPr>
          <w:p w14:paraId="34766C6A" w14:textId="77777777" w:rsidR="007B1DA7" w:rsidRPr="007B1DA7" w:rsidRDefault="007B1DA7" w:rsidP="007B1DA7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  <w:rtl/>
              </w:rPr>
            </w:pPr>
            <w:r w:rsidRPr="007B1DA7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lastRenderedPageBreak/>
              <w:t>Inspection Result:</w:t>
            </w:r>
          </w:p>
        </w:tc>
      </w:tr>
      <w:permStart w:id="1160123501" w:edGrp="everyone"/>
      <w:tr w:rsidR="007B1DA7" w:rsidRPr="007B1DA7" w14:paraId="40E090D7" w14:textId="77777777" w:rsidTr="00F40E42">
        <w:tc>
          <w:tcPr>
            <w:tcW w:w="10772" w:type="dxa"/>
          </w:tcPr>
          <w:p w14:paraId="6A434A59" w14:textId="77777777" w:rsidR="007B1DA7" w:rsidRPr="007B1DA7" w:rsidRDefault="007B1DA7" w:rsidP="007B1DA7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634588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  <w:permEnd w:id="1160123501"/>
            <w:r w:rsidRPr="007B1DA7">
              <w:rPr>
                <w:rFonts w:asciiTheme="minorBidi" w:hAnsiTheme="minorBidi"/>
                <w:b/>
                <w:bCs/>
                <w:sz w:val="24"/>
                <w:szCs w:val="24"/>
              </w:rPr>
              <w:t>Pass</w:t>
            </w:r>
            <w:r w:rsidRPr="007B1DA7">
              <w:rPr>
                <w:rFonts w:asciiTheme="minorBidi" w:hAnsiTheme="minorBidi"/>
                <w:sz w:val="24"/>
                <w:szCs w:val="24"/>
              </w:rPr>
              <w:t>: Vessel condition acceptable.</w:t>
            </w:r>
          </w:p>
          <w:permStart w:id="496045373" w:edGrp="everyone"/>
          <w:p w14:paraId="32882880" w14:textId="77777777" w:rsidR="007B1DA7" w:rsidRPr="007B1DA7" w:rsidRDefault="007B1DA7" w:rsidP="007B1DA7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25543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  <w:permEnd w:id="496045373"/>
            <w:r w:rsidRPr="007B1DA7">
              <w:rPr>
                <w:rFonts w:asciiTheme="minorBidi" w:hAnsiTheme="minorBidi"/>
                <w:b/>
                <w:bCs/>
                <w:sz w:val="24"/>
                <w:szCs w:val="24"/>
              </w:rPr>
              <w:t>Fail:</w:t>
            </w:r>
            <w:r w:rsidRPr="007B1DA7">
              <w:rPr>
                <w:rFonts w:asciiTheme="minorBidi" w:hAnsiTheme="minorBidi"/>
                <w:sz w:val="24"/>
                <w:szCs w:val="24"/>
              </w:rPr>
              <w:t xml:space="preserve">   Deficiencies found, the list below.</w:t>
            </w:r>
          </w:p>
          <w:permStart w:id="411961261" w:edGrp="everyone"/>
          <w:p w14:paraId="2C868D1E" w14:textId="77777777" w:rsidR="007B1DA7" w:rsidRPr="007B1DA7" w:rsidRDefault="007B1DA7" w:rsidP="007B1DA7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872888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B1D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B1DA7">
              <w:rPr>
                <w:rFonts w:asciiTheme="minorBidi" w:hAnsiTheme="minorBidi"/>
                <w:b/>
                <w:bCs/>
              </w:rPr>
              <w:t xml:space="preserve">  </w:t>
            </w:r>
            <w:permEnd w:id="411961261"/>
            <w:r w:rsidRPr="007B1DA7">
              <w:rPr>
                <w:rFonts w:asciiTheme="minorBidi" w:hAnsiTheme="minorBidi"/>
                <w:b/>
                <w:bCs/>
                <w:sz w:val="24"/>
                <w:szCs w:val="24"/>
              </w:rPr>
              <w:t>Follow-up:</w:t>
            </w:r>
            <w:r w:rsidRPr="007B1DA7">
              <w:rPr>
                <w:rFonts w:asciiTheme="minorBidi" w:hAnsiTheme="minorBidi"/>
                <w:sz w:val="24"/>
                <w:szCs w:val="24"/>
              </w:rPr>
              <w:t xml:space="preserve"> Inspection required.</w:t>
            </w:r>
          </w:p>
        </w:tc>
      </w:tr>
    </w:tbl>
    <w:p w14:paraId="022152E3" w14:textId="77777777" w:rsidR="007B1DA7" w:rsidRPr="007B1DA7" w:rsidRDefault="007B1DA7" w:rsidP="007B1DA7">
      <w:pPr>
        <w:bidi/>
        <w:spacing w:after="0" w:line="276" w:lineRule="auto"/>
        <w:rPr>
          <w:rFonts w:asciiTheme="minorBidi" w:hAnsiTheme="minorBidi"/>
          <w:sz w:val="10"/>
          <w:szCs w:val="10"/>
        </w:rPr>
      </w:pPr>
    </w:p>
    <w:tbl>
      <w:tblPr>
        <w:bidiVisual/>
        <w:tblW w:w="10772" w:type="dxa"/>
        <w:tblLook w:val="04A0" w:firstRow="1" w:lastRow="0" w:firstColumn="1" w:lastColumn="0" w:noHBand="0" w:noVBand="1"/>
      </w:tblPr>
      <w:tblGrid>
        <w:gridCol w:w="1844"/>
        <w:gridCol w:w="2259"/>
        <w:gridCol w:w="6066"/>
        <w:gridCol w:w="603"/>
      </w:tblGrid>
      <w:tr w:rsidR="007B1DA7" w:rsidRPr="007B1DA7" w14:paraId="5F9EF9DC" w14:textId="77777777" w:rsidTr="00F40E42">
        <w:tc>
          <w:tcPr>
            <w:tcW w:w="1077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</w:tcPr>
          <w:p w14:paraId="53758C94" w14:textId="77777777" w:rsidR="007B1DA7" w:rsidRPr="007B1DA7" w:rsidRDefault="007B1DA7" w:rsidP="007B1D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7B1DA7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Deficiencies:</w:t>
            </w:r>
          </w:p>
        </w:tc>
      </w:tr>
      <w:tr w:rsidR="007B1DA7" w:rsidRPr="007B1DA7" w14:paraId="00C0E5E5" w14:textId="77777777" w:rsidTr="00F40E4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E45392" w14:textId="77777777" w:rsidR="007B1DA7" w:rsidRPr="007B1DA7" w:rsidRDefault="007B1DA7" w:rsidP="007B1D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7B1DA7">
              <w:rPr>
                <w:rFonts w:asciiTheme="minorBidi" w:hAnsiTheme="minorBidi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670267" w14:textId="77777777" w:rsidR="007B1DA7" w:rsidRPr="007B1DA7" w:rsidRDefault="007B1DA7" w:rsidP="007B1D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7B1DA7">
              <w:rPr>
                <w:rFonts w:asciiTheme="minorBidi" w:hAnsiTheme="minorBidi"/>
                <w:b/>
                <w:bCs/>
                <w:sz w:val="24"/>
                <w:szCs w:val="24"/>
              </w:rPr>
              <w:t>Action Taken</w:t>
            </w: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D3CE5C" w14:textId="77777777" w:rsidR="007B1DA7" w:rsidRPr="007B1DA7" w:rsidRDefault="007B1DA7" w:rsidP="007B1D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7B1DA7">
              <w:rPr>
                <w:rFonts w:asciiTheme="minorBidi" w:hAnsiTheme="minorBidi"/>
                <w:b/>
                <w:bCs/>
                <w:sz w:val="24"/>
                <w:szCs w:val="24"/>
              </w:rPr>
              <w:t>Deficiency Description</w:t>
            </w: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A067F5" w14:textId="77777777" w:rsidR="007B1DA7" w:rsidRPr="007B1DA7" w:rsidRDefault="007B1DA7" w:rsidP="007B1D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7B1DA7">
              <w:rPr>
                <w:rFonts w:asciiTheme="minorBidi" w:hAnsiTheme="minorBidi"/>
                <w:b/>
                <w:bCs/>
                <w:sz w:val="24"/>
                <w:szCs w:val="24"/>
              </w:rPr>
              <w:t>No.</w:t>
            </w:r>
          </w:p>
        </w:tc>
      </w:tr>
      <w:tr w:rsidR="007B1DA7" w:rsidRPr="007B1DA7" w14:paraId="0C849E3F" w14:textId="77777777" w:rsidTr="00F40E4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402509" w14:textId="77777777" w:rsidR="007B1DA7" w:rsidRPr="007B1DA7" w:rsidRDefault="007B1DA7" w:rsidP="007B1D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296531252" w:edGrp="everyone" w:colFirst="0" w:colLast="0"/>
            <w:permStart w:id="178410885" w:edGrp="everyone" w:colFirst="1" w:colLast="1"/>
            <w:permStart w:id="1924211102" w:edGrp="everyone" w:colFirst="2" w:colLast="2"/>
            <w:permStart w:id="913263572" w:edGrp="everyone" w:colFirst="3" w:colLast="3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ED98F81" w14:textId="77777777" w:rsidR="007B1DA7" w:rsidRPr="007B1DA7" w:rsidRDefault="007B1DA7" w:rsidP="007B1D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B6326E9" w14:textId="77777777" w:rsidR="007B1DA7" w:rsidRPr="007B1DA7" w:rsidRDefault="007B1DA7" w:rsidP="007B1D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D8781B" w14:textId="77777777" w:rsidR="007B1DA7" w:rsidRPr="007B1DA7" w:rsidRDefault="007B1DA7" w:rsidP="007B1DA7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7B1DA7" w:rsidRPr="007B1DA7" w14:paraId="60238EB9" w14:textId="77777777" w:rsidTr="00F40E4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B782DE" w14:textId="77777777" w:rsidR="007B1DA7" w:rsidRPr="007B1DA7" w:rsidRDefault="007B1DA7" w:rsidP="007B1D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4487529" w:edGrp="everyone" w:colFirst="0" w:colLast="0"/>
            <w:permStart w:id="666265410" w:edGrp="everyone" w:colFirst="1" w:colLast="1"/>
            <w:permStart w:id="1375738309" w:edGrp="everyone" w:colFirst="2" w:colLast="2"/>
            <w:permStart w:id="432413574" w:edGrp="everyone" w:colFirst="3" w:colLast="3"/>
            <w:permEnd w:id="1296531252"/>
            <w:permEnd w:id="178410885"/>
            <w:permEnd w:id="1924211102"/>
            <w:permEnd w:id="913263572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247063" w14:textId="77777777" w:rsidR="007B1DA7" w:rsidRPr="007B1DA7" w:rsidRDefault="007B1DA7" w:rsidP="007B1D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F87BD3" w14:textId="77777777" w:rsidR="007B1DA7" w:rsidRPr="007B1DA7" w:rsidRDefault="007B1DA7" w:rsidP="007B1D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B34325" w14:textId="77777777" w:rsidR="007B1DA7" w:rsidRPr="007B1DA7" w:rsidRDefault="007B1DA7" w:rsidP="007B1DA7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7B1DA7" w:rsidRPr="007B1DA7" w14:paraId="6AC73C8B" w14:textId="77777777" w:rsidTr="00F40E4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273675" w14:textId="77777777" w:rsidR="007B1DA7" w:rsidRPr="007B1DA7" w:rsidRDefault="007B1DA7" w:rsidP="007B1D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57477059" w:edGrp="everyone" w:colFirst="0" w:colLast="0"/>
            <w:permStart w:id="1477385049" w:edGrp="everyone" w:colFirst="1" w:colLast="1"/>
            <w:permStart w:id="1450577919" w:edGrp="everyone" w:colFirst="2" w:colLast="2"/>
            <w:permStart w:id="1973960770" w:edGrp="everyone" w:colFirst="3" w:colLast="3"/>
            <w:permEnd w:id="4487529"/>
            <w:permEnd w:id="666265410"/>
            <w:permEnd w:id="1375738309"/>
            <w:permEnd w:id="432413574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610BE2" w14:textId="77777777" w:rsidR="007B1DA7" w:rsidRPr="007B1DA7" w:rsidRDefault="007B1DA7" w:rsidP="007B1D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11ADB9" w14:textId="77777777" w:rsidR="007B1DA7" w:rsidRPr="007B1DA7" w:rsidRDefault="007B1DA7" w:rsidP="007B1D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427D22" w14:textId="77777777" w:rsidR="007B1DA7" w:rsidRPr="007B1DA7" w:rsidRDefault="007B1DA7" w:rsidP="007B1DA7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7B1DA7" w:rsidRPr="007B1DA7" w14:paraId="516332BA" w14:textId="77777777" w:rsidTr="00F40E4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6A8D5D" w14:textId="77777777" w:rsidR="007B1DA7" w:rsidRPr="007B1DA7" w:rsidRDefault="007B1DA7" w:rsidP="007B1D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237586172" w:edGrp="everyone" w:colFirst="0" w:colLast="0"/>
            <w:permStart w:id="2094479513" w:edGrp="everyone" w:colFirst="1" w:colLast="1"/>
            <w:permStart w:id="1248858938" w:edGrp="everyone" w:colFirst="2" w:colLast="2"/>
            <w:permStart w:id="1813740608" w:edGrp="everyone" w:colFirst="3" w:colLast="3"/>
            <w:permEnd w:id="57477059"/>
            <w:permEnd w:id="1477385049"/>
            <w:permEnd w:id="1450577919"/>
            <w:permEnd w:id="1973960770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BE2624" w14:textId="77777777" w:rsidR="007B1DA7" w:rsidRPr="007B1DA7" w:rsidRDefault="007B1DA7" w:rsidP="007B1D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CA0892" w14:textId="77777777" w:rsidR="007B1DA7" w:rsidRPr="007B1DA7" w:rsidRDefault="007B1DA7" w:rsidP="007B1D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B7AC8B" w14:textId="77777777" w:rsidR="007B1DA7" w:rsidRPr="007B1DA7" w:rsidRDefault="007B1DA7" w:rsidP="007B1DA7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7B1DA7" w:rsidRPr="007B1DA7" w14:paraId="59164B62" w14:textId="77777777" w:rsidTr="00F40E4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9DE881" w14:textId="77777777" w:rsidR="007B1DA7" w:rsidRPr="007B1DA7" w:rsidRDefault="007B1DA7" w:rsidP="007B1D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416749833" w:edGrp="everyone" w:colFirst="0" w:colLast="0"/>
            <w:permStart w:id="536292151" w:edGrp="everyone" w:colFirst="1" w:colLast="1"/>
            <w:permStart w:id="357593843" w:edGrp="everyone" w:colFirst="2" w:colLast="2"/>
            <w:permStart w:id="973035266" w:edGrp="everyone" w:colFirst="3" w:colLast="3"/>
            <w:permEnd w:id="1237586172"/>
            <w:permEnd w:id="2094479513"/>
            <w:permEnd w:id="1248858938"/>
            <w:permEnd w:id="1813740608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ED7C05" w14:textId="77777777" w:rsidR="007B1DA7" w:rsidRPr="007B1DA7" w:rsidRDefault="007B1DA7" w:rsidP="007B1D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BBBFE2" w14:textId="77777777" w:rsidR="007B1DA7" w:rsidRPr="007B1DA7" w:rsidRDefault="007B1DA7" w:rsidP="007B1D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BD0283" w14:textId="77777777" w:rsidR="007B1DA7" w:rsidRPr="007B1DA7" w:rsidRDefault="007B1DA7" w:rsidP="007B1DA7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7B1DA7" w:rsidRPr="007B1DA7" w14:paraId="41F6C76E" w14:textId="77777777" w:rsidTr="00F40E4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56C8BD" w14:textId="77777777" w:rsidR="007B1DA7" w:rsidRPr="007B1DA7" w:rsidRDefault="007B1DA7" w:rsidP="007B1D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664353266" w:edGrp="everyone" w:colFirst="0" w:colLast="0"/>
            <w:permStart w:id="1009738339" w:edGrp="everyone" w:colFirst="1" w:colLast="1"/>
            <w:permStart w:id="1113918839" w:edGrp="everyone" w:colFirst="2" w:colLast="2"/>
            <w:permStart w:id="511923249" w:edGrp="everyone" w:colFirst="3" w:colLast="3"/>
            <w:permEnd w:id="416749833"/>
            <w:permEnd w:id="536292151"/>
            <w:permEnd w:id="357593843"/>
            <w:permEnd w:id="973035266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5FE834" w14:textId="77777777" w:rsidR="007B1DA7" w:rsidRPr="007B1DA7" w:rsidRDefault="007B1DA7" w:rsidP="007B1D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5C0228" w14:textId="77777777" w:rsidR="007B1DA7" w:rsidRPr="007B1DA7" w:rsidRDefault="007B1DA7" w:rsidP="007B1D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CBAE9F" w14:textId="77777777" w:rsidR="007B1DA7" w:rsidRPr="007B1DA7" w:rsidRDefault="007B1DA7" w:rsidP="007B1DA7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7B1DA7" w:rsidRPr="007B1DA7" w14:paraId="348B7DD4" w14:textId="77777777" w:rsidTr="00F40E4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4D8D3F" w14:textId="77777777" w:rsidR="007B1DA7" w:rsidRPr="007B1DA7" w:rsidRDefault="007B1DA7" w:rsidP="007B1D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549679551" w:edGrp="everyone" w:colFirst="0" w:colLast="0"/>
            <w:permStart w:id="1030639862" w:edGrp="everyone" w:colFirst="1" w:colLast="1"/>
            <w:permStart w:id="2035900218" w:edGrp="everyone" w:colFirst="2" w:colLast="2"/>
            <w:permStart w:id="989211348" w:edGrp="everyone" w:colFirst="3" w:colLast="3"/>
            <w:permEnd w:id="664353266"/>
            <w:permEnd w:id="1009738339"/>
            <w:permEnd w:id="1113918839"/>
            <w:permEnd w:id="511923249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306BE6" w14:textId="77777777" w:rsidR="007B1DA7" w:rsidRPr="007B1DA7" w:rsidRDefault="007B1DA7" w:rsidP="007B1D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A8315D" w14:textId="77777777" w:rsidR="007B1DA7" w:rsidRPr="007B1DA7" w:rsidRDefault="007B1DA7" w:rsidP="007B1D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7AC2AF" w14:textId="77777777" w:rsidR="007B1DA7" w:rsidRPr="007B1DA7" w:rsidRDefault="007B1DA7" w:rsidP="007B1DA7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7B1DA7" w:rsidRPr="007B1DA7" w14:paraId="335D5B99" w14:textId="77777777" w:rsidTr="00F40E4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670814" w14:textId="77777777" w:rsidR="007B1DA7" w:rsidRPr="007B1DA7" w:rsidRDefault="007B1DA7" w:rsidP="007B1D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244539684" w:edGrp="everyone" w:colFirst="0" w:colLast="0"/>
            <w:permStart w:id="1456805634" w:edGrp="everyone" w:colFirst="1" w:colLast="1"/>
            <w:permStart w:id="1548509916" w:edGrp="everyone" w:colFirst="2" w:colLast="2"/>
            <w:permStart w:id="1676282742" w:edGrp="everyone" w:colFirst="3" w:colLast="3"/>
            <w:permEnd w:id="1549679551"/>
            <w:permEnd w:id="1030639862"/>
            <w:permEnd w:id="2035900218"/>
            <w:permEnd w:id="989211348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ADCDD8" w14:textId="77777777" w:rsidR="007B1DA7" w:rsidRPr="007B1DA7" w:rsidRDefault="007B1DA7" w:rsidP="007B1D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BBEA47F" w14:textId="77777777" w:rsidR="007B1DA7" w:rsidRPr="007B1DA7" w:rsidRDefault="007B1DA7" w:rsidP="007B1D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B96B7D" w14:textId="77777777" w:rsidR="007B1DA7" w:rsidRPr="007B1DA7" w:rsidRDefault="007B1DA7" w:rsidP="007B1DA7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7B1DA7" w:rsidRPr="007B1DA7" w14:paraId="445677FB" w14:textId="77777777" w:rsidTr="00F40E4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8FD779" w14:textId="77777777" w:rsidR="007B1DA7" w:rsidRPr="007B1DA7" w:rsidRDefault="007B1DA7" w:rsidP="007B1D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292766541" w:edGrp="everyone" w:colFirst="0" w:colLast="0"/>
            <w:permStart w:id="306388246" w:edGrp="everyone" w:colFirst="1" w:colLast="1"/>
            <w:permStart w:id="496063076" w:edGrp="everyone" w:colFirst="2" w:colLast="2"/>
            <w:permStart w:id="50888648" w:edGrp="everyone" w:colFirst="3" w:colLast="3"/>
            <w:permEnd w:id="1244539684"/>
            <w:permEnd w:id="1456805634"/>
            <w:permEnd w:id="1548509916"/>
            <w:permEnd w:id="1676282742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49FD18" w14:textId="77777777" w:rsidR="007B1DA7" w:rsidRPr="007B1DA7" w:rsidRDefault="007B1DA7" w:rsidP="007B1D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7F6E23" w14:textId="77777777" w:rsidR="007B1DA7" w:rsidRPr="007B1DA7" w:rsidRDefault="007B1DA7" w:rsidP="007B1D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CB12E9F" w14:textId="77777777" w:rsidR="007B1DA7" w:rsidRPr="007B1DA7" w:rsidRDefault="007B1DA7" w:rsidP="007B1DA7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7B1DA7" w:rsidRPr="007B1DA7" w14:paraId="4BCE5934" w14:textId="77777777" w:rsidTr="00F40E4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45B971" w14:textId="77777777" w:rsidR="007B1DA7" w:rsidRPr="007B1DA7" w:rsidRDefault="007B1DA7" w:rsidP="007B1D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288861058" w:edGrp="everyone" w:colFirst="0" w:colLast="0"/>
            <w:permStart w:id="719807869" w:edGrp="everyone" w:colFirst="1" w:colLast="1"/>
            <w:permStart w:id="93788301" w:edGrp="everyone" w:colFirst="2" w:colLast="2"/>
            <w:permStart w:id="868159886" w:edGrp="everyone" w:colFirst="3" w:colLast="3"/>
            <w:permEnd w:id="292766541"/>
            <w:permEnd w:id="306388246"/>
            <w:permEnd w:id="496063076"/>
            <w:permEnd w:id="50888648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E7F50C" w14:textId="77777777" w:rsidR="007B1DA7" w:rsidRPr="007B1DA7" w:rsidRDefault="007B1DA7" w:rsidP="007B1D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B0B4C2" w14:textId="77777777" w:rsidR="007B1DA7" w:rsidRPr="007B1DA7" w:rsidRDefault="007B1DA7" w:rsidP="007B1D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1369CA" w14:textId="77777777" w:rsidR="007B1DA7" w:rsidRPr="007B1DA7" w:rsidRDefault="007B1DA7" w:rsidP="007B1DA7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permEnd w:id="1288861058"/>
      <w:permEnd w:id="719807869"/>
      <w:permEnd w:id="93788301"/>
      <w:permEnd w:id="868159886"/>
    </w:tbl>
    <w:p w14:paraId="4640EC2B" w14:textId="77777777" w:rsidR="007B1DA7" w:rsidRPr="007B1DA7" w:rsidRDefault="007B1DA7" w:rsidP="007B1DA7">
      <w:pPr>
        <w:bidi/>
        <w:spacing w:after="0" w:line="276" w:lineRule="auto"/>
        <w:rPr>
          <w:rFonts w:asciiTheme="minorBidi" w:hAnsiTheme="minorBidi"/>
          <w:sz w:val="10"/>
          <w:szCs w:val="10"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27"/>
        <w:gridCol w:w="4054"/>
        <w:gridCol w:w="3591"/>
      </w:tblGrid>
      <w:tr w:rsidR="007B1DA7" w:rsidRPr="007B1DA7" w14:paraId="26B80CEF" w14:textId="77777777" w:rsidTr="00F40E42">
        <w:tc>
          <w:tcPr>
            <w:tcW w:w="3127" w:type="dxa"/>
            <w:shd w:val="clear" w:color="auto" w:fill="FFFFFF" w:themeFill="background1"/>
          </w:tcPr>
          <w:p w14:paraId="43B10403" w14:textId="77777777" w:rsidR="007B1DA7" w:rsidRPr="007B1DA7" w:rsidRDefault="007B1DA7" w:rsidP="007B1DA7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permStart w:id="1920756772" w:edGrp="everyone" w:colFirst="0" w:colLast="0"/>
            <w:permStart w:id="183786632" w:edGrp="everyone" w:colFirst="1" w:colLast="1"/>
            <w:permStart w:id="707884621" w:edGrp="everyone" w:colFirst="2" w:colLast="2"/>
            <w:r w:rsidRPr="007B1DA7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4054" w:type="dxa"/>
            <w:shd w:val="clear" w:color="auto" w:fill="FFFFFF" w:themeFill="background1"/>
          </w:tcPr>
          <w:p w14:paraId="78F3D17C" w14:textId="77777777" w:rsidR="007B1DA7" w:rsidRPr="007B1DA7" w:rsidRDefault="007B1DA7" w:rsidP="007B1DA7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b/>
                <w:bCs/>
              </w:rPr>
            </w:pPr>
            <w:r w:rsidRPr="007B1DA7">
              <w:rPr>
                <w:rFonts w:asciiTheme="minorBidi" w:hAnsiTheme="minorBidi"/>
                <w:b/>
                <w:bCs/>
              </w:rPr>
              <w:t>Signature:</w:t>
            </w:r>
          </w:p>
          <w:p w14:paraId="3CB87F8D" w14:textId="77777777" w:rsidR="007B1DA7" w:rsidRPr="007B1DA7" w:rsidRDefault="007B1DA7" w:rsidP="007B1DA7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3591" w:type="dxa"/>
            <w:shd w:val="clear" w:color="auto" w:fill="FFFFFF" w:themeFill="background1"/>
          </w:tcPr>
          <w:p w14:paraId="0D0227A8" w14:textId="77777777" w:rsidR="007B1DA7" w:rsidRPr="007B1DA7" w:rsidRDefault="007B1DA7" w:rsidP="007B1DA7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r w:rsidRPr="007B1DA7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1920756772"/>
      <w:permEnd w:id="183786632"/>
      <w:permEnd w:id="707884621"/>
    </w:tbl>
    <w:p w14:paraId="7DD4E970" w14:textId="77777777" w:rsidR="007B1DA7" w:rsidRPr="007B1DA7" w:rsidRDefault="007B1DA7" w:rsidP="007B1DA7">
      <w:pPr>
        <w:shd w:val="clear" w:color="auto" w:fill="FFFFFF" w:themeFill="background1"/>
        <w:bidi/>
        <w:spacing w:after="0" w:line="276" w:lineRule="auto"/>
        <w:contextualSpacing/>
        <w:jc w:val="right"/>
        <w:rPr>
          <w:rFonts w:asciiTheme="minorBidi" w:eastAsia="Calibri" w:hAnsiTheme="minorBidi"/>
          <w:b/>
          <w:bCs/>
          <w:sz w:val="10"/>
          <w:szCs w:val="10"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90"/>
        <w:gridCol w:w="3591"/>
        <w:gridCol w:w="3591"/>
      </w:tblGrid>
      <w:tr w:rsidR="007B1DA7" w:rsidRPr="007B1DA7" w14:paraId="3392F8FE" w14:textId="77777777" w:rsidTr="00F40E42">
        <w:tc>
          <w:tcPr>
            <w:tcW w:w="10772" w:type="dxa"/>
            <w:gridSpan w:val="3"/>
            <w:shd w:val="clear" w:color="auto" w:fill="BF9949"/>
          </w:tcPr>
          <w:p w14:paraId="6C0C6BDD" w14:textId="77777777" w:rsidR="007B1DA7" w:rsidRPr="007B1DA7" w:rsidRDefault="007B1DA7" w:rsidP="007B1DA7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  <w:rtl/>
              </w:rPr>
            </w:pPr>
            <w:r w:rsidRPr="007B1DA7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Follow Up Inspection:</w:t>
            </w:r>
          </w:p>
        </w:tc>
      </w:tr>
      <w:tr w:rsidR="007B1DA7" w:rsidRPr="007B1DA7" w14:paraId="253796B6" w14:textId="77777777" w:rsidTr="00F40E42">
        <w:tc>
          <w:tcPr>
            <w:tcW w:w="10772" w:type="dxa"/>
            <w:gridSpan w:val="3"/>
          </w:tcPr>
          <w:p w14:paraId="2866FDEB" w14:textId="77777777" w:rsidR="007B1DA7" w:rsidRPr="007B1DA7" w:rsidRDefault="007B1DA7" w:rsidP="007B1DA7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permStart w:id="596855203" w:edGrp="everyone" w:colFirst="0" w:colLast="0"/>
            <w:r w:rsidRPr="007B1DA7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Remarks:</w:t>
            </w:r>
          </w:p>
          <w:p w14:paraId="1227EB74" w14:textId="77777777" w:rsidR="007B1DA7" w:rsidRPr="007B1DA7" w:rsidRDefault="007B1DA7" w:rsidP="007B1DA7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  <w:p w14:paraId="208074C5" w14:textId="77777777" w:rsidR="007B1DA7" w:rsidRPr="007B1DA7" w:rsidRDefault="007B1DA7" w:rsidP="007B1DA7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  <w:p w14:paraId="7B0C62CF" w14:textId="77777777" w:rsidR="007B1DA7" w:rsidRPr="007B1DA7" w:rsidRDefault="007B1DA7" w:rsidP="007B1DA7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</w:tr>
      <w:tr w:rsidR="007B1DA7" w:rsidRPr="007B1DA7" w14:paraId="6236B195" w14:textId="77777777" w:rsidTr="00F40E42">
        <w:tc>
          <w:tcPr>
            <w:tcW w:w="3590" w:type="dxa"/>
          </w:tcPr>
          <w:p w14:paraId="609D932A" w14:textId="77777777" w:rsidR="007B1DA7" w:rsidRPr="007B1DA7" w:rsidRDefault="007B1DA7" w:rsidP="007B1DA7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permStart w:id="790824447" w:edGrp="everyone" w:colFirst="0" w:colLast="0"/>
            <w:permStart w:id="1953693958" w:edGrp="everyone" w:colFirst="1" w:colLast="1"/>
            <w:permStart w:id="2023632554" w:edGrp="everyone" w:colFirst="2" w:colLast="2"/>
            <w:permEnd w:id="596855203"/>
            <w:r w:rsidRPr="007B1DA7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3591" w:type="dxa"/>
          </w:tcPr>
          <w:p w14:paraId="1823A44D" w14:textId="77777777" w:rsidR="007B1DA7" w:rsidRPr="007B1DA7" w:rsidRDefault="007B1DA7" w:rsidP="007B1DA7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b/>
                <w:bCs/>
              </w:rPr>
            </w:pPr>
            <w:r w:rsidRPr="007B1DA7">
              <w:rPr>
                <w:rFonts w:asciiTheme="minorBidi" w:hAnsiTheme="minorBidi"/>
                <w:b/>
                <w:bCs/>
              </w:rPr>
              <w:t>Signature:</w:t>
            </w:r>
          </w:p>
          <w:p w14:paraId="2A62E2FC" w14:textId="77777777" w:rsidR="007B1DA7" w:rsidRPr="007B1DA7" w:rsidRDefault="007B1DA7" w:rsidP="007B1DA7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  <w:tc>
          <w:tcPr>
            <w:tcW w:w="3591" w:type="dxa"/>
          </w:tcPr>
          <w:p w14:paraId="2EAA9C30" w14:textId="77777777" w:rsidR="007B1DA7" w:rsidRPr="007B1DA7" w:rsidRDefault="007B1DA7" w:rsidP="007B1DA7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7B1DA7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790824447"/>
      <w:permEnd w:id="1953693958"/>
      <w:permEnd w:id="2023632554"/>
    </w:tbl>
    <w:p w14:paraId="67477A4B" w14:textId="77777777" w:rsidR="007B1DA7" w:rsidRPr="007B1DA7" w:rsidRDefault="007B1DA7" w:rsidP="007B1DA7">
      <w:pPr>
        <w:rPr>
          <w:rFonts w:asciiTheme="minorBidi" w:hAnsiTheme="minorBidi"/>
          <w:rtl/>
        </w:rPr>
      </w:pPr>
    </w:p>
    <w:p w14:paraId="0CBA3AB8" w14:textId="25ECE72E" w:rsidR="00EE6A52" w:rsidRPr="007B1DA7" w:rsidRDefault="00EE6A52" w:rsidP="007B1DA7">
      <w:pPr>
        <w:rPr>
          <w:rFonts w:asciiTheme="minorBidi" w:hAnsiTheme="minorBidi"/>
          <w:szCs w:val="20"/>
          <w:rtl/>
        </w:rPr>
      </w:pPr>
    </w:p>
    <w:sectPr w:rsidR="00EE6A52" w:rsidRPr="007B1DA7" w:rsidSect="00D70D0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567" w:bottom="567" w:left="567" w:header="737" w:footer="80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A08958" w14:textId="77777777" w:rsidR="00D8460A" w:rsidRDefault="00D8460A" w:rsidP="00B55D98">
      <w:pPr>
        <w:spacing w:after="0" w:line="240" w:lineRule="auto"/>
      </w:pPr>
      <w:r>
        <w:separator/>
      </w:r>
    </w:p>
  </w:endnote>
  <w:endnote w:type="continuationSeparator" w:id="0">
    <w:p w14:paraId="26C673CD" w14:textId="77777777" w:rsidR="00D8460A" w:rsidRDefault="00D8460A" w:rsidP="00B55D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ubai">
    <w:panose1 w:val="020B0503030403030204"/>
    <w:charset w:val="00"/>
    <w:family w:val="swiss"/>
    <w:notTrueType/>
    <w:pitch w:val="variable"/>
    <w:sig w:usb0="80002067" w:usb1="80000000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abic Transparent">
    <w:altName w:val="Sylfaen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0000000000000000000"/>
    <w:charset w:val="86"/>
    <w:family w:val="auto"/>
    <w:notTrueType/>
    <w:pitch w:val="variable"/>
    <w:sig w:usb0="A00002BF" w:usb1="38CF7CFA" w:usb2="00000016" w:usb3="00000000" w:csb0="0004000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29B9F1" w14:textId="77777777" w:rsidR="00033794" w:rsidRDefault="0003379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87"/>
      <w:gridCol w:w="3587"/>
      <w:gridCol w:w="3588"/>
    </w:tblGrid>
    <w:tr w:rsidR="00E51168" w:rsidRPr="00E51168" w14:paraId="1E9A49CF" w14:textId="77777777" w:rsidTr="00E51168">
      <w:tc>
        <w:tcPr>
          <w:tcW w:w="10762" w:type="dxa"/>
          <w:gridSpan w:val="3"/>
        </w:tcPr>
        <w:p w14:paraId="243EF719" w14:textId="36C5F736" w:rsidR="00E51168" w:rsidRPr="00E51168" w:rsidRDefault="00790BFF" w:rsidP="0077748D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Classification: Public</w:t>
          </w:r>
        </w:p>
      </w:tc>
    </w:tr>
    <w:tr w:rsidR="00E51168" w:rsidRPr="00E51168" w14:paraId="02C43FEF" w14:textId="77777777" w:rsidTr="00E51168">
      <w:tc>
        <w:tcPr>
          <w:tcW w:w="3587" w:type="dxa"/>
        </w:tcPr>
        <w:p w14:paraId="7A885E77" w14:textId="4C1E9D50" w:rsidR="00E51168" w:rsidRPr="00E51168" w:rsidRDefault="003B2710" w:rsidP="007B1DA7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bookmarkStart w:id="0" w:name="_GoBack"/>
          <w:r w:rsidRPr="003B2710">
            <w:rPr>
              <w:rFonts w:asciiTheme="minorBidi" w:hAnsiTheme="minorBidi"/>
              <w:sz w:val="16"/>
              <w:szCs w:val="16"/>
            </w:rPr>
            <w:t>DMA-</w:t>
          </w:r>
          <w:r w:rsidR="004C6B62">
            <w:rPr>
              <w:rFonts w:asciiTheme="minorBidi" w:hAnsiTheme="minorBidi"/>
              <w:sz w:val="16"/>
              <w:szCs w:val="16"/>
            </w:rPr>
            <w:t>PRTS</w:t>
          </w:r>
          <w:r w:rsidR="00F8086E">
            <w:rPr>
              <w:rFonts w:asciiTheme="minorBidi" w:hAnsiTheme="minorBidi"/>
              <w:sz w:val="16"/>
              <w:szCs w:val="16"/>
            </w:rPr>
            <w:t>-S</w:t>
          </w:r>
          <w:r w:rsidR="00211598">
            <w:rPr>
              <w:rFonts w:asciiTheme="minorBidi" w:hAnsiTheme="minorBidi"/>
              <w:sz w:val="16"/>
              <w:szCs w:val="16"/>
            </w:rPr>
            <w:t>F06</w:t>
          </w:r>
          <w:r w:rsidR="007B1DA7">
            <w:rPr>
              <w:rFonts w:asciiTheme="minorBidi" w:hAnsiTheme="minorBidi"/>
              <w:sz w:val="16"/>
              <w:szCs w:val="16"/>
            </w:rPr>
            <w:t>t</w:t>
          </w:r>
          <w:bookmarkEnd w:id="0"/>
        </w:p>
      </w:tc>
      <w:tc>
        <w:tcPr>
          <w:tcW w:w="3587" w:type="dxa"/>
        </w:tcPr>
        <w:p w14:paraId="5C9CEADF" w14:textId="64461B05" w:rsidR="00E51168" w:rsidRPr="00E51168" w:rsidRDefault="00E51168" w:rsidP="007B1DA7">
          <w:pPr>
            <w:pStyle w:val="Footer"/>
            <w:spacing w:line="360" w:lineRule="auto"/>
            <w:jc w:val="center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Rev.</w:t>
          </w:r>
          <w:r w:rsidR="007B1DA7">
            <w:rPr>
              <w:rFonts w:asciiTheme="minorBidi" w:hAnsiTheme="minorBidi"/>
              <w:sz w:val="16"/>
              <w:szCs w:val="16"/>
            </w:rPr>
            <w:t>1</w:t>
          </w:r>
          <w:r w:rsidR="00077531">
            <w:rPr>
              <w:rFonts w:asciiTheme="minorBidi" w:hAnsiTheme="minorBidi"/>
              <w:sz w:val="16"/>
              <w:szCs w:val="16"/>
            </w:rPr>
            <w:t>0</w:t>
          </w:r>
          <w:r w:rsidR="00C27C70">
            <w:rPr>
              <w:rFonts w:asciiTheme="minorBidi" w:hAnsiTheme="minorBidi"/>
              <w:sz w:val="16"/>
              <w:szCs w:val="16"/>
            </w:rPr>
            <w:t>/</w:t>
          </w:r>
          <w:r>
            <w:rPr>
              <w:rFonts w:asciiTheme="minorBidi" w:hAnsiTheme="minorBidi"/>
              <w:sz w:val="16"/>
              <w:szCs w:val="16"/>
            </w:rPr>
            <w:t xml:space="preserve"> </w:t>
          </w:r>
          <w:r w:rsidR="00FE0707">
            <w:rPr>
              <w:rFonts w:asciiTheme="minorBidi" w:hAnsiTheme="minorBidi"/>
              <w:sz w:val="16"/>
              <w:szCs w:val="16"/>
            </w:rPr>
            <w:t>April</w:t>
          </w:r>
          <w:r w:rsidR="00C81085">
            <w:rPr>
              <w:rFonts w:asciiTheme="minorBidi" w:hAnsiTheme="minorBidi"/>
              <w:sz w:val="16"/>
              <w:szCs w:val="16"/>
            </w:rPr>
            <w:t xml:space="preserve"> 202</w:t>
          </w:r>
          <w:r w:rsidR="0077748D">
            <w:rPr>
              <w:rFonts w:asciiTheme="minorBidi" w:hAnsiTheme="minorBidi"/>
              <w:sz w:val="16"/>
              <w:szCs w:val="16"/>
            </w:rPr>
            <w:t>2</w:t>
          </w:r>
        </w:p>
      </w:tc>
      <w:tc>
        <w:tcPr>
          <w:tcW w:w="3588" w:type="dxa"/>
        </w:tcPr>
        <w:p w14:paraId="0AEB5FBB" w14:textId="69CAB7EA" w:rsidR="00E51168" w:rsidRPr="00E51168" w:rsidRDefault="00E51168" w:rsidP="00E51168">
          <w:pPr>
            <w:pStyle w:val="Footer"/>
            <w:spacing w:line="360" w:lineRule="auto"/>
            <w:jc w:val="right"/>
            <w:rPr>
              <w:rFonts w:asciiTheme="minorBidi" w:hAnsiTheme="minorBidi"/>
              <w:sz w:val="16"/>
              <w:szCs w:val="16"/>
            </w:rPr>
          </w:pPr>
          <w:r w:rsidRPr="00E51168">
            <w:rPr>
              <w:rFonts w:asciiTheme="minorBidi" w:hAnsiTheme="minorBidi"/>
              <w:sz w:val="16"/>
              <w:szCs w:val="16"/>
            </w:rPr>
            <w:t xml:space="preserve">Page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PAGE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033794">
            <w:rPr>
              <w:rFonts w:asciiTheme="minorBidi" w:hAnsiTheme="minorBidi"/>
              <w:b/>
              <w:bCs/>
              <w:noProof/>
              <w:sz w:val="16"/>
              <w:szCs w:val="16"/>
            </w:rPr>
            <w:t>6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  <w:r w:rsidRPr="00E51168">
            <w:rPr>
              <w:rFonts w:asciiTheme="minorBidi" w:hAnsiTheme="minorBidi"/>
              <w:sz w:val="16"/>
              <w:szCs w:val="16"/>
            </w:rPr>
            <w:t xml:space="preserve"> of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NUMPAGES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033794">
            <w:rPr>
              <w:rFonts w:asciiTheme="minorBidi" w:hAnsiTheme="minorBidi"/>
              <w:b/>
              <w:bCs/>
              <w:noProof/>
              <w:sz w:val="16"/>
              <w:szCs w:val="16"/>
            </w:rPr>
            <w:t>6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</w:p>
      </w:tc>
    </w:tr>
  </w:tbl>
  <w:p w14:paraId="3DEE8E4B" w14:textId="62CD3B7A" w:rsidR="004844C0" w:rsidRDefault="004844C0">
    <w:pPr>
      <w:pStyle w:val="Foot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060B2885" wp14:editId="6792C6A6">
          <wp:simplePos x="0" y="0"/>
          <wp:positionH relativeFrom="column">
            <wp:posOffset>-370573</wp:posOffset>
          </wp:positionH>
          <wp:positionV relativeFrom="page">
            <wp:posOffset>9938385</wp:posOffset>
          </wp:positionV>
          <wp:extent cx="7576820" cy="749935"/>
          <wp:effectExtent l="0" t="0" r="5080" b="0"/>
          <wp:wrapThrough wrapText="bothSides">
            <wp:wrapPolygon edited="0">
              <wp:start x="0" y="0"/>
              <wp:lineTo x="0" y="21216"/>
              <wp:lineTo x="21578" y="21216"/>
              <wp:lineTo x="21578" y="0"/>
              <wp:lineTo x="0" y="0"/>
            </wp:wrapPolygon>
          </wp:wrapThrough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6820" cy="7499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F8192CB" w14:textId="2ECF53C3" w:rsidR="00774D5E" w:rsidRPr="004141A7" w:rsidRDefault="00774D5E" w:rsidP="0029367E">
    <w:pPr>
      <w:pStyle w:val="Footer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4569FF" w14:textId="77777777" w:rsidR="00033794" w:rsidRDefault="000337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FD6C6B" w14:textId="77777777" w:rsidR="00D8460A" w:rsidRDefault="00D8460A" w:rsidP="00B55D98">
      <w:pPr>
        <w:spacing w:after="0" w:line="240" w:lineRule="auto"/>
      </w:pPr>
      <w:r>
        <w:separator/>
      </w:r>
    </w:p>
  </w:footnote>
  <w:footnote w:type="continuationSeparator" w:id="0">
    <w:p w14:paraId="733E656B" w14:textId="77777777" w:rsidR="00D8460A" w:rsidRDefault="00D8460A" w:rsidP="00B55D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7B64A0" w14:textId="77777777" w:rsidR="00033794" w:rsidRDefault="0003379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53D479" w14:textId="2A94895E" w:rsidR="00B55D98" w:rsidRPr="006A7C2F" w:rsidRDefault="00E021C5" w:rsidP="006A7C2F">
    <w:pPr>
      <w:pStyle w:val="Header"/>
      <w:ind w:left="-851"/>
    </w:pPr>
    <w:r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19E2D74E" wp14:editId="4D1F8DF3">
          <wp:simplePos x="0" y="0"/>
          <wp:positionH relativeFrom="column">
            <wp:posOffset>-359410</wp:posOffset>
          </wp:positionH>
          <wp:positionV relativeFrom="page">
            <wp:posOffset>-401</wp:posOffset>
          </wp:positionV>
          <wp:extent cx="7566660" cy="1068070"/>
          <wp:effectExtent l="0" t="0" r="2540" b="0"/>
          <wp:wrapThrough wrapText="bothSides">
            <wp:wrapPolygon edited="0">
              <wp:start x="0" y="0"/>
              <wp:lineTo x="0" y="21317"/>
              <wp:lineTo x="21571" y="21317"/>
              <wp:lineTo x="21571" y="0"/>
              <wp:lineTo x="0" y="0"/>
            </wp:wrapPolygon>
          </wp:wrapThrough>
          <wp:docPr id="545015944" name="Picture 5450159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6660" cy="1068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F3A590" w14:textId="77777777" w:rsidR="00033794" w:rsidRDefault="000337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F2719"/>
    <w:multiLevelType w:val="hybridMultilevel"/>
    <w:tmpl w:val="1F102E0A"/>
    <w:lvl w:ilvl="0" w:tplc="AF3E4A5E">
      <w:start w:val="1"/>
      <w:numFmt w:val="decimal"/>
      <w:lvlText w:val="%1."/>
      <w:lvlJc w:val="left"/>
      <w:pPr>
        <w:ind w:left="720" w:hanging="360"/>
      </w:pPr>
      <w:rPr>
        <w:rFonts w:ascii="Dubai" w:hAnsi="Dubai" w:cs="Dubai" w:hint="default"/>
        <w:b w:val="0"/>
        <w:bCs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5117B5"/>
    <w:multiLevelType w:val="hybridMultilevel"/>
    <w:tmpl w:val="5CE2CD2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1839FB"/>
    <w:multiLevelType w:val="hybridMultilevel"/>
    <w:tmpl w:val="9932964A"/>
    <w:lvl w:ilvl="0" w:tplc="29424376">
      <w:start w:val="3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29424376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047CBC"/>
    <w:multiLevelType w:val="hybridMultilevel"/>
    <w:tmpl w:val="7F8481C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6563BF"/>
    <w:multiLevelType w:val="hybridMultilevel"/>
    <w:tmpl w:val="8C8E894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6D2810"/>
    <w:multiLevelType w:val="hybridMultilevel"/>
    <w:tmpl w:val="70B43380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BB7BD0"/>
    <w:multiLevelType w:val="hybridMultilevel"/>
    <w:tmpl w:val="0F9670C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E76631"/>
    <w:multiLevelType w:val="hybridMultilevel"/>
    <w:tmpl w:val="760AF9E2"/>
    <w:lvl w:ilvl="0" w:tplc="FBD6F50E">
      <w:start w:val="1"/>
      <w:numFmt w:val="bullet"/>
      <w:lvlText w:val="□"/>
      <w:lvlJc w:val="left"/>
      <w:pPr>
        <w:ind w:left="720" w:hanging="360"/>
      </w:pPr>
      <w:rPr>
        <w:rFonts w:ascii="Arial" w:hAnsi="Arial" w:hint="default"/>
        <w:color w:val="auto"/>
        <w:sz w:val="40"/>
        <w:szCs w:val="4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385579"/>
    <w:multiLevelType w:val="hybridMultilevel"/>
    <w:tmpl w:val="87288B8A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8429F6"/>
    <w:multiLevelType w:val="hybridMultilevel"/>
    <w:tmpl w:val="CC1246BA"/>
    <w:lvl w:ilvl="0" w:tplc="CEE4B8A8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lang w:bidi="ar-A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DE2EFC"/>
    <w:multiLevelType w:val="hybridMultilevel"/>
    <w:tmpl w:val="BD3E6B8A"/>
    <w:lvl w:ilvl="0" w:tplc="06845D0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lang w:bidi="ar-AE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1A0719"/>
    <w:multiLevelType w:val="hybridMultilevel"/>
    <w:tmpl w:val="D5861B5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4315CE"/>
    <w:multiLevelType w:val="hybridMultilevel"/>
    <w:tmpl w:val="8142295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8DE21F6"/>
    <w:multiLevelType w:val="hybridMultilevel"/>
    <w:tmpl w:val="07A80E7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645C58"/>
    <w:multiLevelType w:val="hybridMultilevel"/>
    <w:tmpl w:val="B2E0EE20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9"/>
  </w:num>
  <w:num w:numId="3">
    <w:abstractNumId w:val="10"/>
  </w:num>
  <w:num w:numId="4">
    <w:abstractNumId w:val="6"/>
  </w:num>
  <w:num w:numId="5">
    <w:abstractNumId w:val="4"/>
  </w:num>
  <w:num w:numId="6">
    <w:abstractNumId w:val="7"/>
  </w:num>
  <w:num w:numId="7">
    <w:abstractNumId w:val="9"/>
  </w:num>
  <w:num w:numId="8">
    <w:abstractNumId w:val="10"/>
  </w:num>
  <w:num w:numId="9">
    <w:abstractNumId w:val="6"/>
  </w:num>
  <w:num w:numId="10">
    <w:abstractNumId w:val="4"/>
  </w:num>
  <w:num w:numId="11">
    <w:abstractNumId w:val="7"/>
  </w:num>
  <w:num w:numId="12">
    <w:abstractNumId w:val="0"/>
  </w:num>
  <w:num w:numId="13">
    <w:abstractNumId w:val="9"/>
  </w:num>
  <w:num w:numId="14">
    <w:abstractNumId w:val="10"/>
  </w:num>
  <w:num w:numId="15">
    <w:abstractNumId w:val="6"/>
  </w:num>
  <w:num w:numId="16">
    <w:abstractNumId w:val="4"/>
  </w:num>
  <w:num w:numId="17">
    <w:abstractNumId w:val="7"/>
  </w:num>
  <w:num w:numId="18">
    <w:abstractNumId w:val="9"/>
  </w:num>
  <w:num w:numId="19">
    <w:abstractNumId w:val="10"/>
  </w:num>
  <w:num w:numId="20">
    <w:abstractNumId w:val="4"/>
  </w:num>
  <w:num w:numId="21">
    <w:abstractNumId w:val="6"/>
  </w:num>
  <w:num w:numId="22">
    <w:abstractNumId w:val="9"/>
  </w:num>
  <w:num w:numId="23">
    <w:abstractNumId w:val="6"/>
  </w:num>
  <w:num w:numId="24">
    <w:abstractNumId w:val="4"/>
  </w:num>
  <w:num w:numId="25">
    <w:abstractNumId w:val="7"/>
  </w:num>
  <w:num w:numId="26">
    <w:abstractNumId w:val="3"/>
  </w:num>
  <w:num w:numId="27">
    <w:abstractNumId w:val="3"/>
  </w:num>
  <w:num w:numId="28">
    <w:abstractNumId w:val="14"/>
  </w:num>
  <w:num w:numId="29">
    <w:abstractNumId w:val="14"/>
  </w:num>
  <w:num w:numId="30">
    <w:abstractNumId w:val="5"/>
  </w:num>
  <w:num w:numId="31">
    <w:abstractNumId w:val="5"/>
  </w:num>
  <w:num w:numId="32">
    <w:abstractNumId w:val="12"/>
  </w:num>
  <w:num w:numId="33">
    <w:abstractNumId w:val="12"/>
  </w:num>
  <w:num w:numId="34">
    <w:abstractNumId w:val="1"/>
  </w:num>
  <w:num w:numId="35">
    <w:abstractNumId w:val="1"/>
  </w:num>
  <w:num w:numId="36">
    <w:abstractNumId w:val="11"/>
  </w:num>
  <w:num w:numId="37">
    <w:abstractNumId w:val="11"/>
  </w:num>
  <w:num w:numId="38">
    <w:abstractNumId w:val="13"/>
  </w:num>
  <w:num w:numId="39">
    <w:abstractNumId w:val="13"/>
  </w:num>
  <w:num w:numId="40">
    <w:abstractNumId w:val="8"/>
  </w:num>
  <w:num w:numId="41">
    <w:abstractNumId w:val="8"/>
  </w:num>
  <w:num w:numId="42">
    <w:abstractNumId w:val="4"/>
  </w:num>
  <w:num w:numId="43">
    <w:abstractNumId w:val="9"/>
  </w:num>
  <w:num w:numId="44">
    <w:abstractNumId w:val="6"/>
  </w:num>
  <w:num w:numId="45">
    <w:abstractNumId w:val="9"/>
  </w:num>
  <w:num w:numId="46">
    <w:abstractNumId w:val="10"/>
  </w:num>
  <w:num w:numId="47">
    <w:abstractNumId w:val="4"/>
  </w:num>
  <w:num w:numId="48">
    <w:abstractNumId w:val="6"/>
  </w:num>
  <w:num w:numId="49">
    <w:abstractNumId w:val="2"/>
  </w:num>
  <w:num w:numId="50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5"/>
  <w:proofState w:spelling="clean" w:grammar="clean"/>
  <w:documentProtection w:edit="readOnly" w:enforcement="1" w:cryptProviderType="rsaAES" w:cryptAlgorithmClass="hash" w:cryptAlgorithmType="typeAny" w:cryptAlgorithmSid="14" w:cryptSpinCount="100000" w:hash="ey8PLGN7zn14/Y7bqlJ7bFlgH4Ntxe9ODwQy06BSzqYf6uu6RQ+LQ2S+AzToXi4OAKMPMwjVTMR0zzFtF0sB0g==" w:salt="7Ipt0fzL/HwvDwqiWVgc4g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DC3MDY2MTAyMTVQ0lEKTi0uzszPAykwqQUAWuSVsiwAAAA="/>
  </w:docVars>
  <w:rsids>
    <w:rsidRoot w:val="00B55D98"/>
    <w:rsid w:val="0000153A"/>
    <w:rsid w:val="000306D7"/>
    <w:rsid w:val="00033794"/>
    <w:rsid w:val="000374FC"/>
    <w:rsid w:val="00043B34"/>
    <w:rsid w:val="00060C53"/>
    <w:rsid w:val="00065E8C"/>
    <w:rsid w:val="00076A7D"/>
    <w:rsid w:val="00076E92"/>
    <w:rsid w:val="00077531"/>
    <w:rsid w:val="00084A5B"/>
    <w:rsid w:val="00086D7F"/>
    <w:rsid w:val="000874B4"/>
    <w:rsid w:val="00093150"/>
    <w:rsid w:val="00097A6D"/>
    <w:rsid w:val="000A5F64"/>
    <w:rsid w:val="000C39CE"/>
    <w:rsid w:val="000C54C2"/>
    <w:rsid w:val="000C6D0C"/>
    <w:rsid w:val="000D1843"/>
    <w:rsid w:val="000F2CF1"/>
    <w:rsid w:val="001048B5"/>
    <w:rsid w:val="00104DB1"/>
    <w:rsid w:val="00116160"/>
    <w:rsid w:val="00121949"/>
    <w:rsid w:val="0015691A"/>
    <w:rsid w:val="001745FF"/>
    <w:rsid w:val="00185CD6"/>
    <w:rsid w:val="0019496B"/>
    <w:rsid w:val="001A4778"/>
    <w:rsid w:val="001D1D4A"/>
    <w:rsid w:val="001D77EB"/>
    <w:rsid w:val="001E23EA"/>
    <w:rsid w:val="001F1669"/>
    <w:rsid w:val="001F2E7F"/>
    <w:rsid w:val="00207E99"/>
    <w:rsid w:val="00211598"/>
    <w:rsid w:val="00216BD1"/>
    <w:rsid w:val="00226B42"/>
    <w:rsid w:val="00230B88"/>
    <w:rsid w:val="002327FA"/>
    <w:rsid w:val="002328EE"/>
    <w:rsid w:val="00260377"/>
    <w:rsid w:val="00262ED8"/>
    <w:rsid w:val="00272E18"/>
    <w:rsid w:val="00287D76"/>
    <w:rsid w:val="00291D97"/>
    <w:rsid w:val="0029367E"/>
    <w:rsid w:val="00296B15"/>
    <w:rsid w:val="002A0E72"/>
    <w:rsid w:val="002B21B7"/>
    <w:rsid w:val="002B7396"/>
    <w:rsid w:val="002D7A85"/>
    <w:rsid w:val="002F2410"/>
    <w:rsid w:val="002F39F4"/>
    <w:rsid w:val="00300217"/>
    <w:rsid w:val="0031342F"/>
    <w:rsid w:val="00323CB9"/>
    <w:rsid w:val="00330E82"/>
    <w:rsid w:val="00340359"/>
    <w:rsid w:val="00353A5F"/>
    <w:rsid w:val="00385139"/>
    <w:rsid w:val="003A7505"/>
    <w:rsid w:val="003B2710"/>
    <w:rsid w:val="003B4CA7"/>
    <w:rsid w:val="003C4FB9"/>
    <w:rsid w:val="003D6C1E"/>
    <w:rsid w:val="003E2DA7"/>
    <w:rsid w:val="003F01F3"/>
    <w:rsid w:val="004141A7"/>
    <w:rsid w:val="00425373"/>
    <w:rsid w:val="00430F64"/>
    <w:rsid w:val="0045338B"/>
    <w:rsid w:val="00454310"/>
    <w:rsid w:val="004761B6"/>
    <w:rsid w:val="004815DC"/>
    <w:rsid w:val="004844C0"/>
    <w:rsid w:val="004933C7"/>
    <w:rsid w:val="004B1751"/>
    <w:rsid w:val="004C6B62"/>
    <w:rsid w:val="004D466A"/>
    <w:rsid w:val="004D6E1B"/>
    <w:rsid w:val="004E4F42"/>
    <w:rsid w:val="004F028B"/>
    <w:rsid w:val="004F2FE8"/>
    <w:rsid w:val="004F6C5E"/>
    <w:rsid w:val="0053223C"/>
    <w:rsid w:val="00537495"/>
    <w:rsid w:val="00537712"/>
    <w:rsid w:val="00543FD2"/>
    <w:rsid w:val="005973B8"/>
    <w:rsid w:val="005A1FC4"/>
    <w:rsid w:val="005D56C2"/>
    <w:rsid w:val="005E4F20"/>
    <w:rsid w:val="005E5055"/>
    <w:rsid w:val="005F46DC"/>
    <w:rsid w:val="005F59FD"/>
    <w:rsid w:val="00611D27"/>
    <w:rsid w:val="00655756"/>
    <w:rsid w:val="00663D10"/>
    <w:rsid w:val="0067164E"/>
    <w:rsid w:val="0069724E"/>
    <w:rsid w:val="006A7140"/>
    <w:rsid w:val="006A7C2F"/>
    <w:rsid w:val="006A7F47"/>
    <w:rsid w:val="006B4852"/>
    <w:rsid w:val="006B5A6C"/>
    <w:rsid w:val="006C0708"/>
    <w:rsid w:val="006C7A44"/>
    <w:rsid w:val="006D1FED"/>
    <w:rsid w:val="006D2C21"/>
    <w:rsid w:val="006D7DFA"/>
    <w:rsid w:val="0071305D"/>
    <w:rsid w:val="00717D30"/>
    <w:rsid w:val="00720097"/>
    <w:rsid w:val="007259BA"/>
    <w:rsid w:val="00740D43"/>
    <w:rsid w:val="007457F7"/>
    <w:rsid w:val="0074651C"/>
    <w:rsid w:val="00746DD2"/>
    <w:rsid w:val="00774D5E"/>
    <w:rsid w:val="0077748D"/>
    <w:rsid w:val="007834B2"/>
    <w:rsid w:val="00790BFF"/>
    <w:rsid w:val="007B1DA7"/>
    <w:rsid w:val="007B2F1F"/>
    <w:rsid w:val="007C38DF"/>
    <w:rsid w:val="007E736C"/>
    <w:rsid w:val="00800636"/>
    <w:rsid w:val="008119FE"/>
    <w:rsid w:val="00813369"/>
    <w:rsid w:val="00820CC2"/>
    <w:rsid w:val="0082210E"/>
    <w:rsid w:val="00822325"/>
    <w:rsid w:val="008237BB"/>
    <w:rsid w:val="0085558A"/>
    <w:rsid w:val="00861490"/>
    <w:rsid w:val="0086605B"/>
    <w:rsid w:val="0087178B"/>
    <w:rsid w:val="008762AE"/>
    <w:rsid w:val="00877784"/>
    <w:rsid w:val="008834EF"/>
    <w:rsid w:val="00883835"/>
    <w:rsid w:val="008A3766"/>
    <w:rsid w:val="008A6CC5"/>
    <w:rsid w:val="008B49C6"/>
    <w:rsid w:val="008B55E6"/>
    <w:rsid w:val="008C3A34"/>
    <w:rsid w:val="008D7933"/>
    <w:rsid w:val="008E1016"/>
    <w:rsid w:val="008E48F8"/>
    <w:rsid w:val="008F1F37"/>
    <w:rsid w:val="008F2031"/>
    <w:rsid w:val="008F386B"/>
    <w:rsid w:val="008F49DB"/>
    <w:rsid w:val="008F59E7"/>
    <w:rsid w:val="00900935"/>
    <w:rsid w:val="00914F86"/>
    <w:rsid w:val="009510C3"/>
    <w:rsid w:val="009759BA"/>
    <w:rsid w:val="0099060E"/>
    <w:rsid w:val="00993B8F"/>
    <w:rsid w:val="009B098E"/>
    <w:rsid w:val="009D22B2"/>
    <w:rsid w:val="009D7AB9"/>
    <w:rsid w:val="009E12EA"/>
    <w:rsid w:val="009E655E"/>
    <w:rsid w:val="009E707B"/>
    <w:rsid w:val="00A21135"/>
    <w:rsid w:val="00A222D2"/>
    <w:rsid w:val="00A41DB0"/>
    <w:rsid w:val="00A4730D"/>
    <w:rsid w:val="00A57F29"/>
    <w:rsid w:val="00A64076"/>
    <w:rsid w:val="00A91DEF"/>
    <w:rsid w:val="00A91F4B"/>
    <w:rsid w:val="00AA517C"/>
    <w:rsid w:val="00AB3234"/>
    <w:rsid w:val="00AC7ABE"/>
    <w:rsid w:val="00AE57B5"/>
    <w:rsid w:val="00AF4BC4"/>
    <w:rsid w:val="00B16A26"/>
    <w:rsid w:val="00B17605"/>
    <w:rsid w:val="00B24088"/>
    <w:rsid w:val="00B268F5"/>
    <w:rsid w:val="00B362B5"/>
    <w:rsid w:val="00B37588"/>
    <w:rsid w:val="00B55D98"/>
    <w:rsid w:val="00B73223"/>
    <w:rsid w:val="00B83D12"/>
    <w:rsid w:val="00BB1DE2"/>
    <w:rsid w:val="00BC3E82"/>
    <w:rsid w:val="00BD37E0"/>
    <w:rsid w:val="00BE7DE4"/>
    <w:rsid w:val="00BE7F82"/>
    <w:rsid w:val="00BF1FD9"/>
    <w:rsid w:val="00C27C70"/>
    <w:rsid w:val="00C317B2"/>
    <w:rsid w:val="00C351E8"/>
    <w:rsid w:val="00C36559"/>
    <w:rsid w:val="00C5076B"/>
    <w:rsid w:val="00C63E05"/>
    <w:rsid w:val="00C81085"/>
    <w:rsid w:val="00C86C8D"/>
    <w:rsid w:val="00C8718F"/>
    <w:rsid w:val="00CD6174"/>
    <w:rsid w:val="00CE0A36"/>
    <w:rsid w:val="00CF0432"/>
    <w:rsid w:val="00D00B75"/>
    <w:rsid w:val="00D015BA"/>
    <w:rsid w:val="00D058A4"/>
    <w:rsid w:val="00D133A2"/>
    <w:rsid w:val="00D13E63"/>
    <w:rsid w:val="00D54517"/>
    <w:rsid w:val="00D55589"/>
    <w:rsid w:val="00D70D05"/>
    <w:rsid w:val="00D82096"/>
    <w:rsid w:val="00D8460A"/>
    <w:rsid w:val="00DA1AF7"/>
    <w:rsid w:val="00DA390C"/>
    <w:rsid w:val="00DA3C53"/>
    <w:rsid w:val="00DA4FD7"/>
    <w:rsid w:val="00DB14DA"/>
    <w:rsid w:val="00DC5A67"/>
    <w:rsid w:val="00DE5036"/>
    <w:rsid w:val="00DF3298"/>
    <w:rsid w:val="00DF4729"/>
    <w:rsid w:val="00E01689"/>
    <w:rsid w:val="00E021C5"/>
    <w:rsid w:val="00E10E69"/>
    <w:rsid w:val="00E21103"/>
    <w:rsid w:val="00E2732D"/>
    <w:rsid w:val="00E417F3"/>
    <w:rsid w:val="00E51168"/>
    <w:rsid w:val="00E54A04"/>
    <w:rsid w:val="00E67E44"/>
    <w:rsid w:val="00E70944"/>
    <w:rsid w:val="00E763ED"/>
    <w:rsid w:val="00E8093A"/>
    <w:rsid w:val="00E8361F"/>
    <w:rsid w:val="00E87629"/>
    <w:rsid w:val="00EA428A"/>
    <w:rsid w:val="00EA7F1E"/>
    <w:rsid w:val="00EB4268"/>
    <w:rsid w:val="00EC077B"/>
    <w:rsid w:val="00EC1033"/>
    <w:rsid w:val="00EE6A52"/>
    <w:rsid w:val="00EF08E9"/>
    <w:rsid w:val="00EF4F10"/>
    <w:rsid w:val="00F04F9B"/>
    <w:rsid w:val="00F10D1B"/>
    <w:rsid w:val="00F114AE"/>
    <w:rsid w:val="00F12FDC"/>
    <w:rsid w:val="00F17E35"/>
    <w:rsid w:val="00F27C8B"/>
    <w:rsid w:val="00F3762D"/>
    <w:rsid w:val="00F638AA"/>
    <w:rsid w:val="00F8079F"/>
    <w:rsid w:val="00F8086E"/>
    <w:rsid w:val="00F91119"/>
    <w:rsid w:val="00F95BDA"/>
    <w:rsid w:val="00FC5B11"/>
    <w:rsid w:val="00FD06E7"/>
    <w:rsid w:val="00FE0707"/>
    <w:rsid w:val="00FE7EF5"/>
    <w:rsid w:val="00FF1803"/>
    <w:rsid w:val="00FF6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523681"/>
  <w15:chartTrackingRefBased/>
  <w15:docId w15:val="{44FBC395-FC28-48AA-B325-8ABECC53E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1D97"/>
    <w:rPr>
      <w:rFonts w:ascii="Arial" w:hAnsi="Arial"/>
      <w:sz w:val="20"/>
      <w:lang w:val="en-GB"/>
    </w:rPr>
  </w:style>
  <w:style w:type="paragraph" w:styleId="Heading1">
    <w:name w:val="heading 1"/>
    <w:basedOn w:val="Normal"/>
    <w:next w:val="Normal"/>
    <w:link w:val="Heading1Char"/>
    <w:qFormat/>
    <w:rsid w:val="007E736C"/>
    <w:pPr>
      <w:keepNext/>
      <w:bidi/>
      <w:spacing w:before="240" w:after="60" w:line="240" w:lineRule="auto"/>
      <w:jc w:val="center"/>
      <w:outlineLvl w:val="0"/>
    </w:pPr>
    <w:rPr>
      <w:rFonts w:ascii="Dubai" w:eastAsia="Times New Roman" w:hAnsi="Dubai" w:cs="Dubai"/>
      <w:b/>
      <w:bCs/>
      <w:sz w:val="28"/>
      <w:szCs w:val="28"/>
      <w:lang w:eastAsia="ar-SA"/>
    </w:rPr>
  </w:style>
  <w:style w:type="paragraph" w:styleId="Heading8">
    <w:name w:val="heading 8"/>
    <w:basedOn w:val="Normal"/>
    <w:next w:val="Normal"/>
    <w:link w:val="Heading8Char"/>
    <w:unhideWhenUsed/>
    <w:qFormat/>
    <w:rsid w:val="00BC3E82"/>
    <w:pPr>
      <w:keepNext/>
      <w:bidi/>
      <w:spacing w:after="0" w:line="240" w:lineRule="auto"/>
      <w:ind w:left="1440" w:hanging="1440"/>
      <w:jc w:val="center"/>
      <w:outlineLvl w:val="7"/>
    </w:pPr>
    <w:rPr>
      <w:rFonts w:ascii="Times New Roman" w:eastAsia="Times New Roman" w:hAnsi="Times New Roman" w:cs="Arabic Transparent"/>
      <w:b/>
      <w:bCs/>
      <w:sz w:val="34"/>
      <w:szCs w:val="34"/>
      <w:lang w:bidi="ar-A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B55D98"/>
  </w:style>
  <w:style w:type="paragraph" w:styleId="Footer">
    <w:name w:val="footer"/>
    <w:basedOn w:val="Normal"/>
    <w:link w:val="FooterChar"/>
    <w:uiPriority w:val="99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5D98"/>
  </w:style>
  <w:style w:type="table" w:styleId="TableGrid">
    <w:name w:val="Table Grid"/>
    <w:basedOn w:val="TableNormal"/>
    <w:rsid w:val="00B55D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Use Case List Paragraph Char,CRI - Bullets"/>
    <w:basedOn w:val="Normal"/>
    <w:link w:val="ListParagraphChar"/>
    <w:qFormat/>
    <w:rsid w:val="004F2FE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7E736C"/>
    <w:rPr>
      <w:rFonts w:ascii="Dubai" w:eastAsia="Times New Roman" w:hAnsi="Dubai" w:cs="Dubai"/>
      <w:b/>
      <w:bCs/>
      <w:sz w:val="28"/>
      <w:szCs w:val="28"/>
      <w:lang w:eastAsia="ar-SA"/>
    </w:rPr>
  </w:style>
  <w:style w:type="character" w:customStyle="1" w:styleId="ListParagraphChar">
    <w:name w:val="List Paragraph Char"/>
    <w:aliases w:val="Use Case List Paragraph Char Char,CRI - Bullets Char"/>
    <w:link w:val="ListParagraph"/>
    <w:uiPriority w:val="34"/>
    <w:rsid w:val="00F3762D"/>
  </w:style>
  <w:style w:type="character" w:styleId="Hyperlink">
    <w:name w:val="Hyperlink"/>
    <w:basedOn w:val="DefaultParagraphFont"/>
    <w:uiPriority w:val="99"/>
    <w:unhideWhenUsed/>
    <w:rsid w:val="008A376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65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51C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E57B5"/>
    <w:pPr>
      <w:spacing w:after="0" w:line="240" w:lineRule="auto"/>
    </w:pPr>
    <w:rPr>
      <w:rFonts w:ascii="Arial" w:hAnsi="Arial"/>
      <w:sz w:val="20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296B15"/>
  </w:style>
  <w:style w:type="character" w:customStyle="1" w:styleId="MessageHeaderLabel">
    <w:name w:val="Message Header Label"/>
    <w:rsid w:val="002328EE"/>
    <w:rPr>
      <w:rFonts w:ascii="Times New Roman" w:hAnsi="Times New Roman" w:cs="Arabic Transparent"/>
      <w:b/>
      <w:bCs/>
      <w:sz w:val="18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291D97"/>
    <w:pPr>
      <w:keepLines/>
      <w:bidi w:val="0"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291D97"/>
    <w:pPr>
      <w:tabs>
        <w:tab w:val="left" w:pos="440"/>
        <w:tab w:val="right" w:leader="dot" w:pos="10536"/>
      </w:tabs>
      <w:spacing w:after="100" w:line="360" w:lineRule="auto"/>
    </w:pPr>
  </w:style>
  <w:style w:type="character" w:styleId="CommentReference">
    <w:name w:val="annotation reference"/>
    <w:basedOn w:val="DefaultParagraphFont"/>
    <w:semiHidden/>
    <w:unhideWhenUsed/>
    <w:rsid w:val="0019496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9496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9496B"/>
    <w:rPr>
      <w:rFonts w:ascii="Arial" w:hAnsi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49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496B"/>
    <w:rPr>
      <w:rFonts w:ascii="Arial" w:hAnsi="Arial"/>
      <w:b/>
      <w:bCs/>
      <w:sz w:val="20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4F028B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4F02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semiHidden/>
    <w:unhideWhenUsed/>
    <w:rsid w:val="004F028B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4F028B"/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F028B"/>
    <w:rPr>
      <w:rFonts w:ascii="Arial" w:hAnsi="Arial"/>
      <w:sz w:val="20"/>
      <w:lang w:val="en-GB"/>
    </w:rPr>
  </w:style>
  <w:style w:type="paragraph" w:styleId="Revision">
    <w:name w:val="Revision"/>
    <w:uiPriority w:val="99"/>
    <w:semiHidden/>
    <w:rsid w:val="004F028B"/>
    <w:pPr>
      <w:spacing w:after="0" w:line="240" w:lineRule="auto"/>
    </w:pPr>
    <w:rPr>
      <w:rFonts w:ascii="Arial" w:hAnsi="Arial"/>
      <w:sz w:val="20"/>
      <w:lang w:val="en-GB"/>
    </w:rPr>
  </w:style>
  <w:style w:type="character" w:customStyle="1" w:styleId="ms-crm-inlineeditlabeltext">
    <w:name w:val="ms-crm-inlineeditlabeltext"/>
    <w:basedOn w:val="DefaultParagraphFont"/>
    <w:rsid w:val="004F028B"/>
  </w:style>
  <w:style w:type="table" w:customStyle="1" w:styleId="TableGrid1">
    <w:name w:val="Table Grid1"/>
    <w:basedOn w:val="TableNormal"/>
    <w:uiPriority w:val="59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59"/>
    <w:rsid w:val="004F028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uiPriority w:val="59"/>
    <w:rsid w:val="0077748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FE0707"/>
  </w:style>
  <w:style w:type="table" w:customStyle="1" w:styleId="TableGrid13">
    <w:name w:val="Table Grid13"/>
    <w:basedOn w:val="TableNormal"/>
    <w:uiPriority w:val="59"/>
    <w:rsid w:val="00FE0707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">
    <w:name w:val="Table Grid21"/>
    <w:basedOn w:val="TableNormal"/>
    <w:uiPriority w:val="59"/>
    <w:rsid w:val="00207E9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uiPriority w:val="59"/>
    <w:rsid w:val="00207E99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2">
    <w:name w:val="Table Grid12"/>
    <w:basedOn w:val="TableNormal"/>
    <w:uiPriority w:val="59"/>
    <w:rsid w:val="003D6C1E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8Char">
    <w:name w:val="Heading 8 Char"/>
    <w:basedOn w:val="DefaultParagraphFont"/>
    <w:link w:val="Heading8"/>
    <w:rsid w:val="00BC3E82"/>
    <w:rPr>
      <w:rFonts w:ascii="Times New Roman" w:eastAsia="Times New Roman" w:hAnsi="Times New Roman" w:cs="Arabic Transparent"/>
      <w:b/>
      <w:bCs/>
      <w:sz w:val="34"/>
      <w:szCs w:val="34"/>
      <w:lang w:val="en-GB" w:bidi="ar-AE"/>
    </w:rPr>
  </w:style>
  <w:style w:type="table" w:customStyle="1" w:styleId="TableGrid112">
    <w:name w:val="Table Grid112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">
    <w:name w:val="Table Grid211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21">
    <w:name w:val="Table Grid112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1">
    <w:name w:val="Table Grid211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4">
    <w:name w:val="Table Grid14"/>
    <w:basedOn w:val="TableNormal"/>
    <w:uiPriority w:val="59"/>
    <w:rsid w:val="000C6D0C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5">
    <w:name w:val="Table Grid15"/>
    <w:basedOn w:val="TableNormal"/>
    <w:uiPriority w:val="59"/>
    <w:rsid w:val="00211598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Emphasis">
    <w:name w:val="Emphasis"/>
    <w:basedOn w:val="DefaultParagraphFont"/>
    <w:uiPriority w:val="20"/>
    <w:qFormat/>
    <w:rsid w:val="006D2C21"/>
    <w:rPr>
      <w:b/>
      <w:bCs/>
      <w:i w:val="0"/>
      <w:iCs w:val="0"/>
    </w:rPr>
  </w:style>
  <w:style w:type="character" w:customStyle="1" w:styleId="shorttext">
    <w:name w:val="short_text"/>
    <w:basedOn w:val="DefaultParagraphFont"/>
    <w:rsid w:val="006D2C21"/>
  </w:style>
  <w:style w:type="character" w:customStyle="1" w:styleId="st">
    <w:name w:val="st"/>
    <w:basedOn w:val="DefaultParagraphFont"/>
    <w:rsid w:val="006D2C21"/>
  </w:style>
  <w:style w:type="table" w:customStyle="1" w:styleId="TableGrid22">
    <w:name w:val="Table Grid22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3">
    <w:name w:val="Table Grid23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4">
    <w:name w:val="Table Grid24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6">
    <w:name w:val="Table Grid6"/>
    <w:basedOn w:val="TableNormal"/>
    <w:uiPriority w:val="59"/>
    <w:rsid w:val="00060C5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uiPriority w:val="59"/>
    <w:rsid w:val="00060C5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5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0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7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0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6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4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7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4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7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1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9CC6217519AD4E9A63DC2614C19D7C" ma:contentTypeVersion="32" ma:contentTypeDescription="Create a new document." ma:contentTypeScope="" ma:versionID="bb670aa3e9494c4bb1e09e4d3b10376f">
  <xsd:schema xmlns:xsd="http://www.w3.org/2001/XMLSchema" xmlns:xs="http://www.w3.org/2001/XMLSchema" xmlns:p="http://schemas.microsoft.com/office/2006/metadata/properties" xmlns:ns2="5ac7a378-97b2-4e98-acd9-be1b93ab0c48" xmlns:ns3="4b51b1c9-4709-4f89-b612-8ca9a2f23f03" xmlns:ns4="68f5596f-3448-409a-98ae-2b0e426e5619" targetNamespace="http://schemas.microsoft.com/office/2006/metadata/properties" ma:root="true" ma:fieldsID="d4e4f357206ad3700a8d7b6dd22265da" ns2:_="" ns3:_="" ns4:_="">
    <xsd:import namespace="5ac7a378-97b2-4e98-acd9-be1b93ab0c48"/>
    <xsd:import namespace="4b51b1c9-4709-4f89-b612-8ca9a2f23f03"/>
    <xsd:import namespace="68f5596f-3448-409a-98ae-2b0e426e5619"/>
    <xsd:element name="properties">
      <xsd:complexType>
        <xsd:sequence>
          <xsd:element name="documentManagement">
            <xsd:complexType>
              <xsd:all>
                <xsd:element ref="ns2:Title_x0020_Arabic"/>
                <xsd:element ref="ns2:Show" minOccurs="0"/>
                <xsd:element ref="ns2:Document_x0020_Order" minOccurs="0"/>
                <xsd:element ref="ns2:Publish_x0020_Date" minOccurs="0"/>
                <xsd:element ref="ns3:SharedWithUsers" minOccurs="0"/>
                <xsd:element ref="ns4:Service_x0020_Code" minOccurs="0"/>
                <xsd:element ref="ns4:Service_x0020_Code_x003a_Service_x0020_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c7a378-97b2-4e98-acd9-be1b93ab0c48" elementFormDefault="qualified">
    <xsd:import namespace="http://schemas.microsoft.com/office/2006/documentManagement/types"/>
    <xsd:import namespace="http://schemas.microsoft.com/office/infopath/2007/PartnerControls"/>
    <xsd:element name="Title_x0020_Arabic" ma:index="8" ma:displayName="Title Arabic" ma:description="Please enter document title in Arabic" ma:internalName="Title_x0020_Arabic">
      <xsd:simpleType>
        <xsd:restriction base="dms:Text">
          <xsd:maxLength value="255"/>
        </xsd:restriction>
      </xsd:simpleType>
    </xsd:element>
    <xsd:element name="Show" ma:index="9" nillable="true" ma:displayName="Show" ma:default="No" ma:format="Dropdown" ma:internalName="Show">
      <xsd:simpleType>
        <xsd:restriction base="dms:Choice">
          <xsd:enumeration value="Yes"/>
          <xsd:enumeration value="No"/>
        </xsd:restriction>
      </xsd:simpleType>
    </xsd:element>
    <xsd:element name="Document_x0020_Order" ma:index="10" nillable="true" ma:displayName="Document Order" ma:internalName="Document_x0020_Order">
      <xsd:simpleType>
        <xsd:restriction base="dms:Number"/>
      </xsd:simpleType>
    </xsd:element>
    <xsd:element name="Publish_x0020_Date" ma:index="11" nillable="true" ma:displayName="Publish Date" ma:format="DateOnly" ma:internalName="Publish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51b1c9-4709-4f89-b612-8ca9a2f23f0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f5596f-3448-409a-98ae-2b0e426e5619" elementFormDefault="qualified">
    <xsd:import namespace="http://schemas.microsoft.com/office/2006/documentManagement/types"/>
    <xsd:import namespace="http://schemas.microsoft.com/office/infopath/2007/PartnerControls"/>
    <xsd:element name="Service_x0020_Code" ma:index="13" nillable="true" ma:displayName="Service Name" ma:description="Please select service name" ma:list="{7620f6f6-427f-4820-acc9-864227f71048}" ma:internalName="Service_x0020_Code" ma:readOnly="false" ma:showField="Title" ma:requiredMultiChoice="tru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ervice_x0020_Code_x003a_Service_x0020_Code" ma:index="14" nillable="true" ma:displayName="Service Code:Service Code" ma:list="{7620f6f6-427f-4820-acc9-864227f71048}" ma:internalName="Service_x0020_Code_x003a_Service_x0020_Code" ma:readOnly="true" ma:showField="Service_x0020_Code" ma:web="4b51b1c9-4709-4f89-b612-8ca9a2f23f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rvice_x0020_Code xmlns="68f5596f-3448-409a-98ae-2b0e426e5619">
      <Value>678</Value>
      <Value>683</Value>
      <Value>679</Value>
    </Service_x0020_Code>
    <Title_x0020_Arabic xmlns="5ac7a378-97b2-4e98-acd9-be1b93ab0c48">DMA-PRTS-SF06t, قائمة التفتيش للقوارب السياحية التي يتراوح طولها من 12 إلى 24 مترًا</Title_x0020_Arabic>
    <Document_x0020_Order xmlns="5ac7a378-97b2-4e98-acd9-be1b93ab0c48" xsi:nil="true"/>
    <Show xmlns="5ac7a378-97b2-4e98-acd9-be1b93ab0c48">Yes</Show>
    <Publish_x0020_Date xmlns="5ac7a378-97b2-4e98-acd9-be1b93ab0c48" xsi:nil="true"/>
  </documentManagement>
</p:properties>
</file>

<file path=customXml/itemProps1.xml><?xml version="1.0" encoding="utf-8"?>
<ds:datastoreItem xmlns:ds="http://schemas.openxmlformats.org/officeDocument/2006/customXml" ds:itemID="{0A866EDA-5996-469A-9304-0F5EBFE637FA}"/>
</file>

<file path=customXml/itemProps2.xml><?xml version="1.0" encoding="utf-8"?>
<ds:datastoreItem xmlns:ds="http://schemas.openxmlformats.org/officeDocument/2006/customXml" ds:itemID="{3788A79C-19E2-416F-9562-00D2DF596ADB}"/>
</file>

<file path=customXml/itemProps3.xml><?xml version="1.0" encoding="utf-8"?>
<ds:datastoreItem xmlns:ds="http://schemas.openxmlformats.org/officeDocument/2006/customXml" ds:itemID="{BFB1BE42-E381-4BFF-9FE4-BC1EA8EFA66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439</Words>
  <Characters>8206</Characters>
  <Application>Microsoft Office Word</Application>
  <DocSecurity>8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A-PRTS-SF06t, Inspection Checklist for Touring boats length 12 to 24m</dc:title>
  <dc:subject/>
  <dc:creator>Saeed Amin Alyassi</dc:creator>
  <cp:keywords/>
  <dc:description/>
  <cp:lastModifiedBy>Kholoud Mansi</cp:lastModifiedBy>
  <cp:revision>2</cp:revision>
  <cp:lastPrinted>2024-05-01T11:29:00Z</cp:lastPrinted>
  <dcterms:created xsi:type="dcterms:W3CDTF">2024-05-01T11:53:00Z</dcterms:created>
  <dcterms:modified xsi:type="dcterms:W3CDTF">2024-05-01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9CC6217519AD4E9A63DC2614C19D7C</vt:lpwstr>
  </property>
</Properties>
</file>